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C8316D" w14:paraId="08DB6090" w14:textId="77777777" w:rsidTr="00AB6478">
        <w:tc>
          <w:tcPr>
            <w:tcW w:w="8644" w:type="dxa"/>
          </w:tcPr>
          <w:p w14:paraId="03697EB8" w14:textId="77777777" w:rsidR="00C8316D" w:rsidRPr="00532650" w:rsidRDefault="00C8316D" w:rsidP="00C8316D">
            <w:pPr>
              <w:pStyle w:val="Ttulo1"/>
              <w:jc w:val="center"/>
              <w:outlineLvl w:val="0"/>
            </w:pPr>
            <w:r>
              <w:t>Laboratorio de Procesado Digital de Señal - 3º GITT</w:t>
            </w:r>
          </w:p>
          <w:p w14:paraId="6AE25B74" w14:textId="77777777" w:rsidR="00C8316D" w:rsidRDefault="00C8316D" w:rsidP="00C8316D"/>
        </w:tc>
      </w:tr>
      <w:tr w:rsidR="00864B42" w14:paraId="0A0B6ECB" w14:textId="77777777" w:rsidTr="00AB6478">
        <w:tc>
          <w:tcPr>
            <w:tcW w:w="8644" w:type="dxa"/>
          </w:tcPr>
          <w:p w14:paraId="391D48F5" w14:textId="6C61FA60" w:rsidR="00864B42" w:rsidRDefault="00864B42" w:rsidP="00864B42">
            <w:pPr>
              <w:pStyle w:val="Ttulo1"/>
              <w:jc w:val="center"/>
              <w:outlineLvl w:val="0"/>
            </w:pPr>
            <w:r>
              <w:t xml:space="preserve">Informe Práctica </w:t>
            </w:r>
            <w:r w:rsidR="008E7EDC">
              <w:t>2</w:t>
            </w:r>
            <w:r>
              <w:t xml:space="preserve">: </w:t>
            </w:r>
            <w:r w:rsidR="008E7EDC">
              <w:t xml:space="preserve">Cambio de </w:t>
            </w:r>
            <w:r w:rsidR="009874B1">
              <w:t xml:space="preserve">la </w:t>
            </w:r>
            <w:r w:rsidR="008E7EDC">
              <w:t>frecuencia de muestreo</w:t>
            </w:r>
          </w:p>
          <w:p w14:paraId="17DCBB55" w14:textId="77777777" w:rsidR="00864B42" w:rsidRDefault="00864B42" w:rsidP="00C8316D"/>
        </w:tc>
      </w:tr>
    </w:tbl>
    <w:p w14:paraId="0982F7B2" w14:textId="77777777" w:rsidR="00F91EF5" w:rsidRDefault="00F91EF5" w:rsidP="00E8286B"/>
    <w:tbl>
      <w:tblPr>
        <w:tblStyle w:val="Tablaconcuadrcula"/>
        <w:tblW w:w="0" w:type="auto"/>
        <w:tblLook w:val="04A0" w:firstRow="1" w:lastRow="0" w:firstColumn="1" w:lastColumn="0" w:noHBand="0" w:noVBand="1"/>
      </w:tblPr>
      <w:tblGrid>
        <w:gridCol w:w="1443"/>
        <w:gridCol w:w="7051"/>
      </w:tblGrid>
      <w:tr w:rsidR="007C389C" w14:paraId="4510A7EF" w14:textId="77777777" w:rsidTr="007C389C">
        <w:trPr>
          <w:trHeight w:val="567"/>
        </w:trPr>
        <w:tc>
          <w:tcPr>
            <w:tcW w:w="1242" w:type="dxa"/>
            <w:vAlign w:val="center"/>
          </w:tcPr>
          <w:p w14:paraId="5844549C" w14:textId="1C49CE4A" w:rsidR="007C389C" w:rsidRPr="007C389C" w:rsidRDefault="007C389C" w:rsidP="00E8286B">
            <w:pPr>
              <w:rPr>
                <w:b/>
                <w:bCs/>
              </w:rPr>
            </w:pPr>
            <w:r w:rsidRPr="007C389C">
              <w:rPr>
                <w:b/>
                <w:bCs/>
              </w:rPr>
              <w:t>Alumno 1</w:t>
            </w:r>
            <w:r w:rsidR="002825F3">
              <w:rPr>
                <w:b/>
                <w:bCs/>
              </w:rPr>
              <w:t>:</w:t>
            </w:r>
          </w:p>
        </w:tc>
        <w:tc>
          <w:tcPr>
            <w:tcW w:w="7402" w:type="dxa"/>
            <w:vAlign w:val="center"/>
          </w:tcPr>
          <w:p w14:paraId="506EC88D" w14:textId="0D299820" w:rsidR="007C389C" w:rsidRPr="007C389C" w:rsidRDefault="006533EB" w:rsidP="00E8286B">
            <w:pPr>
              <w:rPr>
                <w:i/>
                <w:iCs/>
              </w:rPr>
            </w:pPr>
            <w:r>
              <w:rPr>
                <w:i/>
                <w:iCs/>
              </w:rPr>
              <w:t>Jaime Arana Cardelús</w:t>
            </w:r>
          </w:p>
        </w:tc>
      </w:tr>
      <w:tr w:rsidR="007C389C" w14:paraId="2B754818" w14:textId="77777777" w:rsidTr="007C389C">
        <w:trPr>
          <w:trHeight w:val="567"/>
        </w:trPr>
        <w:tc>
          <w:tcPr>
            <w:tcW w:w="1242" w:type="dxa"/>
            <w:vAlign w:val="center"/>
          </w:tcPr>
          <w:p w14:paraId="2B074614" w14:textId="567BB9C2" w:rsidR="007C389C" w:rsidRPr="007C389C" w:rsidRDefault="007C389C" w:rsidP="00E8286B">
            <w:pPr>
              <w:rPr>
                <w:b/>
                <w:bCs/>
              </w:rPr>
            </w:pPr>
            <w:r w:rsidRPr="007C389C">
              <w:rPr>
                <w:b/>
                <w:bCs/>
              </w:rPr>
              <w:t>Alumno 2</w:t>
            </w:r>
            <w:r w:rsidR="002825F3">
              <w:rPr>
                <w:b/>
                <w:bCs/>
              </w:rPr>
              <w:t>:</w:t>
            </w:r>
          </w:p>
        </w:tc>
        <w:tc>
          <w:tcPr>
            <w:tcW w:w="7402" w:type="dxa"/>
            <w:vAlign w:val="center"/>
          </w:tcPr>
          <w:p w14:paraId="51184754" w14:textId="506A5B74" w:rsidR="007C389C" w:rsidRDefault="006533EB" w:rsidP="00E8286B">
            <w:r>
              <w:rPr>
                <w:i/>
                <w:iCs/>
              </w:rPr>
              <w:t>Guillermo Fernández</w:t>
            </w:r>
            <w:r w:rsidR="00A17011">
              <w:rPr>
                <w:i/>
                <w:iCs/>
              </w:rPr>
              <w:t xml:space="preserve"> Pérez</w:t>
            </w:r>
          </w:p>
        </w:tc>
      </w:tr>
      <w:tr w:rsidR="007C389C" w14:paraId="2684BEDA" w14:textId="77777777" w:rsidTr="007C389C">
        <w:trPr>
          <w:trHeight w:val="567"/>
        </w:trPr>
        <w:tc>
          <w:tcPr>
            <w:tcW w:w="1242" w:type="dxa"/>
            <w:vAlign w:val="center"/>
          </w:tcPr>
          <w:p w14:paraId="4D5B8DBF" w14:textId="75C17222" w:rsidR="007C389C" w:rsidRDefault="007C389C" w:rsidP="00E8286B">
            <w:r w:rsidRPr="007C389C">
              <w:rPr>
                <w:b/>
                <w:bCs/>
              </w:rPr>
              <w:t xml:space="preserve">ID </w:t>
            </w:r>
            <w:r w:rsidR="002825F3">
              <w:rPr>
                <w:b/>
                <w:bCs/>
              </w:rPr>
              <w:t>G</w:t>
            </w:r>
            <w:r w:rsidRPr="007C389C">
              <w:rPr>
                <w:b/>
                <w:bCs/>
              </w:rPr>
              <w:t>rupo</w:t>
            </w:r>
            <w:r w:rsidR="002825F3">
              <w:rPr>
                <w:b/>
                <w:bCs/>
              </w:rPr>
              <w:t>:</w:t>
            </w:r>
          </w:p>
        </w:tc>
        <w:tc>
          <w:tcPr>
            <w:tcW w:w="7402" w:type="dxa"/>
            <w:vAlign w:val="center"/>
          </w:tcPr>
          <w:p w14:paraId="4C59A7BC" w14:textId="3FB66B00" w:rsidR="007C389C" w:rsidRDefault="006533EB" w:rsidP="00E8286B">
            <w:r>
              <w:t>3A_LE2_06</w:t>
            </w:r>
          </w:p>
        </w:tc>
      </w:tr>
      <w:tr w:rsidR="00BE1828" w14:paraId="4E218CE4" w14:textId="77777777" w:rsidTr="00BE1828">
        <w:trPr>
          <w:trHeight w:val="1274"/>
        </w:trPr>
        <w:tc>
          <w:tcPr>
            <w:tcW w:w="1242" w:type="dxa"/>
            <w:vAlign w:val="center"/>
          </w:tcPr>
          <w:p w14:paraId="537A2654" w14:textId="19446FF9" w:rsidR="00BE1828" w:rsidRPr="007C389C" w:rsidRDefault="00BE1828" w:rsidP="00E8286B">
            <w:pPr>
              <w:rPr>
                <w:b/>
                <w:bCs/>
              </w:rPr>
            </w:pPr>
            <w:r>
              <w:rPr>
                <w:b/>
                <w:bCs/>
              </w:rPr>
              <w:t>Calificación</w:t>
            </w:r>
            <w:r w:rsidR="002825F3">
              <w:rPr>
                <w:b/>
                <w:bCs/>
              </w:rPr>
              <w:t>:</w:t>
            </w:r>
          </w:p>
        </w:tc>
        <w:tc>
          <w:tcPr>
            <w:tcW w:w="7402" w:type="dxa"/>
            <w:vAlign w:val="center"/>
          </w:tcPr>
          <w:p w14:paraId="101D4660" w14:textId="59708A0C" w:rsidR="00BE1828" w:rsidRDefault="00BE1828" w:rsidP="00E8286B">
            <w:pPr>
              <w:rPr>
                <w:i/>
                <w:iCs/>
              </w:rPr>
            </w:pPr>
          </w:p>
        </w:tc>
      </w:tr>
      <w:tr w:rsidR="00BE1828" w14:paraId="0B27E036" w14:textId="77777777" w:rsidTr="00F65ADE">
        <w:trPr>
          <w:trHeight w:val="8174"/>
        </w:trPr>
        <w:tc>
          <w:tcPr>
            <w:tcW w:w="1242" w:type="dxa"/>
            <w:vAlign w:val="center"/>
          </w:tcPr>
          <w:p w14:paraId="679C919F" w14:textId="71887367" w:rsidR="00BE1828" w:rsidRDefault="00BE1828" w:rsidP="00E8286B">
            <w:pPr>
              <w:rPr>
                <w:b/>
                <w:bCs/>
              </w:rPr>
            </w:pPr>
            <w:r>
              <w:rPr>
                <w:b/>
                <w:bCs/>
              </w:rPr>
              <w:t>Comentarios</w:t>
            </w:r>
            <w:r w:rsidR="002825F3">
              <w:rPr>
                <w:b/>
                <w:bCs/>
              </w:rPr>
              <w:t>:</w:t>
            </w:r>
          </w:p>
        </w:tc>
        <w:tc>
          <w:tcPr>
            <w:tcW w:w="7402" w:type="dxa"/>
            <w:vAlign w:val="center"/>
          </w:tcPr>
          <w:p w14:paraId="7C8B6829" w14:textId="77777777" w:rsidR="00BE1828" w:rsidRDefault="00BE1828" w:rsidP="00E8286B">
            <w:pPr>
              <w:rPr>
                <w:i/>
                <w:iCs/>
              </w:rPr>
            </w:pPr>
          </w:p>
        </w:tc>
      </w:tr>
    </w:tbl>
    <w:p w14:paraId="34D71BCF" w14:textId="7C0AB4E5" w:rsidR="00B20F3F" w:rsidRDefault="008E7EDC" w:rsidP="00E8286B">
      <w:pPr>
        <w:pStyle w:val="Ttulo1"/>
      </w:pPr>
      <w:r>
        <w:lastRenderedPageBreak/>
        <w:t>Diezmado por un factor entero</w:t>
      </w:r>
    </w:p>
    <w:p w14:paraId="49FA264E" w14:textId="77777777" w:rsidR="00DA1B54" w:rsidRDefault="00DA1B54" w:rsidP="008F7D61"/>
    <w:p w14:paraId="4F56D2CA" w14:textId="10C6763B" w:rsidR="00AD702D" w:rsidRPr="006C1E7D" w:rsidRDefault="00AD702D" w:rsidP="00AD702D">
      <w:r>
        <w:t>En esta primera sección de la práctica</w:t>
      </w:r>
      <w:r w:rsidR="00FF35AD">
        <w:t xml:space="preserve"> se</w:t>
      </w:r>
      <w:r>
        <w:t xml:space="preserve"> analiza el proceso de diezmado, implementando una función de diezmado y analizando los resultados obtenidos. De esta forma comprobamos el correcto funcionamiento de la función de diezmado creada y profundizamos en los conceptos aprendidos en las clases de teoría.</w:t>
      </w:r>
    </w:p>
    <w:p w14:paraId="34D71BD1" w14:textId="50E16B2B" w:rsidR="008F7D61" w:rsidRPr="006C1E7D" w:rsidRDefault="008F7D61" w:rsidP="008F7D61"/>
    <w:p w14:paraId="3A260403" w14:textId="56D8A473" w:rsidR="00B24251" w:rsidRDefault="008E7EDC" w:rsidP="00BA5A4E">
      <w:pPr>
        <w:pStyle w:val="Prrafodelista"/>
        <w:numPr>
          <w:ilvl w:val="0"/>
          <w:numId w:val="1"/>
        </w:numPr>
        <w:ind w:left="426"/>
      </w:pPr>
      <w:r>
        <w:t>Lea el archivo que le ha facilitado el profesor con una señal de audio. La señal obtenida se denominará x[n]. Reproduzca esta señal de audio. Indica la frecuencia de muestre.</w:t>
      </w:r>
    </w:p>
    <w:tbl>
      <w:tblPr>
        <w:tblStyle w:val="Tablaconcuadrcula"/>
        <w:tblW w:w="0" w:type="auto"/>
        <w:tblInd w:w="426" w:type="dxa"/>
        <w:tblLook w:val="04A0" w:firstRow="1" w:lastRow="0" w:firstColumn="1" w:lastColumn="0" w:noHBand="0" w:noVBand="1"/>
      </w:tblPr>
      <w:tblGrid>
        <w:gridCol w:w="8068"/>
      </w:tblGrid>
      <w:tr w:rsidR="00B24251" w14:paraId="70714344" w14:textId="77777777" w:rsidTr="00B24251">
        <w:tc>
          <w:tcPr>
            <w:tcW w:w="8644" w:type="dxa"/>
          </w:tcPr>
          <w:p w14:paraId="1012D23D" w14:textId="77116788" w:rsidR="00E730C6" w:rsidRDefault="00E730C6" w:rsidP="00E730C6">
            <w:pPr>
              <w:pStyle w:val="Prrafodelista"/>
              <w:ind w:left="0"/>
              <w:rPr>
                <w:i/>
                <w:iCs/>
              </w:rPr>
            </w:pPr>
            <w:r w:rsidRPr="00E730C6">
              <w:rPr>
                <w:i/>
                <w:iCs/>
              </w:rPr>
              <w:t xml:space="preserve">Reproducimos la señal con el comando </w:t>
            </w:r>
            <w:proofErr w:type="spellStart"/>
            <w:r w:rsidRPr="00E730C6">
              <w:rPr>
                <w:i/>
                <w:iCs/>
              </w:rPr>
              <w:t>audioread</w:t>
            </w:r>
            <w:proofErr w:type="spellEnd"/>
            <w:r w:rsidRPr="00E730C6">
              <w:rPr>
                <w:i/>
                <w:iCs/>
              </w:rPr>
              <w:t>(‘NOMBRE_DE_LA_SEÑAL’)</w:t>
            </w:r>
            <w:r w:rsidR="00006B56">
              <w:rPr>
                <w:i/>
                <w:iCs/>
              </w:rPr>
              <w:t>.</w:t>
            </w:r>
            <w:r w:rsidRPr="00E730C6">
              <w:rPr>
                <w:i/>
                <w:iCs/>
              </w:rPr>
              <w:t xml:space="preserve"> </w:t>
            </w:r>
          </w:p>
          <w:p w14:paraId="3B8F5FFF" w14:textId="236AABB7" w:rsidR="00E730C6" w:rsidRPr="00E730C6" w:rsidRDefault="00E730C6" w:rsidP="00E730C6">
            <w:pPr>
              <w:pStyle w:val="Prrafodelista"/>
              <w:ind w:left="0"/>
              <w:rPr>
                <w:i/>
                <w:iCs/>
              </w:rPr>
            </w:pPr>
            <w:r w:rsidRPr="00E730C6">
              <w:rPr>
                <w:i/>
                <w:iCs/>
              </w:rPr>
              <w:t xml:space="preserve">La función </w:t>
            </w:r>
            <w:proofErr w:type="spellStart"/>
            <w:r w:rsidRPr="00E730C6">
              <w:rPr>
                <w:i/>
                <w:iCs/>
              </w:rPr>
              <w:t>audiore</w:t>
            </w:r>
            <w:r w:rsidR="00006B56">
              <w:rPr>
                <w:i/>
                <w:iCs/>
              </w:rPr>
              <w:t>a</w:t>
            </w:r>
            <w:r w:rsidRPr="00E730C6">
              <w:rPr>
                <w:i/>
                <w:iCs/>
              </w:rPr>
              <w:t>d</w:t>
            </w:r>
            <w:proofErr w:type="spellEnd"/>
            <w:r w:rsidRPr="00E730C6">
              <w:rPr>
                <w:i/>
                <w:iCs/>
              </w:rPr>
              <w:t>() devuelve la señal x[n] y la frecuencia de muestreo, que tiene un valor de 96 kH</w:t>
            </w:r>
            <w:r>
              <w:rPr>
                <w:i/>
                <w:iCs/>
              </w:rPr>
              <w:t>z.</w:t>
            </w:r>
          </w:p>
          <w:p w14:paraId="1C56A3D7" w14:textId="048BE980" w:rsidR="00E730C6" w:rsidRPr="006B10AA" w:rsidRDefault="00E730C6" w:rsidP="00E730C6">
            <w:pPr>
              <w:pStyle w:val="Prrafodelista"/>
              <w:ind w:left="0"/>
              <w:jc w:val="center"/>
              <w:rPr>
                <w:i/>
                <w:iCs/>
                <w:sz w:val="28"/>
                <w:szCs w:val="28"/>
                <w:vertAlign w:val="subscript"/>
              </w:rPr>
            </w:pPr>
            <w:r w:rsidRPr="00E730C6">
              <w:rPr>
                <w:i/>
                <w:iCs/>
                <w:noProof/>
                <w:sz w:val="28"/>
                <w:szCs w:val="28"/>
                <w:vertAlign w:val="subscript"/>
              </w:rPr>
              <w:drawing>
                <wp:inline distT="0" distB="0" distL="0" distR="0" wp14:anchorId="06897A2B" wp14:editId="2796EB04">
                  <wp:extent cx="982980" cy="346207"/>
                  <wp:effectExtent l="0" t="0" r="762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95821" cy="350730"/>
                          </a:xfrm>
                          <a:prstGeom prst="rect">
                            <a:avLst/>
                          </a:prstGeom>
                        </pic:spPr>
                      </pic:pic>
                    </a:graphicData>
                  </a:graphic>
                </wp:inline>
              </w:drawing>
            </w:r>
          </w:p>
          <w:p w14:paraId="7DF66442" w14:textId="5AE8108A" w:rsidR="005444B9" w:rsidRPr="005444B9" w:rsidRDefault="005444B9" w:rsidP="00B24251">
            <w:pPr>
              <w:pStyle w:val="Prrafodelista"/>
              <w:ind w:left="0"/>
              <w:rPr>
                <w:i/>
                <w:iCs/>
              </w:rPr>
            </w:pPr>
          </w:p>
        </w:tc>
      </w:tr>
    </w:tbl>
    <w:p w14:paraId="01E8D560" w14:textId="77777777" w:rsidR="00B24251" w:rsidRDefault="00B24251" w:rsidP="00B24251">
      <w:pPr>
        <w:pStyle w:val="Prrafodelista"/>
        <w:ind w:left="426"/>
      </w:pPr>
    </w:p>
    <w:p w14:paraId="34D71BD3" w14:textId="0DE934E5" w:rsidR="002961B3" w:rsidRPr="00E730C6" w:rsidRDefault="00E730C6" w:rsidP="00E730C6">
      <w:pPr>
        <w:pStyle w:val="Default"/>
        <w:numPr>
          <w:ilvl w:val="0"/>
          <w:numId w:val="1"/>
        </w:numPr>
        <w:rPr>
          <w:sz w:val="22"/>
          <w:szCs w:val="22"/>
        </w:rPr>
      </w:pPr>
      <w:r>
        <w:rPr>
          <w:sz w:val="22"/>
          <w:szCs w:val="22"/>
        </w:rPr>
        <w:t>Represente en el tiempo x(t), a partir de las muestras x[n], con el vector de tiempo empezando en t = 0.</w:t>
      </w:r>
    </w:p>
    <w:p w14:paraId="1E846BD7" w14:textId="77777777" w:rsidR="00B24251" w:rsidRDefault="00B24251" w:rsidP="00B2425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24251" w14:paraId="7570EC42" w14:textId="77777777" w:rsidTr="00B24251">
        <w:tc>
          <w:tcPr>
            <w:tcW w:w="8644" w:type="dxa"/>
          </w:tcPr>
          <w:p w14:paraId="04525372" w14:textId="77777777" w:rsidR="00DA62C4" w:rsidRDefault="00DA62C4" w:rsidP="00DA62C4">
            <w:pPr>
              <w:pStyle w:val="Prrafodelista"/>
              <w:ind w:left="0"/>
              <w:rPr>
                <w:i/>
                <w:iCs/>
                <w:noProof/>
              </w:rPr>
            </w:pPr>
          </w:p>
          <w:p w14:paraId="3A8C8F32" w14:textId="0D8361F9" w:rsidR="006870B9" w:rsidRDefault="006870B9" w:rsidP="006870B9">
            <w:pPr>
              <w:pStyle w:val="Prrafodelista"/>
              <w:ind w:left="0"/>
              <w:jc w:val="center"/>
              <w:rPr>
                <w:i/>
                <w:iCs/>
              </w:rPr>
            </w:pPr>
            <w:r w:rsidRPr="006870B9">
              <w:rPr>
                <w:i/>
                <w:iCs/>
                <w:noProof/>
              </w:rPr>
              <w:drawing>
                <wp:inline distT="0" distB="0" distL="0" distR="0" wp14:anchorId="5F82C855" wp14:editId="6DD6BABC">
                  <wp:extent cx="4964401" cy="253746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323" t="4464" r="4323" b="4464"/>
                          <a:stretch/>
                        </pic:blipFill>
                        <pic:spPr bwMode="auto">
                          <a:xfrm>
                            <a:off x="0" y="0"/>
                            <a:ext cx="4967016" cy="2538797"/>
                          </a:xfrm>
                          <a:prstGeom prst="rect">
                            <a:avLst/>
                          </a:prstGeom>
                          <a:noFill/>
                          <a:ln>
                            <a:noFill/>
                          </a:ln>
                          <a:extLst>
                            <a:ext uri="{53640926-AAD7-44D8-BBD7-CCE9431645EC}">
                              <a14:shadowObscured xmlns:a14="http://schemas.microsoft.com/office/drawing/2010/main"/>
                            </a:ext>
                          </a:extLst>
                        </pic:spPr>
                      </pic:pic>
                    </a:graphicData>
                  </a:graphic>
                </wp:inline>
              </w:drawing>
            </w:r>
          </w:p>
          <w:p w14:paraId="40D639B7" w14:textId="321E9BA8" w:rsidR="006870B9" w:rsidRPr="00D16DD6" w:rsidRDefault="006870B9" w:rsidP="006870B9">
            <w:pPr>
              <w:pStyle w:val="Prrafodelista"/>
              <w:ind w:left="0"/>
              <w:rPr>
                <w:i/>
                <w:iCs/>
              </w:rPr>
            </w:pPr>
          </w:p>
        </w:tc>
      </w:tr>
    </w:tbl>
    <w:p w14:paraId="2F2192C6" w14:textId="3EEA4347" w:rsidR="006870B9" w:rsidRDefault="006870B9" w:rsidP="006870B9">
      <w:pPr>
        <w:pStyle w:val="Default"/>
      </w:pPr>
    </w:p>
    <w:p w14:paraId="5C3A47BE" w14:textId="6D9D98C5" w:rsidR="00F9317B" w:rsidRPr="007253F8" w:rsidRDefault="006870B9" w:rsidP="006870B9">
      <w:pPr>
        <w:pStyle w:val="Default"/>
        <w:numPr>
          <w:ilvl w:val="0"/>
          <w:numId w:val="1"/>
        </w:numPr>
      </w:pPr>
      <w:r>
        <w:rPr>
          <w:sz w:val="22"/>
          <w:szCs w:val="22"/>
        </w:rPr>
        <w:t>Calcule la señal y[n] como la parte de x[n] que contiene sonido. Es decir, ignore de x[n] las muestras de los intervalos de reposo (|x[n]| &lt; 0,01 V)</w:t>
      </w:r>
      <w:r w:rsidRPr="006870B9">
        <w:rPr>
          <w:sz w:val="14"/>
          <w:szCs w:val="14"/>
        </w:rPr>
        <w:t xml:space="preserve"> </w:t>
      </w:r>
      <w:r>
        <w:rPr>
          <w:sz w:val="22"/>
          <w:szCs w:val="22"/>
        </w:rPr>
        <w:t>anteriores y posteriores a la voz grabada.</w:t>
      </w:r>
    </w:p>
    <w:p w14:paraId="520F9904" w14:textId="77777777" w:rsidR="007253F8" w:rsidRPr="007253F8" w:rsidRDefault="007253F8" w:rsidP="007253F8">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7253F8" w14:paraId="1DD54574" w14:textId="77777777" w:rsidTr="007253F8">
        <w:tc>
          <w:tcPr>
            <w:tcW w:w="8644" w:type="dxa"/>
          </w:tcPr>
          <w:p w14:paraId="3716C354" w14:textId="6356F06E" w:rsidR="002B51B2" w:rsidRDefault="007668E3" w:rsidP="00947148">
            <w:pPr>
              <w:pStyle w:val="Prrafodelista"/>
              <w:ind w:left="0"/>
              <w:rPr>
                <w:i/>
                <w:iCs/>
              </w:rPr>
            </w:pPr>
            <w:r w:rsidRPr="007668E3">
              <w:rPr>
                <w:i/>
                <w:iCs/>
              </w:rPr>
              <w:t xml:space="preserve">Haciendo uso de la función </w:t>
            </w:r>
            <w:proofErr w:type="spellStart"/>
            <w:r w:rsidRPr="007668E3">
              <w:rPr>
                <w:i/>
                <w:iCs/>
              </w:rPr>
              <w:t>find</w:t>
            </w:r>
            <w:proofErr w:type="spellEnd"/>
            <w:r w:rsidRPr="007668E3">
              <w:rPr>
                <w:i/>
                <w:iCs/>
              </w:rPr>
              <w:t xml:space="preserve">() de Matlab encontramos la posición de todas la muestras menores </w:t>
            </w:r>
            <w:r w:rsidR="00947148">
              <w:rPr>
                <w:i/>
                <w:iCs/>
              </w:rPr>
              <w:t xml:space="preserve">que </w:t>
            </w:r>
            <w:r w:rsidRPr="007668E3">
              <w:rPr>
                <w:i/>
                <w:iCs/>
              </w:rPr>
              <w:t xml:space="preserve"> 0.01V </w:t>
            </w:r>
            <w:r w:rsidR="00FF35AD">
              <w:rPr>
                <w:i/>
                <w:iCs/>
              </w:rPr>
              <w:t xml:space="preserve">al principio y al final de </w:t>
            </w:r>
            <w:r w:rsidRPr="007668E3">
              <w:rPr>
                <w:i/>
                <w:iCs/>
              </w:rPr>
              <w:t>la señal x[n]</w:t>
            </w:r>
            <w:r w:rsidR="00FF35AD">
              <w:rPr>
                <w:i/>
                <w:iCs/>
              </w:rPr>
              <w:t xml:space="preserve"> </w:t>
            </w:r>
            <w:r w:rsidRPr="007668E3">
              <w:rPr>
                <w:i/>
                <w:iCs/>
              </w:rPr>
              <w:t>. Una vez que tenemos las posiciones seleccionadas, creamos la señal y[n]</w:t>
            </w:r>
            <w:r w:rsidR="00D96977">
              <w:rPr>
                <w:i/>
                <w:iCs/>
              </w:rPr>
              <w:t>,</w:t>
            </w:r>
            <w:r w:rsidRPr="007668E3">
              <w:rPr>
                <w:i/>
                <w:iCs/>
              </w:rPr>
              <w:t xml:space="preserve"> quitando las posiciones mencionadas anteriormente. </w:t>
            </w:r>
          </w:p>
          <w:p w14:paraId="3FCEA9AD" w14:textId="765017FA" w:rsidR="00D21BC4" w:rsidRDefault="00D21BC4" w:rsidP="00947148">
            <w:pPr>
              <w:pStyle w:val="Prrafodelista"/>
              <w:ind w:left="0"/>
              <w:rPr>
                <w:i/>
                <w:iCs/>
              </w:rPr>
            </w:pPr>
          </w:p>
          <w:p w14:paraId="79B4D29E" w14:textId="171F26F5" w:rsidR="00D21BC4" w:rsidRDefault="00D21BC4" w:rsidP="00D21BC4">
            <w:pPr>
              <w:pStyle w:val="Prrafodelista"/>
              <w:ind w:left="0"/>
              <w:jc w:val="center"/>
              <w:rPr>
                <w:i/>
                <w:iCs/>
              </w:rPr>
            </w:pPr>
            <w:r w:rsidRPr="00D21BC4">
              <w:rPr>
                <w:i/>
                <w:iCs/>
                <w:noProof/>
              </w:rPr>
              <w:lastRenderedPageBreak/>
              <w:drawing>
                <wp:inline distT="0" distB="0" distL="0" distR="0" wp14:anchorId="37CDA4A4" wp14:editId="6FB6F63A">
                  <wp:extent cx="5008544" cy="256794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11598" cy="2569506"/>
                          </a:xfrm>
                          <a:prstGeom prst="rect">
                            <a:avLst/>
                          </a:prstGeom>
                          <a:noFill/>
                          <a:ln>
                            <a:noFill/>
                          </a:ln>
                        </pic:spPr>
                      </pic:pic>
                    </a:graphicData>
                  </a:graphic>
                </wp:inline>
              </w:drawing>
            </w:r>
          </w:p>
          <w:p w14:paraId="68E46A77" w14:textId="2E7AC650" w:rsidR="00947148" w:rsidRPr="007668E3" w:rsidRDefault="00947148" w:rsidP="00947148">
            <w:pPr>
              <w:pStyle w:val="Prrafodelista"/>
              <w:ind w:left="0"/>
              <w:rPr>
                <w:i/>
                <w:iCs/>
              </w:rPr>
            </w:pPr>
          </w:p>
        </w:tc>
      </w:tr>
    </w:tbl>
    <w:p w14:paraId="0AE3F9C2" w14:textId="77777777" w:rsidR="007253F8" w:rsidRDefault="007253F8" w:rsidP="007253F8">
      <w:pPr>
        <w:pStyle w:val="Prrafodelista"/>
        <w:ind w:left="426"/>
      </w:pPr>
    </w:p>
    <w:p w14:paraId="776BB552" w14:textId="288E4971" w:rsidR="00C9527E" w:rsidRPr="009874B1" w:rsidRDefault="009874B1" w:rsidP="009874B1">
      <w:pPr>
        <w:pStyle w:val="Default"/>
        <w:numPr>
          <w:ilvl w:val="0"/>
          <w:numId w:val="1"/>
        </w:numPr>
        <w:rPr>
          <w:rFonts w:eastAsiaTheme="minorEastAsia"/>
        </w:rPr>
      </w:pPr>
      <w:r>
        <w:rPr>
          <w:sz w:val="22"/>
          <w:szCs w:val="22"/>
        </w:rPr>
        <w:t xml:space="preserve">Genere una función de Matlab en la que se diezme una señal muestreada, por un factor </w:t>
      </w:r>
      <w:r w:rsidRPr="009874B1">
        <w:rPr>
          <w:rFonts w:ascii="Cambria Math" w:hAnsi="Cambria Math" w:cs="Cambria Math"/>
          <w:sz w:val="22"/>
          <w:szCs w:val="22"/>
        </w:rPr>
        <w:t xml:space="preserve">𝑀 </w:t>
      </w:r>
      <w:r>
        <w:rPr>
          <w:sz w:val="22"/>
          <w:szCs w:val="22"/>
        </w:rPr>
        <w:t>dado. Indique los argumentos de entrada y salida de la función generada.</w:t>
      </w:r>
    </w:p>
    <w:p w14:paraId="7ACF58FF" w14:textId="77777777" w:rsidR="009874B1" w:rsidRPr="009874B1" w:rsidRDefault="009874B1" w:rsidP="009874B1">
      <w:pPr>
        <w:pStyle w:val="Default"/>
        <w:rPr>
          <w:rFonts w:eastAsiaTheme="minorEastAsia"/>
        </w:rPr>
      </w:pPr>
    </w:p>
    <w:tbl>
      <w:tblPr>
        <w:tblStyle w:val="Tablaconcuadrcula"/>
        <w:tblW w:w="0" w:type="auto"/>
        <w:tblInd w:w="426" w:type="dxa"/>
        <w:tblLook w:val="04A0" w:firstRow="1" w:lastRow="0" w:firstColumn="1" w:lastColumn="0" w:noHBand="0" w:noVBand="1"/>
      </w:tblPr>
      <w:tblGrid>
        <w:gridCol w:w="8068"/>
      </w:tblGrid>
      <w:tr w:rsidR="00C9527E" w14:paraId="1D7B8F05" w14:textId="77777777" w:rsidTr="00C9527E">
        <w:tc>
          <w:tcPr>
            <w:tcW w:w="8644" w:type="dxa"/>
          </w:tcPr>
          <w:p w14:paraId="61678BFE" w14:textId="6BB1EEFA" w:rsidR="007C6DD6" w:rsidRDefault="002F52D3" w:rsidP="008B2641">
            <w:pPr>
              <w:pStyle w:val="Prrafodelista"/>
              <w:ind w:left="0"/>
              <w:rPr>
                <w:i/>
                <w:iCs/>
              </w:rPr>
            </w:pPr>
            <w:r>
              <w:rPr>
                <w:i/>
                <w:iCs/>
              </w:rPr>
              <w:t xml:space="preserve">Se presenta una captura de la explicación y descripción de la función de diezmado implementada en Matlab con nombre </w:t>
            </w:r>
            <w:proofErr w:type="spellStart"/>
            <w:r>
              <w:rPr>
                <w:i/>
                <w:iCs/>
              </w:rPr>
              <w:t>Diezmador.m</w:t>
            </w:r>
            <w:proofErr w:type="spellEnd"/>
          </w:p>
          <w:p w14:paraId="2429E994" w14:textId="5910FC64" w:rsidR="002F52D3" w:rsidRDefault="002F52D3" w:rsidP="008B2641">
            <w:pPr>
              <w:pStyle w:val="Prrafodelista"/>
              <w:ind w:left="0"/>
              <w:rPr>
                <w:i/>
                <w:iCs/>
              </w:rPr>
            </w:pPr>
          </w:p>
          <w:p w14:paraId="7BAF62C3" w14:textId="60D7200D" w:rsidR="00D21BC4" w:rsidRDefault="00357D91" w:rsidP="00D21BC4">
            <w:pPr>
              <w:pStyle w:val="Prrafodelista"/>
              <w:ind w:left="0"/>
              <w:jc w:val="center"/>
              <w:rPr>
                <w:i/>
                <w:iCs/>
              </w:rPr>
            </w:pPr>
            <w:r w:rsidRPr="00357D91">
              <w:rPr>
                <w:i/>
                <w:iCs/>
                <w:noProof/>
              </w:rPr>
              <w:drawing>
                <wp:inline distT="0" distB="0" distL="0" distR="0" wp14:anchorId="37F578A0" wp14:editId="471994DF">
                  <wp:extent cx="4942752" cy="3394364"/>
                  <wp:effectExtent l="0" t="0" r="0"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2464" cy="3401034"/>
                          </a:xfrm>
                          <a:prstGeom prst="rect">
                            <a:avLst/>
                          </a:prstGeom>
                        </pic:spPr>
                      </pic:pic>
                    </a:graphicData>
                  </a:graphic>
                </wp:inline>
              </w:drawing>
            </w:r>
          </w:p>
          <w:p w14:paraId="7FDEB2BA" w14:textId="6CFA59C1" w:rsidR="009E7E06" w:rsidRDefault="009E7E06" w:rsidP="009E7E06">
            <w:pPr>
              <w:pStyle w:val="Prrafodelista"/>
              <w:ind w:left="0"/>
              <w:rPr>
                <w:rFonts w:eastAsiaTheme="minorEastAsia"/>
              </w:rPr>
            </w:pPr>
          </w:p>
        </w:tc>
      </w:tr>
    </w:tbl>
    <w:p w14:paraId="0FEC2EAC" w14:textId="77777777" w:rsidR="009874B1" w:rsidRDefault="009874B1" w:rsidP="009874B1">
      <w:pPr>
        <w:pStyle w:val="Default"/>
        <w:rPr>
          <w:sz w:val="22"/>
          <w:szCs w:val="22"/>
        </w:rPr>
      </w:pPr>
    </w:p>
    <w:p w14:paraId="6D0B1891" w14:textId="509CD0BC" w:rsidR="00DA1B54" w:rsidRDefault="009874B1" w:rsidP="009874B1">
      <w:pPr>
        <w:pStyle w:val="Default"/>
        <w:numPr>
          <w:ilvl w:val="0"/>
          <w:numId w:val="1"/>
        </w:numPr>
        <w:rPr>
          <w:sz w:val="22"/>
          <w:szCs w:val="22"/>
        </w:rPr>
      </w:pPr>
      <w:r>
        <w:rPr>
          <w:sz w:val="22"/>
          <w:szCs w:val="22"/>
        </w:rPr>
        <w:t xml:space="preserve">Realice el diezmado de y[n] con un coeficiente </w:t>
      </w:r>
      <w:r>
        <w:rPr>
          <w:rFonts w:ascii="Cambria Math" w:hAnsi="Cambria Math" w:cs="Cambria Math"/>
          <w:sz w:val="22"/>
          <w:szCs w:val="22"/>
        </w:rPr>
        <w:t>𝑀=2</w:t>
      </w:r>
      <w:r>
        <w:rPr>
          <w:sz w:val="22"/>
          <w:szCs w:val="22"/>
        </w:rPr>
        <w:t xml:space="preserve">. La señal resultante será g[n]. </w:t>
      </w:r>
    </w:p>
    <w:p w14:paraId="020057D4" w14:textId="77777777" w:rsidR="009874B1" w:rsidRPr="009874B1" w:rsidRDefault="009874B1" w:rsidP="00305235">
      <w:pPr>
        <w:pStyle w:val="Default"/>
        <w:rPr>
          <w:sz w:val="22"/>
          <w:szCs w:val="22"/>
        </w:rPr>
      </w:pPr>
    </w:p>
    <w:tbl>
      <w:tblPr>
        <w:tblStyle w:val="Tablaconcuadrcula"/>
        <w:tblW w:w="0" w:type="auto"/>
        <w:tblInd w:w="426" w:type="dxa"/>
        <w:tblLook w:val="04A0" w:firstRow="1" w:lastRow="0" w:firstColumn="1" w:lastColumn="0" w:noHBand="0" w:noVBand="1"/>
      </w:tblPr>
      <w:tblGrid>
        <w:gridCol w:w="8068"/>
      </w:tblGrid>
      <w:tr w:rsidR="00DA1B54" w14:paraId="42278ADE" w14:textId="77777777" w:rsidTr="00DA1B54">
        <w:tc>
          <w:tcPr>
            <w:tcW w:w="8644" w:type="dxa"/>
          </w:tcPr>
          <w:p w14:paraId="46EC6C00" w14:textId="1BB822A4" w:rsidR="002B1768" w:rsidRDefault="006A5B4F" w:rsidP="00D96977">
            <w:pPr>
              <w:pStyle w:val="Prrafodelista"/>
              <w:ind w:left="0"/>
              <w:rPr>
                <w:i/>
                <w:iCs/>
                <w:noProof/>
              </w:rPr>
            </w:pPr>
            <w:r>
              <w:rPr>
                <w:i/>
                <w:iCs/>
                <w:noProof/>
              </w:rPr>
              <w:t xml:space="preserve">Hacemos uso de la función creada en el apartado anterior, pasando como argumento </w:t>
            </w:r>
            <w:r w:rsidR="00D96977">
              <w:rPr>
                <w:i/>
                <w:iCs/>
                <w:noProof/>
              </w:rPr>
              <w:t xml:space="preserve">el factor de diezmado </w:t>
            </w:r>
            <w:r>
              <w:rPr>
                <w:i/>
                <w:iCs/>
                <w:noProof/>
              </w:rPr>
              <w:t>M</w:t>
            </w:r>
            <w:r w:rsidR="006F20A1">
              <w:rPr>
                <w:i/>
                <w:iCs/>
                <w:noProof/>
              </w:rPr>
              <w:t xml:space="preserve"> = 2</w:t>
            </w:r>
            <w:r w:rsidR="00D21BC4">
              <w:rPr>
                <w:i/>
                <w:iCs/>
                <w:noProof/>
              </w:rPr>
              <w:t>, la señal</w:t>
            </w:r>
            <w:r w:rsidR="006F20A1">
              <w:rPr>
                <w:i/>
                <w:iCs/>
                <w:noProof/>
              </w:rPr>
              <w:t xml:space="preserve"> </w:t>
            </w:r>
            <w:r w:rsidR="00D96977">
              <w:rPr>
                <w:i/>
                <w:iCs/>
                <w:noProof/>
              </w:rPr>
              <w:t xml:space="preserve">a diezmar </w:t>
            </w:r>
            <w:r w:rsidR="00D21BC4">
              <w:rPr>
                <w:i/>
                <w:iCs/>
                <w:noProof/>
              </w:rPr>
              <w:t>y[n] y su vector de tiempos.</w:t>
            </w:r>
          </w:p>
          <w:p w14:paraId="4B060CD8" w14:textId="55981863" w:rsidR="00CB4264" w:rsidRPr="00CB4264" w:rsidRDefault="00CB4264" w:rsidP="00CB4264">
            <w:pPr>
              <w:pStyle w:val="Prrafodelista"/>
              <w:ind w:left="0"/>
              <w:jc w:val="left"/>
              <w:rPr>
                <w:i/>
                <w:iCs/>
                <w:noProof/>
              </w:rPr>
            </w:pPr>
          </w:p>
        </w:tc>
      </w:tr>
    </w:tbl>
    <w:p w14:paraId="2E96FF49" w14:textId="26AE2E2E" w:rsidR="009874B1" w:rsidRDefault="009874B1" w:rsidP="009874B1">
      <w:pPr>
        <w:pStyle w:val="Default"/>
      </w:pPr>
    </w:p>
    <w:p w14:paraId="0B4F28F6" w14:textId="77777777" w:rsidR="00B80518" w:rsidRDefault="00B80518" w:rsidP="00B80518">
      <w:pPr>
        <w:pStyle w:val="Default"/>
        <w:ind w:left="360"/>
        <w:rPr>
          <w:sz w:val="22"/>
          <w:szCs w:val="22"/>
        </w:rPr>
      </w:pPr>
    </w:p>
    <w:p w14:paraId="002EBFCE" w14:textId="77777777" w:rsidR="00B80518" w:rsidRDefault="00B80518" w:rsidP="00B80518">
      <w:pPr>
        <w:pStyle w:val="Default"/>
        <w:ind w:left="360"/>
        <w:rPr>
          <w:sz w:val="22"/>
          <w:szCs w:val="22"/>
        </w:rPr>
      </w:pPr>
    </w:p>
    <w:p w14:paraId="1741F2EA" w14:textId="77777777" w:rsidR="00B80518" w:rsidRDefault="00B80518" w:rsidP="00B80518">
      <w:pPr>
        <w:pStyle w:val="Default"/>
        <w:ind w:left="360"/>
        <w:rPr>
          <w:sz w:val="22"/>
          <w:szCs w:val="22"/>
        </w:rPr>
      </w:pPr>
    </w:p>
    <w:p w14:paraId="165B362F" w14:textId="77777777" w:rsidR="00B80518" w:rsidRDefault="00B80518" w:rsidP="00B80518">
      <w:pPr>
        <w:pStyle w:val="Default"/>
        <w:ind w:left="360"/>
        <w:rPr>
          <w:sz w:val="22"/>
          <w:szCs w:val="22"/>
        </w:rPr>
      </w:pPr>
    </w:p>
    <w:p w14:paraId="00426FED" w14:textId="77777777" w:rsidR="00B80518" w:rsidRDefault="00B80518" w:rsidP="00B80518">
      <w:pPr>
        <w:pStyle w:val="Default"/>
        <w:ind w:left="720"/>
        <w:rPr>
          <w:sz w:val="22"/>
          <w:szCs w:val="22"/>
        </w:rPr>
      </w:pPr>
    </w:p>
    <w:p w14:paraId="0EBC019D" w14:textId="1DA7564B" w:rsidR="009874B1" w:rsidRPr="009874B1" w:rsidRDefault="009874B1" w:rsidP="009874B1">
      <w:pPr>
        <w:pStyle w:val="Default"/>
        <w:numPr>
          <w:ilvl w:val="0"/>
          <w:numId w:val="1"/>
        </w:numPr>
        <w:rPr>
          <w:sz w:val="22"/>
          <w:szCs w:val="22"/>
        </w:rPr>
      </w:pPr>
      <w:r>
        <w:rPr>
          <w:sz w:val="22"/>
          <w:szCs w:val="22"/>
        </w:rPr>
        <w:t>Calcule la nueva frecuencia de muestreo (</w:t>
      </w:r>
      <w:r>
        <w:rPr>
          <w:rFonts w:ascii="Cambria Math" w:hAnsi="Cambria Math" w:cs="Cambria Math"/>
          <w:sz w:val="22"/>
          <w:szCs w:val="22"/>
        </w:rPr>
        <w:t>𝑓</w:t>
      </w:r>
      <w:r>
        <w:rPr>
          <w:rFonts w:ascii="Cambria Math" w:hAnsi="Cambria Math" w:cs="Cambria Math"/>
          <w:sz w:val="16"/>
          <w:szCs w:val="16"/>
        </w:rPr>
        <w:t>𝑠2</w:t>
      </w:r>
      <w:r>
        <w:rPr>
          <w:sz w:val="22"/>
          <w:szCs w:val="22"/>
        </w:rPr>
        <w:t>) de la señal y[n], con la que da lugar a g[n]. ¿Cuál será la nueva frecuencia de muestreo de x[n]?</w:t>
      </w:r>
    </w:p>
    <w:p w14:paraId="0800B76D" w14:textId="1E898520" w:rsidR="009874B1" w:rsidRDefault="009874B1" w:rsidP="009874B1">
      <w:pPr>
        <w:pStyle w:val="Default"/>
        <w:rPr>
          <w:sz w:val="22"/>
          <w:szCs w:val="22"/>
        </w:rPr>
      </w:pPr>
    </w:p>
    <w:p w14:paraId="05324117" w14:textId="6C1246FB" w:rsidR="00D86E43" w:rsidRDefault="00D86E43" w:rsidP="00B80518">
      <w:pPr>
        <w:pStyle w:val="Prrafodelista"/>
        <w:pBdr>
          <w:top w:val="single" w:sz="4" w:space="1" w:color="auto"/>
          <w:left w:val="single" w:sz="4" w:space="4" w:color="auto"/>
          <w:bottom w:val="single" w:sz="4" w:space="1" w:color="auto"/>
          <w:right w:val="single" w:sz="4" w:space="4" w:color="auto"/>
        </w:pBdr>
        <w:ind w:left="0"/>
        <w:rPr>
          <w:i/>
          <w:iCs/>
        </w:rPr>
      </w:pPr>
      <w:r>
        <w:rPr>
          <w:i/>
          <w:iCs/>
        </w:rPr>
        <w:t>A la salida del diezmador se obtiene una frecuencia de muestreo de 48 kHz. Dicha frecuencia se calcula con la siguiente expresión:</w:t>
      </w:r>
    </w:p>
    <w:p w14:paraId="143A0818" w14:textId="3E02D106" w:rsidR="00D86E43" w:rsidRDefault="00D86E43" w:rsidP="00D86E43">
      <w:pPr>
        <w:pStyle w:val="Prrafodelista"/>
        <w:pBdr>
          <w:top w:val="single" w:sz="4" w:space="1" w:color="auto"/>
          <w:left w:val="single" w:sz="4" w:space="4" w:color="auto"/>
          <w:bottom w:val="single" w:sz="4" w:space="1" w:color="auto"/>
          <w:right w:val="single" w:sz="4" w:space="4" w:color="auto"/>
        </w:pBdr>
        <w:ind w:left="0"/>
        <w:jc w:val="center"/>
        <w:rPr>
          <w:i/>
          <w:iCs/>
        </w:rPr>
      </w:pPr>
      <w:r w:rsidRPr="00DC5D33">
        <w:rPr>
          <w:i/>
          <w:iCs/>
          <w:noProof/>
        </w:rPr>
        <w:drawing>
          <wp:inline distT="0" distB="0" distL="0" distR="0" wp14:anchorId="0B95414A" wp14:editId="77F66D80">
            <wp:extent cx="1249680" cy="449580"/>
            <wp:effectExtent l="0" t="0" r="7620" b="7620"/>
            <wp:docPr id="35" name="Imagen 35" descr="Imagen que contiene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Imagen que contiene Carta&#10;&#10;Descripción generada automáticamente"/>
                    <pic:cNvPicPr/>
                  </pic:nvPicPr>
                  <pic:blipFill>
                    <a:blip r:embed="rId14"/>
                    <a:stretch>
                      <a:fillRect/>
                    </a:stretch>
                  </pic:blipFill>
                  <pic:spPr>
                    <a:xfrm>
                      <a:off x="0" y="0"/>
                      <a:ext cx="1252827" cy="450712"/>
                    </a:xfrm>
                    <a:prstGeom prst="rect">
                      <a:avLst/>
                    </a:prstGeom>
                  </pic:spPr>
                </pic:pic>
              </a:graphicData>
            </a:graphic>
          </wp:inline>
        </w:drawing>
      </w:r>
    </w:p>
    <w:p w14:paraId="0D19B111" w14:textId="77777777" w:rsidR="00D86E43" w:rsidRDefault="00D86E43" w:rsidP="00D86E43">
      <w:pPr>
        <w:pStyle w:val="Prrafodelista"/>
        <w:pBdr>
          <w:top w:val="single" w:sz="4" w:space="1" w:color="auto"/>
          <w:left w:val="single" w:sz="4" w:space="4" w:color="auto"/>
          <w:bottom w:val="single" w:sz="4" w:space="1" w:color="auto"/>
          <w:right w:val="single" w:sz="4" w:space="4" w:color="auto"/>
        </w:pBdr>
        <w:ind w:left="0"/>
        <w:jc w:val="center"/>
        <w:rPr>
          <w:i/>
          <w:iCs/>
        </w:rPr>
      </w:pPr>
    </w:p>
    <w:p w14:paraId="070CA0D3" w14:textId="22B6E7F2" w:rsidR="00DC5D33" w:rsidRDefault="00DC5D33" w:rsidP="00D96977">
      <w:pPr>
        <w:pStyle w:val="Prrafodelista"/>
        <w:pBdr>
          <w:top w:val="single" w:sz="4" w:space="1" w:color="auto"/>
          <w:left w:val="single" w:sz="4" w:space="4" w:color="auto"/>
          <w:bottom w:val="single" w:sz="4" w:space="1" w:color="auto"/>
          <w:right w:val="single" w:sz="4" w:space="4" w:color="auto"/>
        </w:pBdr>
        <w:ind w:left="0"/>
        <w:jc w:val="center"/>
        <w:rPr>
          <w:i/>
          <w:iCs/>
        </w:rPr>
      </w:pPr>
      <w:r w:rsidRPr="00DC5D33">
        <w:rPr>
          <w:i/>
          <w:iCs/>
          <w:noProof/>
        </w:rPr>
        <w:drawing>
          <wp:inline distT="0" distB="0" distL="0" distR="0" wp14:anchorId="4BF5CC0E" wp14:editId="71750BF3">
            <wp:extent cx="922020" cy="569976"/>
            <wp:effectExtent l="0" t="0" r="0" b="1905"/>
            <wp:docPr id="34" name="Imagen 3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exto&#10;&#10;Descripción generada automáticamente"/>
                    <pic:cNvPicPr/>
                  </pic:nvPicPr>
                  <pic:blipFill>
                    <a:blip r:embed="rId15"/>
                    <a:stretch>
                      <a:fillRect/>
                    </a:stretch>
                  </pic:blipFill>
                  <pic:spPr>
                    <a:xfrm>
                      <a:off x="0" y="0"/>
                      <a:ext cx="928467" cy="573962"/>
                    </a:xfrm>
                    <a:prstGeom prst="rect">
                      <a:avLst/>
                    </a:prstGeom>
                  </pic:spPr>
                </pic:pic>
              </a:graphicData>
            </a:graphic>
          </wp:inline>
        </w:drawing>
      </w:r>
    </w:p>
    <w:p w14:paraId="5DECE6EC" w14:textId="77777777" w:rsidR="00D96977" w:rsidRPr="009874B1" w:rsidRDefault="00D96977" w:rsidP="00D96977">
      <w:pPr>
        <w:pStyle w:val="Prrafodelista"/>
        <w:pBdr>
          <w:top w:val="single" w:sz="4" w:space="1" w:color="auto"/>
          <w:left w:val="single" w:sz="4" w:space="4" w:color="auto"/>
          <w:bottom w:val="single" w:sz="4" w:space="1" w:color="auto"/>
          <w:right w:val="single" w:sz="4" w:space="4" w:color="auto"/>
        </w:pBdr>
        <w:ind w:left="0"/>
        <w:jc w:val="center"/>
        <w:rPr>
          <w:i/>
          <w:iCs/>
        </w:rPr>
      </w:pPr>
    </w:p>
    <w:p w14:paraId="44B54C11" w14:textId="77777777" w:rsidR="00916078" w:rsidRDefault="00916078" w:rsidP="00916078">
      <w:pPr>
        <w:pStyle w:val="Default"/>
      </w:pPr>
    </w:p>
    <w:p w14:paraId="7A33FB1E" w14:textId="2BE489C4" w:rsidR="00916078" w:rsidRDefault="00916078" w:rsidP="00916078">
      <w:pPr>
        <w:pStyle w:val="Default"/>
        <w:numPr>
          <w:ilvl w:val="0"/>
          <w:numId w:val="1"/>
        </w:numPr>
        <w:rPr>
          <w:sz w:val="22"/>
          <w:szCs w:val="22"/>
        </w:rPr>
      </w:pPr>
      <w:r>
        <w:rPr>
          <w:sz w:val="22"/>
          <w:szCs w:val="22"/>
        </w:rPr>
        <w:t xml:space="preserve">Justifique gráficamente, en el dominio del tiempo, que el proceso de diezmado realizado es correcto. Utilice marcadores (puntos, círculos, asteriscos…) en las muestras de la gráfica para apreciar las diferencias más fácilmente. </w:t>
      </w:r>
    </w:p>
    <w:p w14:paraId="5C520223" w14:textId="77777777" w:rsidR="009874B1" w:rsidRDefault="009874B1" w:rsidP="009874B1">
      <w:pPr>
        <w:pStyle w:val="Default"/>
        <w:rPr>
          <w:sz w:val="22"/>
          <w:szCs w:val="22"/>
        </w:rPr>
      </w:pPr>
    </w:p>
    <w:p w14:paraId="0FCD18C0" w14:textId="195288BA" w:rsidR="004D52C8" w:rsidRDefault="00E25E46" w:rsidP="00E25E46">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En la gráfica inferior se puede observar que el diezmado ha sido exitoso ya que la señal g[n] tiene una de cada dos muestras de la señal original. Esto tiene como consecuencia una reducción en la frecuencia de muestreo en un factor M y</w:t>
      </w:r>
      <w:r w:rsidR="00D96977">
        <w:rPr>
          <w:i/>
          <w:iCs/>
        </w:rPr>
        <w:t xml:space="preserve">, </w:t>
      </w:r>
      <w:r>
        <w:rPr>
          <w:i/>
          <w:iCs/>
        </w:rPr>
        <w:t>por lo tanto, un aumento del periodo en un factor M.</w:t>
      </w:r>
    </w:p>
    <w:p w14:paraId="5FFC190A" w14:textId="77777777" w:rsidR="00E25E46" w:rsidRDefault="00E25E46" w:rsidP="004D52C8">
      <w:pPr>
        <w:pStyle w:val="Prrafodelista"/>
        <w:pBdr>
          <w:top w:val="single" w:sz="4" w:space="1" w:color="auto"/>
          <w:left w:val="single" w:sz="4" w:space="4" w:color="auto"/>
          <w:bottom w:val="single" w:sz="4" w:space="1" w:color="auto"/>
          <w:right w:val="single" w:sz="4" w:space="4" w:color="auto"/>
        </w:pBdr>
        <w:ind w:left="0"/>
        <w:jc w:val="center"/>
        <w:rPr>
          <w:i/>
          <w:iCs/>
          <w:noProof/>
        </w:rPr>
      </w:pPr>
    </w:p>
    <w:p w14:paraId="7B707F40" w14:textId="7811DA99" w:rsidR="004D52C8" w:rsidRDefault="004D52C8" w:rsidP="004D52C8">
      <w:pPr>
        <w:pStyle w:val="Prrafodelista"/>
        <w:pBdr>
          <w:top w:val="single" w:sz="4" w:space="1" w:color="auto"/>
          <w:left w:val="single" w:sz="4" w:space="4" w:color="auto"/>
          <w:bottom w:val="single" w:sz="4" w:space="1" w:color="auto"/>
          <w:right w:val="single" w:sz="4" w:space="4" w:color="auto"/>
        </w:pBdr>
        <w:ind w:left="0"/>
        <w:jc w:val="center"/>
        <w:rPr>
          <w:i/>
          <w:iCs/>
        </w:rPr>
      </w:pPr>
      <w:r w:rsidRPr="004D52C8">
        <w:rPr>
          <w:i/>
          <w:iCs/>
          <w:noProof/>
        </w:rPr>
        <w:drawing>
          <wp:inline distT="0" distB="0" distL="0" distR="0" wp14:anchorId="2561111B" wp14:editId="3097A594">
            <wp:extent cx="5337287" cy="302260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420" t="4124" r="8420" b="4124"/>
                    <a:stretch/>
                  </pic:blipFill>
                  <pic:spPr bwMode="auto">
                    <a:xfrm>
                      <a:off x="0" y="0"/>
                      <a:ext cx="5352630" cy="3031289"/>
                    </a:xfrm>
                    <a:prstGeom prst="rect">
                      <a:avLst/>
                    </a:prstGeom>
                    <a:noFill/>
                    <a:ln>
                      <a:noFill/>
                    </a:ln>
                    <a:extLst>
                      <a:ext uri="{53640926-AAD7-44D8-BBD7-CCE9431645EC}">
                        <a14:shadowObscured xmlns:a14="http://schemas.microsoft.com/office/drawing/2010/main"/>
                      </a:ext>
                    </a:extLst>
                  </pic:spPr>
                </pic:pic>
              </a:graphicData>
            </a:graphic>
          </wp:inline>
        </w:drawing>
      </w:r>
    </w:p>
    <w:p w14:paraId="203C499D" w14:textId="77777777" w:rsidR="00DA62C4" w:rsidRPr="009874B1" w:rsidRDefault="00DA62C4" w:rsidP="00DA62C4">
      <w:pPr>
        <w:pStyle w:val="Prrafodelista"/>
        <w:pBdr>
          <w:top w:val="single" w:sz="4" w:space="1" w:color="auto"/>
          <w:left w:val="single" w:sz="4" w:space="4" w:color="auto"/>
          <w:bottom w:val="single" w:sz="4" w:space="1" w:color="auto"/>
          <w:right w:val="single" w:sz="4" w:space="4" w:color="auto"/>
        </w:pBdr>
        <w:ind w:left="0"/>
        <w:jc w:val="left"/>
        <w:rPr>
          <w:i/>
          <w:iCs/>
        </w:rPr>
      </w:pPr>
    </w:p>
    <w:p w14:paraId="62312841" w14:textId="77777777" w:rsidR="00916078" w:rsidRDefault="00916078" w:rsidP="00916078">
      <w:pPr>
        <w:pStyle w:val="Default"/>
      </w:pPr>
    </w:p>
    <w:p w14:paraId="12E2333D" w14:textId="673A647D" w:rsidR="00916078" w:rsidRDefault="00916078" w:rsidP="00916078">
      <w:pPr>
        <w:pStyle w:val="Default"/>
        <w:numPr>
          <w:ilvl w:val="0"/>
          <w:numId w:val="1"/>
        </w:numPr>
        <w:rPr>
          <w:sz w:val="22"/>
          <w:szCs w:val="22"/>
        </w:rPr>
      </w:pPr>
      <w:r>
        <w:rPr>
          <w:sz w:val="22"/>
          <w:szCs w:val="22"/>
        </w:rPr>
        <w:t>Justifique gráficamente, en el dominio de la frecuencia, que el proceso de diezmado realizado es correcto. No utilice frecuencias normalizadas (frecuencia digital). Utilice frecuencias analógicas.</w:t>
      </w:r>
    </w:p>
    <w:p w14:paraId="397E3AC1" w14:textId="77777777" w:rsidR="009874B1" w:rsidRDefault="009874B1" w:rsidP="009874B1">
      <w:pPr>
        <w:pStyle w:val="Default"/>
        <w:rPr>
          <w:sz w:val="22"/>
          <w:szCs w:val="22"/>
        </w:rPr>
      </w:pPr>
    </w:p>
    <w:p w14:paraId="0FDCC6E8" w14:textId="5CF31D35" w:rsidR="006B0752" w:rsidRDefault="00B43BF2" w:rsidP="006B3327">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En este apartado se adjunta</w:t>
      </w:r>
      <w:r w:rsidR="006B3327">
        <w:rPr>
          <w:i/>
          <w:iCs/>
        </w:rPr>
        <w:t xml:space="preserve"> la representación </w:t>
      </w:r>
      <w:r>
        <w:rPr>
          <w:i/>
          <w:iCs/>
        </w:rPr>
        <w:t xml:space="preserve">mostrando las diferencias entre el espectro de la señal original y la señal diezmada. </w:t>
      </w:r>
      <w:r w:rsidR="006B3327">
        <w:rPr>
          <w:i/>
          <w:iCs/>
        </w:rPr>
        <w:t>Como se puede apreciar en la gráfica y como era de esperar, no ha habido pérdida de información y los espectros son los mismos. La razón es que la frecuencia de muestreo (del diezmado) cumple el teorema de Nyquist:</w:t>
      </w:r>
    </w:p>
    <w:p w14:paraId="30FE2516" w14:textId="2BC523B0" w:rsidR="006B3327" w:rsidRDefault="006B3327" w:rsidP="006B3327">
      <w:pPr>
        <w:pStyle w:val="Prrafodelista"/>
        <w:pBdr>
          <w:top w:val="single" w:sz="4" w:space="1" w:color="auto"/>
          <w:left w:val="single" w:sz="4" w:space="4" w:color="auto"/>
          <w:bottom w:val="single" w:sz="4" w:space="1" w:color="auto"/>
          <w:right w:val="single" w:sz="4" w:space="4" w:color="auto"/>
        </w:pBdr>
        <w:ind w:left="0"/>
        <w:jc w:val="center"/>
        <w:rPr>
          <w:i/>
          <w:iCs/>
        </w:rPr>
      </w:pPr>
      <w:r w:rsidRPr="006B3327">
        <w:rPr>
          <w:i/>
          <w:iCs/>
          <w:noProof/>
        </w:rPr>
        <w:drawing>
          <wp:inline distT="0" distB="0" distL="0" distR="0" wp14:anchorId="41D03512" wp14:editId="6B90C43C">
            <wp:extent cx="905001" cy="238158"/>
            <wp:effectExtent l="0" t="0" r="9525" b="952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05001" cy="238158"/>
                    </a:xfrm>
                    <a:prstGeom prst="rect">
                      <a:avLst/>
                    </a:prstGeom>
                  </pic:spPr>
                </pic:pic>
              </a:graphicData>
            </a:graphic>
          </wp:inline>
        </w:drawing>
      </w:r>
    </w:p>
    <w:p w14:paraId="5DDF80D6" w14:textId="7692BF4A" w:rsidR="006B0752" w:rsidRDefault="006B3327" w:rsidP="00D96977">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Por lo tanto, en este caso no hace falta un filtro </w:t>
      </w:r>
      <w:proofErr w:type="spellStart"/>
      <w:r>
        <w:rPr>
          <w:i/>
          <w:iCs/>
        </w:rPr>
        <w:t>antialiasing</w:t>
      </w:r>
      <w:proofErr w:type="spellEnd"/>
      <w:r>
        <w:rPr>
          <w:i/>
          <w:iCs/>
        </w:rPr>
        <w:t>. Como se ha normalizado la amplitud</w:t>
      </w:r>
      <w:r w:rsidR="00D96977">
        <w:rPr>
          <w:i/>
          <w:iCs/>
        </w:rPr>
        <w:t xml:space="preserve"> para normalizar la energía</w:t>
      </w:r>
      <w:r>
        <w:rPr>
          <w:i/>
          <w:iCs/>
        </w:rPr>
        <w:t>, la amplitud también es igual en amb</w:t>
      </w:r>
      <w:r w:rsidR="002C186B">
        <w:rPr>
          <w:i/>
          <w:iCs/>
        </w:rPr>
        <w:t>o</w:t>
      </w:r>
      <w:r>
        <w:rPr>
          <w:i/>
          <w:iCs/>
        </w:rPr>
        <w:t>s espectros.</w:t>
      </w:r>
    </w:p>
    <w:p w14:paraId="4AEA84C3" w14:textId="77777777" w:rsidR="006B0752" w:rsidRDefault="006B0752" w:rsidP="006B0752">
      <w:pPr>
        <w:pStyle w:val="Prrafodelista"/>
        <w:pBdr>
          <w:top w:val="single" w:sz="4" w:space="1" w:color="auto"/>
          <w:left w:val="single" w:sz="4" w:space="4" w:color="auto"/>
          <w:bottom w:val="single" w:sz="4" w:space="1" w:color="auto"/>
          <w:right w:val="single" w:sz="4" w:space="4" w:color="auto"/>
        </w:pBdr>
        <w:ind w:left="0"/>
        <w:jc w:val="center"/>
        <w:rPr>
          <w:i/>
          <w:iCs/>
          <w:noProof/>
        </w:rPr>
      </w:pPr>
    </w:p>
    <w:p w14:paraId="2264B13F" w14:textId="16D88D16" w:rsidR="00132EFB" w:rsidRDefault="006B0752" w:rsidP="006B3327">
      <w:pPr>
        <w:pStyle w:val="Prrafodelista"/>
        <w:pBdr>
          <w:top w:val="single" w:sz="4" w:space="1" w:color="auto"/>
          <w:left w:val="single" w:sz="4" w:space="4" w:color="auto"/>
          <w:bottom w:val="single" w:sz="4" w:space="1" w:color="auto"/>
          <w:right w:val="single" w:sz="4" w:space="4" w:color="auto"/>
        </w:pBdr>
        <w:ind w:left="0"/>
        <w:jc w:val="center"/>
        <w:rPr>
          <w:i/>
          <w:iCs/>
        </w:rPr>
      </w:pPr>
      <w:r w:rsidRPr="006B0752">
        <w:rPr>
          <w:i/>
          <w:iCs/>
          <w:noProof/>
        </w:rPr>
        <w:drawing>
          <wp:inline distT="0" distB="0" distL="0" distR="0" wp14:anchorId="51BB738E" wp14:editId="6DED82E1">
            <wp:extent cx="5189220" cy="2901691"/>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0019" t="4399" r="7714" b="5980"/>
                    <a:stretch/>
                  </pic:blipFill>
                  <pic:spPr bwMode="auto">
                    <a:xfrm>
                      <a:off x="0" y="0"/>
                      <a:ext cx="5193541" cy="2904107"/>
                    </a:xfrm>
                    <a:prstGeom prst="rect">
                      <a:avLst/>
                    </a:prstGeom>
                    <a:noFill/>
                    <a:ln>
                      <a:noFill/>
                    </a:ln>
                    <a:extLst>
                      <a:ext uri="{53640926-AAD7-44D8-BBD7-CCE9431645EC}">
                        <a14:shadowObscured xmlns:a14="http://schemas.microsoft.com/office/drawing/2010/main"/>
                      </a:ext>
                    </a:extLst>
                  </pic:spPr>
                </pic:pic>
              </a:graphicData>
            </a:graphic>
          </wp:inline>
        </w:drawing>
      </w:r>
    </w:p>
    <w:p w14:paraId="11771B2F" w14:textId="77777777" w:rsidR="006B0752" w:rsidRPr="009874B1" w:rsidRDefault="006B0752" w:rsidP="006B0752">
      <w:pPr>
        <w:pStyle w:val="Prrafodelista"/>
        <w:pBdr>
          <w:top w:val="single" w:sz="4" w:space="1" w:color="auto"/>
          <w:left w:val="single" w:sz="4" w:space="4" w:color="auto"/>
          <w:bottom w:val="single" w:sz="4" w:space="1" w:color="auto"/>
          <w:right w:val="single" w:sz="4" w:space="4" w:color="auto"/>
        </w:pBdr>
        <w:ind w:left="0"/>
        <w:jc w:val="center"/>
        <w:rPr>
          <w:i/>
          <w:iCs/>
        </w:rPr>
      </w:pPr>
    </w:p>
    <w:p w14:paraId="0A50A3D2" w14:textId="77777777" w:rsidR="00916078" w:rsidRDefault="00916078" w:rsidP="00916078">
      <w:pPr>
        <w:pStyle w:val="Default"/>
      </w:pPr>
    </w:p>
    <w:p w14:paraId="471022A2" w14:textId="47058605" w:rsidR="009874B1" w:rsidRPr="00916078" w:rsidRDefault="00916078" w:rsidP="00916078">
      <w:pPr>
        <w:pStyle w:val="Default"/>
        <w:numPr>
          <w:ilvl w:val="0"/>
          <w:numId w:val="1"/>
        </w:numPr>
        <w:rPr>
          <w:sz w:val="22"/>
          <w:szCs w:val="22"/>
        </w:rPr>
      </w:pPr>
      <w:r>
        <w:rPr>
          <w:sz w:val="22"/>
          <w:szCs w:val="22"/>
        </w:rPr>
        <w:t xml:space="preserve">En el dominio de la frecuencia, ¿qué pasaría al diezmar y[n] si su espectro tuviese energía entre </w:t>
      </w:r>
      <w:r>
        <w:rPr>
          <w:rFonts w:ascii="Cambria Math" w:hAnsi="Cambria Math" w:cs="Cambria Math"/>
          <w:sz w:val="22"/>
          <w:szCs w:val="22"/>
        </w:rPr>
        <w:t>𝑓</w:t>
      </w:r>
      <w:r>
        <w:rPr>
          <w:rFonts w:ascii="Cambria Math" w:hAnsi="Cambria Math" w:cs="Cambria Math"/>
          <w:sz w:val="16"/>
          <w:szCs w:val="16"/>
        </w:rPr>
        <w:t>𝑠1</w:t>
      </w:r>
      <w:r>
        <w:rPr>
          <w:rFonts w:ascii="Cambria Math" w:hAnsi="Cambria Math" w:cs="Cambria Math"/>
          <w:sz w:val="22"/>
          <w:szCs w:val="22"/>
        </w:rPr>
        <w:t xml:space="preserve">/2 </w:t>
      </w:r>
      <w:r>
        <w:rPr>
          <w:sz w:val="22"/>
          <w:szCs w:val="22"/>
        </w:rPr>
        <w:t xml:space="preserve">y </w:t>
      </w:r>
      <w:r>
        <w:rPr>
          <w:rFonts w:ascii="Cambria Math" w:hAnsi="Cambria Math" w:cs="Cambria Math"/>
          <w:sz w:val="22"/>
          <w:szCs w:val="22"/>
        </w:rPr>
        <w:t>𝑓</w:t>
      </w:r>
      <w:r>
        <w:rPr>
          <w:rFonts w:ascii="Cambria Math" w:hAnsi="Cambria Math" w:cs="Cambria Math"/>
          <w:sz w:val="16"/>
          <w:szCs w:val="16"/>
        </w:rPr>
        <w:t>𝑠2</w:t>
      </w:r>
      <w:r>
        <w:rPr>
          <w:rFonts w:ascii="Cambria Math" w:hAnsi="Cambria Math" w:cs="Cambria Math"/>
          <w:sz w:val="22"/>
          <w:szCs w:val="22"/>
        </w:rPr>
        <w:t>/2</w:t>
      </w:r>
      <w:r>
        <w:rPr>
          <w:sz w:val="22"/>
          <w:szCs w:val="22"/>
        </w:rPr>
        <w:t xml:space="preserve">? ¿Qué habría que hacer para evitarlo? </w:t>
      </w:r>
    </w:p>
    <w:p w14:paraId="510D8BD9" w14:textId="77777777" w:rsidR="009874B1" w:rsidRDefault="009874B1" w:rsidP="009874B1">
      <w:pPr>
        <w:pStyle w:val="Default"/>
        <w:rPr>
          <w:sz w:val="22"/>
          <w:szCs w:val="22"/>
        </w:rPr>
      </w:pPr>
    </w:p>
    <w:p w14:paraId="0353BAF4" w14:textId="77777777" w:rsidR="00980E83" w:rsidRDefault="00F514DC" w:rsidP="00F514DC">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Si la señal tuviese energía entre fs1/2 y fs2/2, a la hora de diezmar se tendría solapamiento espectral o </w:t>
      </w:r>
      <w:proofErr w:type="spellStart"/>
      <w:r>
        <w:rPr>
          <w:i/>
          <w:iCs/>
        </w:rPr>
        <w:t>aliasing</w:t>
      </w:r>
      <w:proofErr w:type="spellEnd"/>
      <w:r>
        <w:rPr>
          <w:i/>
          <w:iCs/>
        </w:rPr>
        <w:t xml:space="preserve">.  </w:t>
      </w:r>
      <w:r w:rsidR="003A4D64">
        <w:rPr>
          <w:i/>
          <w:iCs/>
        </w:rPr>
        <w:t xml:space="preserve">Esto se debe a que habría señal entre </w:t>
      </w:r>
      <w:r w:rsidR="001C1274">
        <w:rPr>
          <w:i/>
          <w:iCs/>
        </w:rPr>
        <w:t xml:space="preserve">[48 kHz, 24 kHz] así que no se cumpliría el teorema de Nyquist, al estar muestreando a 48 kHz. </w:t>
      </w:r>
    </w:p>
    <w:p w14:paraId="2787FEA6" w14:textId="7C091411" w:rsidR="00771100" w:rsidRDefault="001C1274" w:rsidP="00F514DC">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Si se hiciese uso de un filtro</w:t>
      </w:r>
      <w:r w:rsidR="00563035">
        <w:rPr>
          <w:i/>
          <w:iCs/>
        </w:rPr>
        <w:t xml:space="preserve"> paso bajo</w:t>
      </w:r>
      <w:r>
        <w:rPr>
          <w:i/>
          <w:iCs/>
        </w:rPr>
        <w:t xml:space="preserve"> con frecuencia de corte </w:t>
      </w:r>
      <w:proofErr w:type="spellStart"/>
      <w:r>
        <w:rPr>
          <w:i/>
          <w:iCs/>
        </w:rPr>
        <w:t>fc</w:t>
      </w:r>
      <w:proofErr w:type="spellEnd"/>
      <w:r>
        <w:rPr>
          <w:i/>
          <w:iCs/>
        </w:rPr>
        <w:t xml:space="preserve"> = 24 kHz, se evitaría el solapamiento espectral.</w:t>
      </w:r>
      <w:r w:rsidR="00771100">
        <w:rPr>
          <w:i/>
          <w:iCs/>
        </w:rPr>
        <w:t xml:space="preserve"> La frecuencia de corte del filtro se escogería de la siguiente forma: </w:t>
      </w:r>
    </w:p>
    <w:p w14:paraId="5DBB1FF1" w14:textId="037E8384" w:rsidR="009874B1" w:rsidRPr="009874B1" w:rsidRDefault="00771100" w:rsidP="00771100">
      <w:pPr>
        <w:pStyle w:val="Prrafodelista"/>
        <w:pBdr>
          <w:top w:val="single" w:sz="4" w:space="1" w:color="auto"/>
          <w:left w:val="single" w:sz="4" w:space="4" w:color="auto"/>
          <w:bottom w:val="single" w:sz="4" w:space="1" w:color="auto"/>
          <w:right w:val="single" w:sz="4" w:space="4" w:color="auto"/>
        </w:pBdr>
        <w:ind w:left="0"/>
        <w:jc w:val="center"/>
        <w:rPr>
          <w:i/>
          <w:iCs/>
        </w:rPr>
      </w:pPr>
      <w:proofErr w:type="spellStart"/>
      <w:r>
        <w:rPr>
          <w:i/>
          <w:iCs/>
        </w:rPr>
        <w:t>fc</w:t>
      </w:r>
      <w:proofErr w:type="spellEnd"/>
      <w:r>
        <w:rPr>
          <w:i/>
          <w:iCs/>
        </w:rPr>
        <w:t xml:space="preserve"> = fs1 / 4 = 96 kHz / 4 = 24 kHz</w:t>
      </w:r>
    </w:p>
    <w:p w14:paraId="7AEFAEF4" w14:textId="03F4C0A0" w:rsidR="009874B1" w:rsidRDefault="00D71FC1" w:rsidP="009874B1">
      <w:pPr>
        <w:pStyle w:val="Ttulo1"/>
      </w:pPr>
      <w:r>
        <w:t>Interpolación</w:t>
      </w:r>
      <w:r w:rsidR="009874B1">
        <w:t xml:space="preserve"> por un factor entero</w:t>
      </w:r>
    </w:p>
    <w:p w14:paraId="5817AE0A" w14:textId="77777777" w:rsidR="009874B1" w:rsidRDefault="009874B1" w:rsidP="009874B1"/>
    <w:p w14:paraId="1F7CA8F3" w14:textId="7A32C260" w:rsidR="009874B1" w:rsidRPr="006C1E7D" w:rsidRDefault="00AD702D" w:rsidP="009874B1">
      <w:r>
        <w:lastRenderedPageBreak/>
        <w:t>En este apartado se va a analizar el proceso de interpolación, implementando una función de interpolado y analizando los resultados obtenidos. De esta forma comprobamos el correcto funcionamiento de la función de interpolación creada y profundizamos en los conceptos aprendidos en las clases de teoría.</w:t>
      </w:r>
    </w:p>
    <w:p w14:paraId="55C8591E" w14:textId="77777777" w:rsidR="00916078" w:rsidRDefault="00916078">
      <w:pPr>
        <w:pStyle w:val="Default"/>
      </w:pPr>
    </w:p>
    <w:p w14:paraId="020FA98C" w14:textId="6AC10A4C" w:rsidR="00916078" w:rsidRDefault="00916078" w:rsidP="00916078">
      <w:pPr>
        <w:pStyle w:val="Default"/>
        <w:numPr>
          <w:ilvl w:val="0"/>
          <w:numId w:val="23"/>
        </w:numPr>
        <w:rPr>
          <w:sz w:val="22"/>
          <w:szCs w:val="22"/>
        </w:rPr>
      </w:pPr>
      <w:r>
        <w:rPr>
          <w:sz w:val="22"/>
          <w:szCs w:val="22"/>
        </w:rPr>
        <w:t xml:space="preserve">Genere una función de Matlab en la que se interpole una señal muestreada por un factor </w:t>
      </w:r>
      <w:r>
        <w:rPr>
          <w:rFonts w:ascii="Cambria Math" w:hAnsi="Cambria Math" w:cs="Cambria Math"/>
          <w:sz w:val="22"/>
          <w:szCs w:val="22"/>
        </w:rPr>
        <w:t xml:space="preserve">𝐿 </w:t>
      </w:r>
      <w:r>
        <w:rPr>
          <w:sz w:val="22"/>
          <w:szCs w:val="22"/>
        </w:rPr>
        <w:t xml:space="preserve">dado. Indique los argumentos de entrada y salida de la función generada. </w:t>
      </w:r>
    </w:p>
    <w:p w14:paraId="3162822F" w14:textId="77777777" w:rsidR="00916078" w:rsidRDefault="00916078" w:rsidP="00916078">
      <w:pPr>
        <w:pStyle w:val="Default"/>
        <w:numPr>
          <w:ilvl w:val="0"/>
          <w:numId w:val="22"/>
        </w:numPr>
        <w:rPr>
          <w:sz w:val="22"/>
          <w:szCs w:val="22"/>
        </w:rPr>
      </w:pPr>
    </w:p>
    <w:tbl>
      <w:tblPr>
        <w:tblStyle w:val="Tablaconcuadrcula"/>
        <w:tblW w:w="0" w:type="auto"/>
        <w:tblInd w:w="426" w:type="dxa"/>
        <w:tblLook w:val="04A0" w:firstRow="1" w:lastRow="0" w:firstColumn="1" w:lastColumn="0" w:noHBand="0" w:noVBand="1"/>
      </w:tblPr>
      <w:tblGrid>
        <w:gridCol w:w="8068"/>
      </w:tblGrid>
      <w:tr w:rsidR="009874B1" w14:paraId="2DBFF330" w14:textId="77777777" w:rsidTr="00CD6397">
        <w:tc>
          <w:tcPr>
            <w:tcW w:w="8644" w:type="dxa"/>
          </w:tcPr>
          <w:p w14:paraId="0A3C9651" w14:textId="0017FABC" w:rsidR="002F52D3" w:rsidRDefault="002F52D3" w:rsidP="002F52D3">
            <w:pPr>
              <w:pStyle w:val="Prrafodelista"/>
              <w:numPr>
                <w:ilvl w:val="0"/>
                <w:numId w:val="22"/>
              </w:numPr>
              <w:ind w:left="0"/>
              <w:rPr>
                <w:i/>
                <w:iCs/>
              </w:rPr>
            </w:pPr>
            <w:r>
              <w:rPr>
                <w:i/>
                <w:iCs/>
              </w:rPr>
              <w:t xml:space="preserve">Se presenta una captura de la explicación y descripción de la función de interpolado implementada en Matlab con nombre </w:t>
            </w:r>
            <w:proofErr w:type="spellStart"/>
            <w:r>
              <w:rPr>
                <w:i/>
                <w:iCs/>
              </w:rPr>
              <w:t>Interpolador.m</w:t>
            </w:r>
            <w:proofErr w:type="spellEnd"/>
          </w:p>
          <w:p w14:paraId="5B0FDF60" w14:textId="77777777" w:rsidR="002F52D3" w:rsidRDefault="002F52D3" w:rsidP="002F52D3">
            <w:pPr>
              <w:pStyle w:val="Prrafodelista"/>
              <w:numPr>
                <w:ilvl w:val="0"/>
                <w:numId w:val="22"/>
              </w:numPr>
              <w:ind w:left="0"/>
              <w:rPr>
                <w:i/>
                <w:iCs/>
              </w:rPr>
            </w:pPr>
          </w:p>
          <w:p w14:paraId="515F69CE" w14:textId="1BD32F80" w:rsidR="002F52D3" w:rsidRDefault="00E14888" w:rsidP="00E14888">
            <w:pPr>
              <w:pStyle w:val="Prrafodelista"/>
              <w:numPr>
                <w:ilvl w:val="0"/>
                <w:numId w:val="22"/>
              </w:numPr>
              <w:ind w:left="0"/>
              <w:jc w:val="center"/>
              <w:rPr>
                <w:i/>
                <w:iCs/>
              </w:rPr>
            </w:pPr>
            <w:r w:rsidRPr="00E14888">
              <w:rPr>
                <w:i/>
                <w:iCs/>
                <w:noProof/>
              </w:rPr>
              <w:drawing>
                <wp:inline distT="0" distB="0" distL="0" distR="0" wp14:anchorId="0FD1FB93" wp14:editId="1191933C">
                  <wp:extent cx="4870710" cy="3366655"/>
                  <wp:effectExtent l="0" t="0" r="6350" b="571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78854" cy="3372284"/>
                          </a:xfrm>
                          <a:prstGeom prst="rect">
                            <a:avLst/>
                          </a:prstGeom>
                        </pic:spPr>
                      </pic:pic>
                    </a:graphicData>
                  </a:graphic>
                </wp:inline>
              </w:drawing>
            </w:r>
          </w:p>
          <w:p w14:paraId="60FB8F93" w14:textId="77777777" w:rsidR="009874B1" w:rsidRPr="005444B9" w:rsidRDefault="009874B1" w:rsidP="00E14888">
            <w:pPr>
              <w:pStyle w:val="Prrafodelista"/>
              <w:ind w:left="0"/>
              <w:rPr>
                <w:i/>
                <w:iCs/>
              </w:rPr>
            </w:pPr>
          </w:p>
        </w:tc>
      </w:tr>
    </w:tbl>
    <w:p w14:paraId="37E14AC9" w14:textId="77777777" w:rsidR="009874B1" w:rsidRDefault="009874B1" w:rsidP="009874B1">
      <w:pPr>
        <w:pStyle w:val="Prrafodelista"/>
        <w:ind w:left="426"/>
      </w:pPr>
    </w:p>
    <w:p w14:paraId="18152F9F" w14:textId="77777777" w:rsidR="00916078" w:rsidRDefault="00916078" w:rsidP="00916078">
      <w:pPr>
        <w:pStyle w:val="Default"/>
      </w:pPr>
    </w:p>
    <w:p w14:paraId="7FD0A459" w14:textId="4E064FAA" w:rsidR="00916078" w:rsidRDefault="00916078" w:rsidP="00916078">
      <w:pPr>
        <w:pStyle w:val="Default"/>
        <w:numPr>
          <w:ilvl w:val="0"/>
          <w:numId w:val="23"/>
        </w:numPr>
        <w:rPr>
          <w:sz w:val="22"/>
          <w:szCs w:val="22"/>
        </w:rPr>
      </w:pPr>
      <w:r>
        <w:rPr>
          <w:sz w:val="22"/>
          <w:szCs w:val="22"/>
        </w:rPr>
        <w:t xml:space="preserve">Realice la interpolación de y[n] con un coeficiente </w:t>
      </w:r>
      <w:r>
        <w:rPr>
          <w:rFonts w:ascii="Cambria Math" w:hAnsi="Cambria Math" w:cs="Cambria Math"/>
          <w:sz w:val="22"/>
          <w:szCs w:val="22"/>
        </w:rPr>
        <w:t>𝐿=2</w:t>
      </w:r>
      <w:r>
        <w:rPr>
          <w:sz w:val="22"/>
          <w:szCs w:val="22"/>
        </w:rPr>
        <w:t xml:space="preserve">. La señal resultante será h[n]. </w:t>
      </w:r>
    </w:p>
    <w:p w14:paraId="41F4348E" w14:textId="77777777" w:rsidR="009874B1" w:rsidRDefault="009874B1" w:rsidP="009874B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874B1" w14:paraId="7275B1BB" w14:textId="77777777" w:rsidTr="00CD6397">
        <w:tc>
          <w:tcPr>
            <w:tcW w:w="8644" w:type="dxa"/>
          </w:tcPr>
          <w:p w14:paraId="3CB12217" w14:textId="2E41CBFE" w:rsidR="001C1274" w:rsidRPr="00D16DD6" w:rsidRDefault="001C1274" w:rsidP="00CA7529">
            <w:pPr>
              <w:pStyle w:val="Prrafodelista"/>
              <w:ind w:left="0"/>
              <w:rPr>
                <w:i/>
                <w:iCs/>
              </w:rPr>
            </w:pPr>
            <w:r>
              <w:rPr>
                <w:i/>
                <w:iCs/>
              </w:rPr>
              <w:t>Hacemos uso de la función programada en el apartado anterior</w:t>
            </w:r>
            <w:r w:rsidR="00CA7529">
              <w:rPr>
                <w:i/>
                <w:iCs/>
              </w:rPr>
              <w:t>. Como parámetros de entrada le pasamos la señal y[n], su vector de tiempos y el factor de interpolado L = 2.</w:t>
            </w:r>
          </w:p>
        </w:tc>
      </w:tr>
    </w:tbl>
    <w:p w14:paraId="283049EC" w14:textId="77777777" w:rsidR="009874B1" w:rsidRDefault="009874B1" w:rsidP="009874B1">
      <w:pPr>
        <w:pStyle w:val="Default"/>
      </w:pPr>
    </w:p>
    <w:p w14:paraId="188334E5" w14:textId="77777777" w:rsidR="00916078" w:rsidRDefault="00916078" w:rsidP="00916078">
      <w:pPr>
        <w:pStyle w:val="Default"/>
      </w:pPr>
    </w:p>
    <w:p w14:paraId="5F90A74B" w14:textId="1A5B1312" w:rsidR="009874B1" w:rsidRPr="00916078" w:rsidRDefault="00916078" w:rsidP="00916078">
      <w:pPr>
        <w:pStyle w:val="Default"/>
        <w:numPr>
          <w:ilvl w:val="0"/>
          <w:numId w:val="23"/>
        </w:numPr>
        <w:rPr>
          <w:sz w:val="22"/>
          <w:szCs w:val="22"/>
        </w:rPr>
      </w:pPr>
      <w:r>
        <w:rPr>
          <w:sz w:val="22"/>
          <w:szCs w:val="22"/>
        </w:rPr>
        <w:t xml:space="preserve">Calcule la nueva frecuencia de muestreo de la señal y[n], con la que da lugar a h[n]. </w:t>
      </w:r>
    </w:p>
    <w:p w14:paraId="4B6EC9CD" w14:textId="77777777" w:rsidR="009874B1" w:rsidRPr="007253F8" w:rsidRDefault="009874B1" w:rsidP="009874B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874B1" w14:paraId="4E4E43BD" w14:textId="77777777" w:rsidTr="00CD6397">
        <w:tc>
          <w:tcPr>
            <w:tcW w:w="8644" w:type="dxa"/>
          </w:tcPr>
          <w:p w14:paraId="2C2D399E" w14:textId="3FCD2E0D" w:rsidR="00CA7529" w:rsidRDefault="00A9117D" w:rsidP="00A9117D">
            <w:pPr>
              <w:pStyle w:val="Prrafodelista"/>
              <w:ind w:left="0"/>
              <w:rPr>
                <w:i/>
                <w:iCs/>
              </w:rPr>
            </w:pPr>
            <w:r>
              <w:rPr>
                <w:i/>
                <w:iCs/>
              </w:rPr>
              <w:t>Hacemos uso de la función programada en el apartado anterior y obtenemos la señal interpolada con un factor L = 2, h[n]. Dicha señal tiene una frecuencia de muestreo de 192 kHz.</w:t>
            </w:r>
          </w:p>
          <w:p w14:paraId="62F59A2D" w14:textId="26112C47" w:rsidR="00E8794D" w:rsidRDefault="00A9117D" w:rsidP="00A9117D">
            <w:pPr>
              <w:pStyle w:val="Prrafodelista"/>
              <w:ind w:left="0"/>
              <w:jc w:val="center"/>
            </w:pPr>
            <w:r w:rsidRPr="001C1274">
              <w:rPr>
                <w:i/>
                <w:iCs/>
                <w:noProof/>
              </w:rPr>
              <w:drawing>
                <wp:inline distT="0" distB="0" distL="0" distR="0" wp14:anchorId="6F55ADBF" wp14:editId="44F77418">
                  <wp:extent cx="929821" cy="317500"/>
                  <wp:effectExtent l="0" t="0" r="3810" b="635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34115" cy="318966"/>
                          </a:xfrm>
                          <a:prstGeom prst="rect">
                            <a:avLst/>
                          </a:prstGeom>
                        </pic:spPr>
                      </pic:pic>
                    </a:graphicData>
                  </a:graphic>
                </wp:inline>
              </w:drawing>
            </w:r>
          </w:p>
          <w:p w14:paraId="7BDC5909" w14:textId="77777777" w:rsidR="00A9117D" w:rsidRDefault="00A9117D" w:rsidP="00A9117D">
            <w:pPr>
              <w:pStyle w:val="Prrafodelista"/>
              <w:ind w:left="0"/>
              <w:jc w:val="center"/>
            </w:pPr>
          </w:p>
          <w:p w14:paraId="759F1577" w14:textId="77777777" w:rsidR="00E8794D" w:rsidRDefault="00E8794D" w:rsidP="001C1274">
            <w:pPr>
              <w:pStyle w:val="Prrafodelista"/>
              <w:ind w:left="0"/>
              <w:jc w:val="center"/>
            </w:pPr>
            <w:r w:rsidRPr="00E8794D">
              <w:rPr>
                <w:noProof/>
              </w:rPr>
              <w:lastRenderedPageBreak/>
              <w:drawing>
                <wp:inline distT="0" distB="0" distL="0" distR="0" wp14:anchorId="12874C3F" wp14:editId="6B84D6C4">
                  <wp:extent cx="1028844" cy="657317"/>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28844" cy="657317"/>
                          </a:xfrm>
                          <a:prstGeom prst="rect">
                            <a:avLst/>
                          </a:prstGeom>
                        </pic:spPr>
                      </pic:pic>
                    </a:graphicData>
                  </a:graphic>
                </wp:inline>
              </w:drawing>
            </w:r>
          </w:p>
          <w:p w14:paraId="2ACE7AEB" w14:textId="0F3EC1D7" w:rsidR="001C1274" w:rsidRDefault="001C1274" w:rsidP="001C1274">
            <w:pPr>
              <w:pStyle w:val="Prrafodelista"/>
              <w:ind w:left="0"/>
              <w:jc w:val="center"/>
            </w:pPr>
          </w:p>
        </w:tc>
      </w:tr>
    </w:tbl>
    <w:p w14:paraId="2B89969C" w14:textId="77777777" w:rsidR="009874B1" w:rsidRDefault="009874B1" w:rsidP="009874B1">
      <w:pPr>
        <w:pStyle w:val="Prrafodelista"/>
        <w:ind w:left="426"/>
      </w:pPr>
    </w:p>
    <w:p w14:paraId="2C4CDF47" w14:textId="77777777" w:rsidR="00916078" w:rsidRDefault="00916078" w:rsidP="00916078">
      <w:pPr>
        <w:pStyle w:val="Default"/>
      </w:pPr>
    </w:p>
    <w:p w14:paraId="1C1E83A2" w14:textId="4574048E" w:rsidR="00916078" w:rsidRDefault="00916078" w:rsidP="00916078">
      <w:pPr>
        <w:pStyle w:val="Default"/>
        <w:numPr>
          <w:ilvl w:val="0"/>
          <w:numId w:val="23"/>
        </w:numPr>
        <w:rPr>
          <w:sz w:val="22"/>
          <w:szCs w:val="22"/>
        </w:rPr>
      </w:pPr>
      <w:r>
        <w:rPr>
          <w:sz w:val="22"/>
          <w:szCs w:val="22"/>
        </w:rPr>
        <w:t xml:space="preserve">Filtre la señal h[n] con el filtro facilitado por el profesor. La señal resultante será k[n]. </w:t>
      </w:r>
    </w:p>
    <w:p w14:paraId="59AC9359" w14:textId="77777777" w:rsidR="00916078" w:rsidRDefault="00916078" w:rsidP="00916078">
      <w:pPr>
        <w:pStyle w:val="Default"/>
        <w:ind w:left="708"/>
        <w:rPr>
          <w:sz w:val="22"/>
          <w:szCs w:val="22"/>
        </w:rPr>
      </w:pPr>
      <w:r>
        <w:rPr>
          <w:sz w:val="22"/>
          <w:szCs w:val="22"/>
        </w:rPr>
        <w:t xml:space="preserve">Los argumentos de entrada del filtro son: </w:t>
      </w:r>
    </w:p>
    <w:p w14:paraId="4C9DB1B2" w14:textId="5AE8FAFF" w:rsidR="00916078" w:rsidRDefault="00916078" w:rsidP="00916078">
      <w:pPr>
        <w:pStyle w:val="Default"/>
        <w:spacing w:after="70"/>
        <w:ind w:left="1416"/>
        <w:rPr>
          <w:sz w:val="22"/>
          <w:szCs w:val="22"/>
        </w:rPr>
      </w:pPr>
      <w:r>
        <w:rPr>
          <w:sz w:val="22"/>
          <w:szCs w:val="22"/>
        </w:rPr>
        <w:t xml:space="preserve">•  Señal muestreada a filtrar. </w:t>
      </w:r>
    </w:p>
    <w:p w14:paraId="58B6D6E0" w14:textId="36F1FB34" w:rsidR="00916078" w:rsidRDefault="00916078" w:rsidP="00916078">
      <w:pPr>
        <w:pStyle w:val="Default"/>
        <w:spacing w:after="70"/>
        <w:ind w:left="1416"/>
        <w:rPr>
          <w:sz w:val="22"/>
          <w:szCs w:val="22"/>
        </w:rPr>
      </w:pPr>
      <w:r>
        <w:rPr>
          <w:sz w:val="22"/>
          <w:szCs w:val="22"/>
        </w:rPr>
        <w:t xml:space="preserve">•  Frecuencia de muestreo de dicha señal. </w:t>
      </w:r>
    </w:p>
    <w:p w14:paraId="795E27B6" w14:textId="7C3EC950" w:rsidR="00916078" w:rsidRDefault="00916078" w:rsidP="00916078">
      <w:pPr>
        <w:pStyle w:val="Default"/>
        <w:spacing w:after="70"/>
        <w:ind w:left="1416"/>
        <w:rPr>
          <w:sz w:val="22"/>
          <w:szCs w:val="22"/>
        </w:rPr>
      </w:pPr>
      <w:r>
        <w:rPr>
          <w:sz w:val="22"/>
          <w:szCs w:val="22"/>
        </w:rPr>
        <w:t xml:space="preserve">•  Ganancia del filtro en la banda de paso. </w:t>
      </w:r>
    </w:p>
    <w:p w14:paraId="2C26773E" w14:textId="0FBDF096" w:rsidR="00916078" w:rsidRDefault="00916078" w:rsidP="00916078">
      <w:pPr>
        <w:pStyle w:val="Default"/>
        <w:ind w:left="1416"/>
        <w:rPr>
          <w:sz w:val="22"/>
          <w:szCs w:val="22"/>
        </w:rPr>
      </w:pPr>
      <w:r>
        <w:rPr>
          <w:sz w:val="22"/>
          <w:szCs w:val="22"/>
        </w:rPr>
        <w:t xml:space="preserve">•  Frecuencia de corte analógica del filtro. </w:t>
      </w:r>
    </w:p>
    <w:p w14:paraId="5AB93E65" w14:textId="77777777" w:rsidR="00916078" w:rsidRDefault="00916078" w:rsidP="00916078">
      <w:pPr>
        <w:pStyle w:val="Default"/>
        <w:ind w:left="708"/>
        <w:rPr>
          <w:sz w:val="22"/>
          <w:szCs w:val="22"/>
        </w:rPr>
      </w:pPr>
    </w:p>
    <w:p w14:paraId="7F85C67D" w14:textId="04C35AFA" w:rsidR="009874B1" w:rsidRDefault="00916078" w:rsidP="00916078">
      <w:pPr>
        <w:pStyle w:val="Default"/>
        <w:ind w:left="708"/>
        <w:rPr>
          <w:sz w:val="22"/>
          <w:szCs w:val="22"/>
        </w:rPr>
      </w:pPr>
      <w:r>
        <w:rPr>
          <w:sz w:val="22"/>
          <w:szCs w:val="22"/>
        </w:rPr>
        <w:t>El argumento de salida es la señal muestreada filtrada.</w:t>
      </w:r>
    </w:p>
    <w:p w14:paraId="5585C9F0" w14:textId="77777777" w:rsidR="00916078" w:rsidRPr="009874B1" w:rsidRDefault="00916078" w:rsidP="00916078">
      <w:pPr>
        <w:pStyle w:val="Default"/>
        <w:ind w:left="708"/>
        <w:rPr>
          <w:rFonts w:eastAsiaTheme="minorEastAsia"/>
        </w:rPr>
      </w:pPr>
    </w:p>
    <w:tbl>
      <w:tblPr>
        <w:tblStyle w:val="Tablaconcuadrcula"/>
        <w:tblW w:w="0" w:type="auto"/>
        <w:tblInd w:w="426" w:type="dxa"/>
        <w:tblLook w:val="04A0" w:firstRow="1" w:lastRow="0" w:firstColumn="1" w:lastColumn="0" w:noHBand="0" w:noVBand="1"/>
      </w:tblPr>
      <w:tblGrid>
        <w:gridCol w:w="8068"/>
      </w:tblGrid>
      <w:tr w:rsidR="009874B1" w14:paraId="09BE0AF4" w14:textId="77777777" w:rsidTr="00CD6397">
        <w:tc>
          <w:tcPr>
            <w:tcW w:w="8644" w:type="dxa"/>
          </w:tcPr>
          <w:p w14:paraId="7E32592D" w14:textId="77777777" w:rsidR="00DC5D33" w:rsidRDefault="00AD13AC" w:rsidP="00DC5D33">
            <w:pPr>
              <w:pStyle w:val="Prrafodelista"/>
              <w:ind w:left="0"/>
              <w:rPr>
                <w:i/>
                <w:iCs/>
                <w:noProof/>
              </w:rPr>
            </w:pPr>
            <w:r>
              <w:rPr>
                <w:i/>
                <w:iCs/>
                <w:noProof/>
              </w:rPr>
              <w:t>Este apartado está explicado en detalle en el archivo Práctica.m adjuntado en la entrega.</w:t>
            </w:r>
          </w:p>
          <w:p w14:paraId="5CCEEF45" w14:textId="3E37CFF9" w:rsidR="00980E83" w:rsidRPr="00DC5D33" w:rsidRDefault="00980E83" w:rsidP="00DC5D33">
            <w:pPr>
              <w:pStyle w:val="Prrafodelista"/>
              <w:ind w:left="0"/>
              <w:rPr>
                <w:i/>
                <w:iCs/>
              </w:rPr>
            </w:pPr>
          </w:p>
        </w:tc>
      </w:tr>
    </w:tbl>
    <w:p w14:paraId="5AB6E0CC" w14:textId="77777777" w:rsidR="009874B1" w:rsidRDefault="009874B1" w:rsidP="009874B1">
      <w:pPr>
        <w:pStyle w:val="Default"/>
        <w:rPr>
          <w:sz w:val="22"/>
          <w:szCs w:val="22"/>
        </w:rPr>
      </w:pPr>
    </w:p>
    <w:p w14:paraId="45D19F57" w14:textId="77777777" w:rsidR="00916078" w:rsidRDefault="00916078" w:rsidP="00916078">
      <w:pPr>
        <w:pStyle w:val="Default"/>
      </w:pPr>
    </w:p>
    <w:p w14:paraId="15DAAF4A" w14:textId="6CB75EDF" w:rsidR="00916078" w:rsidRDefault="00916078" w:rsidP="00916078">
      <w:pPr>
        <w:pStyle w:val="Default"/>
        <w:numPr>
          <w:ilvl w:val="0"/>
          <w:numId w:val="23"/>
        </w:numPr>
        <w:rPr>
          <w:sz w:val="22"/>
          <w:szCs w:val="22"/>
        </w:rPr>
      </w:pPr>
      <w:r>
        <w:rPr>
          <w:sz w:val="22"/>
          <w:szCs w:val="22"/>
        </w:rPr>
        <w:t xml:space="preserve">Indique cuánto debe valer la ganancia del filtro en la banda de paso. </w:t>
      </w:r>
    </w:p>
    <w:p w14:paraId="3179919F" w14:textId="77777777" w:rsidR="00D71FC1" w:rsidRPr="009874B1" w:rsidRDefault="00D71FC1" w:rsidP="00D71FC1">
      <w:pPr>
        <w:pStyle w:val="Default"/>
        <w:rPr>
          <w:sz w:val="22"/>
          <w:szCs w:val="22"/>
        </w:rPr>
      </w:pPr>
    </w:p>
    <w:tbl>
      <w:tblPr>
        <w:tblStyle w:val="Tablaconcuadrcula"/>
        <w:tblW w:w="0" w:type="auto"/>
        <w:tblInd w:w="426" w:type="dxa"/>
        <w:tblLook w:val="04A0" w:firstRow="1" w:lastRow="0" w:firstColumn="1" w:lastColumn="0" w:noHBand="0" w:noVBand="1"/>
      </w:tblPr>
      <w:tblGrid>
        <w:gridCol w:w="8068"/>
      </w:tblGrid>
      <w:tr w:rsidR="009874B1" w14:paraId="2DE511B9" w14:textId="77777777" w:rsidTr="00CD6397">
        <w:tc>
          <w:tcPr>
            <w:tcW w:w="8644" w:type="dxa"/>
          </w:tcPr>
          <w:p w14:paraId="6AD648E4" w14:textId="5747D520" w:rsidR="00820F18" w:rsidRDefault="00820F18" w:rsidP="00DC5D33">
            <w:pPr>
              <w:pStyle w:val="Prrafodelista"/>
              <w:ind w:left="0"/>
              <w:jc w:val="left"/>
              <w:rPr>
                <w:i/>
                <w:iCs/>
                <w:noProof/>
              </w:rPr>
            </w:pPr>
            <w:r>
              <w:rPr>
                <w:i/>
                <w:iCs/>
                <w:noProof/>
              </w:rPr>
              <w:t>La señal h[n] se flitra, ya que al interpolar se han añadido ceros y el espectro se ha comprimido. Al comprimirse el espectro aparecen réplicas que se repiten dentro del periodo fundamental.</w:t>
            </w:r>
          </w:p>
          <w:p w14:paraId="3A6C0088" w14:textId="7C6FD54F" w:rsidR="009874B1" w:rsidRDefault="00820F18" w:rsidP="00DC5D33">
            <w:pPr>
              <w:pStyle w:val="Prrafodelista"/>
              <w:ind w:left="0"/>
              <w:jc w:val="left"/>
              <w:rPr>
                <w:i/>
                <w:iCs/>
                <w:noProof/>
              </w:rPr>
            </w:pPr>
            <w:r>
              <w:rPr>
                <w:i/>
                <w:iCs/>
                <w:noProof/>
              </w:rPr>
              <w:t xml:space="preserve">El filtro </w:t>
            </w:r>
            <w:r w:rsidR="001034A3">
              <w:rPr>
                <w:i/>
                <w:iCs/>
                <w:noProof/>
              </w:rPr>
              <w:t>aparte de introducir un retardo con respecto a la señal original, va a suponer una pérdida de potencia que se tendrá que corregir poniendo una ganancia de G = L</w:t>
            </w:r>
            <w:r w:rsidR="006D07B3">
              <w:rPr>
                <w:i/>
                <w:iCs/>
                <w:noProof/>
              </w:rPr>
              <w:t xml:space="preserve"> = 2</w:t>
            </w:r>
            <w:r w:rsidR="001034A3">
              <w:rPr>
                <w:i/>
                <w:iCs/>
                <w:noProof/>
              </w:rPr>
              <w:t>.</w:t>
            </w:r>
          </w:p>
          <w:p w14:paraId="479B5A54" w14:textId="72A4E181" w:rsidR="00DC5D33" w:rsidRDefault="00DC5D33" w:rsidP="00DC5D33">
            <w:pPr>
              <w:pStyle w:val="Prrafodelista"/>
              <w:ind w:left="0"/>
              <w:jc w:val="left"/>
            </w:pPr>
          </w:p>
        </w:tc>
      </w:tr>
    </w:tbl>
    <w:p w14:paraId="767081A4" w14:textId="77777777" w:rsidR="00916078" w:rsidRDefault="00916078" w:rsidP="00916078">
      <w:pPr>
        <w:pStyle w:val="Default"/>
      </w:pPr>
    </w:p>
    <w:p w14:paraId="1DC2A66F" w14:textId="14532E44" w:rsidR="004E01DA" w:rsidRPr="00563035" w:rsidRDefault="00916078" w:rsidP="00563035">
      <w:pPr>
        <w:pStyle w:val="Default"/>
        <w:numPr>
          <w:ilvl w:val="0"/>
          <w:numId w:val="23"/>
        </w:numPr>
      </w:pPr>
      <w:r>
        <w:rPr>
          <w:sz w:val="22"/>
          <w:szCs w:val="22"/>
        </w:rPr>
        <w:t xml:space="preserve">Justifique la frecuencia de corte del filtro empleado. </w:t>
      </w:r>
    </w:p>
    <w:p w14:paraId="5622A438" w14:textId="0A02D70F" w:rsidR="00563035" w:rsidRDefault="00563035" w:rsidP="00563035">
      <w:pPr>
        <w:pStyle w:val="Default"/>
        <w:ind w:left="720"/>
        <w:rPr>
          <w:sz w:val="22"/>
          <w:szCs w:val="22"/>
        </w:rPr>
      </w:pPr>
    </w:p>
    <w:p w14:paraId="46F67857" w14:textId="45B46ACC" w:rsidR="00563035" w:rsidRPr="00563035" w:rsidRDefault="00563035" w:rsidP="00563035">
      <w:pPr>
        <w:pBdr>
          <w:top w:val="single" w:sz="4" w:space="1" w:color="auto"/>
          <w:left w:val="single" w:sz="4" w:space="4" w:color="auto"/>
          <w:bottom w:val="single" w:sz="4" w:space="1" w:color="auto"/>
          <w:right w:val="single" w:sz="4" w:space="4" w:color="auto"/>
        </w:pBdr>
        <w:rPr>
          <w:i/>
          <w:iCs/>
          <w:noProof/>
        </w:rPr>
      </w:pPr>
      <w:r>
        <w:rPr>
          <w:i/>
          <w:iCs/>
          <w:noProof/>
        </w:rPr>
        <w:t>Para el filtro se ha escogido una frecuencia de corte de fc =</w:t>
      </w:r>
      <w:r w:rsidR="00712B14">
        <w:rPr>
          <w:i/>
          <w:iCs/>
          <w:noProof/>
        </w:rPr>
        <w:t xml:space="preserve"> </w:t>
      </w:r>
      <w:r>
        <w:rPr>
          <w:i/>
          <w:iCs/>
          <w:noProof/>
        </w:rPr>
        <w:t xml:space="preserve"> </w:t>
      </w:r>
      <m:oMath>
        <m:f>
          <m:fPr>
            <m:ctrlPr>
              <w:rPr>
                <w:rFonts w:ascii="Cambria Math" w:hAnsi="Cambria Math"/>
                <w:iCs/>
                <w:noProof/>
              </w:rPr>
            </m:ctrlPr>
          </m:fPr>
          <m:num>
            <m:r>
              <w:rPr>
                <w:rFonts w:ascii="Cambria Math" w:hAnsi="Cambria Math"/>
                <w:noProof/>
              </w:rPr>
              <m:t>fs2</m:t>
            </m:r>
          </m:num>
          <m:den>
            <m:r>
              <w:rPr>
                <w:rFonts w:ascii="Cambria Math" w:hAnsi="Cambria Math"/>
                <w:noProof/>
              </w:rPr>
              <m:t>2*L</m:t>
            </m:r>
          </m:den>
        </m:f>
      </m:oMath>
      <w:r w:rsidR="00712B14">
        <w:rPr>
          <w:rFonts w:eastAsiaTheme="minorEastAsia"/>
          <w:i/>
          <w:iCs/>
          <w:noProof/>
        </w:rPr>
        <w:t xml:space="preserve"> = </w:t>
      </w:r>
      <m:oMath>
        <m:f>
          <m:fPr>
            <m:ctrlPr>
              <w:rPr>
                <w:rFonts w:ascii="Cambria Math" w:hAnsi="Cambria Math"/>
                <w:iCs/>
                <w:noProof/>
              </w:rPr>
            </m:ctrlPr>
          </m:fPr>
          <m:num>
            <m:r>
              <w:rPr>
                <w:rFonts w:ascii="Cambria Math" w:hAnsi="Cambria Math"/>
                <w:noProof/>
              </w:rPr>
              <m:t>L*fs1</m:t>
            </m:r>
          </m:num>
          <m:den>
            <m:r>
              <w:rPr>
                <w:rFonts w:ascii="Cambria Math" w:hAnsi="Cambria Math"/>
                <w:noProof/>
              </w:rPr>
              <m:t>2*L</m:t>
            </m:r>
          </m:den>
        </m:f>
      </m:oMath>
      <w:r w:rsidR="00712B14">
        <w:rPr>
          <w:rFonts w:eastAsiaTheme="minorEastAsia"/>
          <w:i/>
          <w:iCs/>
          <w:noProof/>
        </w:rPr>
        <w:t xml:space="preserve"> </w:t>
      </w:r>
      <w:r>
        <w:rPr>
          <w:rFonts w:eastAsiaTheme="minorEastAsia"/>
          <w:i/>
          <w:iCs/>
          <w:noProof/>
        </w:rPr>
        <w:t>=</w:t>
      </w:r>
      <w:r w:rsidR="00712B14">
        <w:rPr>
          <w:rFonts w:eastAsiaTheme="minorEastAsia"/>
          <w:i/>
          <w:iCs/>
          <w:noProof/>
        </w:rPr>
        <w:t xml:space="preserve"> </w:t>
      </w:r>
      <m:oMath>
        <m:f>
          <m:fPr>
            <m:ctrlPr>
              <w:rPr>
                <w:rFonts w:ascii="Cambria Math" w:hAnsi="Cambria Math"/>
                <w:iCs/>
                <w:noProof/>
              </w:rPr>
            </m:ctrlPr>
          </m:fPr>
          <m:num>
            <m:r>
              <w:rPr>
                <w:rFonts w:ascii="Cambria Math" w:hAnsi="Cambria Math"/>
                <w:noProof/>
              </w:rPr>
              <m:t>fs1</m:t>
            </m:r>
          </m:num>
          <m:den>
            <m:r>
              <w:rPr>
                <w:rFonts w:ascii="Cambria Math" w:hAnsi="Cambria Math"/>
                <w:noProof/>
              </w:rPr>
              <m:t>L</m:t>
            </m:r>
          </m:den>
        </m:f>
      </m:oMath>
      <w:r w:rsidR="00712B14">
        <w:rPr>
          <w:rFonts w:eastAsiaTheme="minorEastAsia"/>
          <w:i/>
          <w:iCs/>
          <w:noProof/>
        </w:rPr>
        <w:t xml:space="preserve">  = 48 kHz.</w:t>
      </w:r>
      <w:r w:rsidR="00F337BF">
        <w:rPr>
          <w:rFonts w:eastAsiaTheme="minorEastAsia"/>
          <w:i/>
          <w:iCs/>
          <w:noProof/>
        </w:rPr>
        <w:t xml:space="preserve"> </w:t>
      </w:r>
    </w:p>
    <w:p w14:paraId="2A00FE57" w14:textId="77777777" w:rsidR="00563035" w:rsidRDefault="00563035" w:rsidP="00563035">
      <w:pPr>
        <w:pStyle w:val="Default"/>
        <w:ind w:left="720"/>
      </w:pPr>
    </w:p>
    <w:p w14:paraId="4F77A18D" w14:textId="39E4A2BC" w:rsidR="004E01DA" w:rsidRDefault="004E01DA" w:rsidP="004E01DA">
      <w:pPr>
        <w:pStyle w:val="Default"/>
        <w:numPr>
          <w:ilvl w:val="0"/>
          <w:numId w:val="23"/>
        </w:numPr>
        <w:rPr>
          <w:sz w:val="22"/>
          <w:szCs w:val="22"/>
        </w:rPr>
      </w:pPr>
      <w:r>
        <w:rPr>
          <w:sz w:val="22"/>
          <w:szCs w:val="22"/>
        </w:rPr>
        <w:t xml:space="preserve">Justifique gráficamente, en el dominio del tiempo, que los procesos de interpolación y filtrado realizados son correctos. Utilice marcadores en las muestras para apreciar las diferencias más fácilmente. </w:t>
      </w:r>
    </w:p>
    <w:p w14:paraId="6A8488D5" w14:textId="2CAB12A2" w:rsidR="009874B1" w:rsidRDefault="004E01DA" w:rsidP="004E01DA">
      <w:pPr>
        <w:pStyle w:val="Default"/>
        <w:ind w:left="708"/>
        <w:rPr>
          <w:sz w:val="22"/>
          <w:szCs w:val="22"/>
        </w:rPr>
      </w:pPr>
      <w:r>
        <w:rPr>
          <w:sz w:val="22"/>
          <w:szCs w:val="22"/>
        </w:rPr>
        <w:t>Más adelante en la asignatura aprenderá que al filtrar una señal se introduce un retardo en el tiempo. Para poder comparar adecuadamente la señal k(t) con las demás, retrase dicha señal quitando manualmente tantas muestras como necesite al principio de la señal hasta que se superponga con las otras señales. Mantenga la longitud del vector añadiendo ceros al final del mismo.</w:t>
      </w:r>
    </w:p>
    <w:p w14:paraId="39F69C88" w14:textId="77777777" w:rsidR="004E01DA" w:rsidRDefault="004E01DA" w:rsidP="004E01DA">
      <w:pPr>
        <w:pStyle w:val="Default"/>
        <w:rPr>
          <w:sz w:val="22"/>
          <w:szCs w:val="22"/>
        </w:rPr>
      </w:pPr>
    </w:p>
    <w:p w14:paraId="2CD6DD45" w14:textId="2DC552C6" w:rsidR="00F337BF" w:rsidRDefault="00232A15" w:rsidP="00232A15">
      <w:pPr>
        <w:pStyle w:val="Prrafodelista"/>
        <w:pBdr>
          <w:top w:val="single" w:sz="4" w:space="1" w:color="auto"/>
          <w:left w:val="single" w:sz="4" w:space="4" w:color="auto"/>
          <w:bottom w:val="single" w:sz="4" w:space="1" w:color="auto"/>
          <w:right w:val="single" w:sz="4" w:space="4" w:color="auto"/>
        </w:pBdr>
        <w:ind w:left="0"/>
        <w:rPr>
          <w:i/>
          <w:iCs/>
        </w:rPr>
      </w:pPr>
      <w:r>
        <w:rPr>
          <w:i/>
          <w:iCs/>
        </w:rPr>
        <w:t>En primer</w:t>
      </w:r>
      <w:r w:rsidR="00D36552">
        <w:rPr>
          <w:i/>
          <w:iCs/>
        </w:rPr>
        <w:t>a</w:t>
      </w:r>
      <w:r>
        <w:rPr>
          <w:i/>
          <w:iCs/>
        </w:rPr>
        <w:t xml:space="preserve"> </w:t>
      </w:r>
      <w:r w:rsidR="00D36552">
        <w:rPr>
          <w:i/>
          <w:iCs/>
        </w:rPr>
        <w:t>instancia</w:t>
      </w:r>
      <w:r>
        <w:rPr>
          <w:i/>
          <w:iCs/>
        </w:rPr>
        <w:t xml:space="preserve"> se va a </w:t>
      </w:r>
      <w:r w:rsidR="00D36552">
        <w:rPr>
          <w:i/>
          <w:iCs/>
        </w:rPr>
        <w:t>observar y analizar</w:t>
      </w:r>
      <w:r>
        <w:rPr>
          <w:i/>
          <w:iCs/>
        </w:rPr>
        <w:t xml:space="preserve"> </w:t>
      </w:r>
      <w:r w:rsidR="00D36552">
        <w:rPr>
          <w:i/>
          <w:iCs/>
        </w:rPr>
        <w:t>el funcionamiento del interpolado en el dominio temporal. Como se puede ver en la gráfica inferior</w:t>
      </w:r>
      <w:r w:rsidR="00D46481">
        <w:rPr>
          <w:i/>
          <w:iCs/>
        </w:rPr>
        <w:t xml:space="preserve">, </w:t>
      </w:r>
      <w:r w:rsidR="00D36552">
        <w:rPr>
          <w:i/>
          <w:iCs/>
        </w:rPr>
        <w:t>el proceso de introducir un cero por cada muestra (interpolar) ha funcionado con éxito</w:t>
      </w:r>
      <w:r w:rsidR="00D46481">
        <w:rPr>
          <w:i/>
          <w:iCs/>
        </w:rPr>
        <w:t>.</w:t>
      </w:r>
    </w:p>
    <w:p w14:paraId="368CB000" w14:textId="77777777" w:rsidR="00D36552" w:rsidRDefault="00D36552" w:rsidP="00D36552">
      <w:pPr>
        <w:pStyle w:val="Prrafodelista"/>
        <w:pBdr>
          <w:top w:val="single" w:sz="4" w:space="1" w:color="auto"/>
          <w:left w:val="single" w:sz="4" w:space="4" w:color="auto"/>
          <w:bottom w:val="single" w:sz="4" w:space="1" w:color="auto"/>
          <w:right w:val="single" w:sz="4" w:space="4" w:color="auto"/>
        </w:pBdr>
        <w:ind w:left="0"/>
        <w:rPr>
          <w:i/>
          <w:iCs/>
          <w:noProof/>
        </w:rPr>
      </w:pPr>
    </w:p>
    <w:p w14:paraId="5665EC2E" w14:textId="20173D05" w:rsidR="00245987" w:rsidRDefault="00D36552" w:rsidP="00F337BF">
      <w:pPr>
        <w:pStyle w:val="Prrafodelista"/>
        <w:pBdr>
          <w:top w:val="single" w:sz="4" w:space="1" w:color="auto"/>
          <w:left w:val="single" w:sz="4" w:space="4" w:color="auto"/>
          <w:bottom w:val="single" w:sz="4" w:space="1" w:color="auto"/>
          <w:right w:val="single" w:sz="4" w:space="4" w:color="auto"/>
        </w:pBdr>
        <w:ind w:left="0"/>
        <w:jc w:val="center"/>
        <w:rPr>
          <w:i/>
          <w:iCs/>
        </w:rPr>
      </w:pPr>
      <w:r w:rsidRPr="00D36552">
        <w:rPr>
          <w:i/>
          <w:iCs/>
          <w:noProof/>
        </w:rPr>
        <w:lastRenderedPageBreak/>
        <w:drawing>
          <wp:inline distT="0" distB="0" distL="0" distR="0" wp14:anchorId="70E5F958" wp14:editId="6402321B">
            <wp:extent cx="5262220" cy="3048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514" t="3206" r="8514" b="3206"/>
                    <a:stretch/>
                  </pic:blipFill>
                  <pic:spPr bwMode="auto">
                    <a:xfrm>
                      <a:off x="0" y="0"/>
                      <a:ext cx="5267425" cy="3051015"/>
                    </a:xfrm>
                    <a:prstGeom prst="rect">
                      <a:avLst/>
                    </a:prstGeom>
                    <a:noFill/>
                    <a:ln>
                      <a:noFill/>
                    </a:ln>
                    <a:extLst>
                      <a:ext uri="{53640926-AAD7-44D8-BBD7-CCE9431645EC}">
                        <a14:shadowObscured xmlns:a14="http://schemas.microsoft.com/office/drawing/2010/main"/>
                      </a:ext>
                    </a:extLst>
                  </pic:spPr>
                </pic:pic>
              </a:graphicData>
            </a:graphic>
          </wp:inline>
        </w:drawing>
      </w:r>
    </w:p>
    <w:p w14:paraId="4B4791EC" w14:textId="45AD2D73" w:rsidR="00232A15" w:rsidRDefault="00232A15" w:rsidP="00D36552">
      <w:pPr>
        <w:pStyle w:val="Prrafodelista"/>
        <w:pBdr>
          <w:top w:val="single" w:sz="4" w:space="1" w:color="auto"/>
          <w:left w:val="single" w:sz="4" w:space="4" w:color="auto"/>
          <w:bottom w:val="single" w:sz="4" w:space="1" w:color="auto"/>
          <w:right w:val="single" w:sz="4" w:space="4" w:color="auto"/>
        </w:pBdr>
        <w:ind w:left="0"/>
        <w:rPr>
          <w:i/>
          <w:iCs/>
          <w:noProof/>
        </w:rPr>
      </w:pPr>
    </w:p>
    <w:p w14:paraId="1FB57570" w14:textId="67481D11" w:rsidR="00D36552" w:rsidRDefault="00D36552" w:rsidP="00D36552">
      <w:pPr>
        <w:pStyle w:val="Prrafodelista"/>
        <w:pBdr>
          <w:top w:val="single" w:sz="4" w:space="1" w:color="auto"/>
          <w:left w:val="single" w:sz="4" w:space="4" w:color="auto"/>
          <w:bottom w:val="single" w:sz="4" w:space="1" w:color="auto"/>
          <w:right w:val="single" w:sz="4" w:space="4" w:color="auto"/>
        </w:pBdr>
        <w:ind w:left="0"/>
        <w:rPr>
          <w:i/>
          <w:iCs/>
          <w:noProof/>
        </w:rPr>
      </w:pPr>
      <w:r>
        <w:rPr>
          <w:i/>
          <w:iCs/>
          <w:noProof/>
        </w:rPr>
        <w:t>En esta segunda gráfica se compara la señal filtrada con la señal interpolada.</w:t>
      </w:r>
      <w:r w:rsidR="00A1181F">
        <w:rPr>
          <w:i/>
          <w:iCs/>
          <w:noProof/>
        </w:rPr>
        <w:t xml:space="preserve"> Al filtrar la señal h[n] y obtener la señal k[n], la señal se reconstruye perfectamente y los ceros introducidos inicialmente con el interpolador se convierten </w:t>
      </w:r>
      <w:r w:rsidR="00EB6FEF">
        <w:rPr>
          <w:i/>
          <w:iCs/>
          <w:noProof/>
        </w:rPr>
        <w:t>en</w:t>
      </w:r>
      <w:r w:rsidR="00A1181F">
        <w:rPr>
          <w:i/>
          <w:iCs/>
          <w:noProof/>
        </w:rPr>
        <w:t xml:space="preserve"> nuevos valores de la señal.</w:t>
      </w:r>
    </w:p>
    <w:p w14:paraId="008FD536" w14:textId="77777777" w:rsidR="00D36552" w:rsidRDefault="00D36552" w:rsidP="00F337BF">
      <w:pPr>
        <w:pStyle w:val="Prrafodelista"/>
        <w:pBdr>
          <w:top w:val="single" w:sz="4" w:space="1" w:color="auto"/>
          <w:left w:val="single" w:sz="4" w:space="4" w:color="auto"/>
          <w:bottom w:val="single" w:sz="4" w:space="1" w:color="auto"/>
          <w:right w:val="single" w:sz="4" w:space="4" w:color="auto"/>
        </w:pBdr>
        <w:ind w:left="0"/>
        <w:jc w:val="center"/>
        <w:rPr>
          <w:i/>
          <w:iCs/>
          <w:noProof/>
        </w:rPr>
      </w:pPr>
    </w:p>
    <w:p w14:paraId="72FEB135" w14:textId="38A1C313" w:rsidR="00C651FB" w:rsidRDefault="00D36552" w:rsidP="00A1181F">
      <w:pPr>
        <w:pStyle w:val="Prrafodelista"/>
        <w:pBdr>
          <w:top w:val="single" w:sz="4" w:space="1" w:color="auto"/>
          <w:left w:val="single" w:sz="4" w:space="4" w:color="auto"/>
          <w:bottom w:val="single" w:sz="4" w:space="1" w:color="auto"/>
          <w:right w:val="single" w:sz="4" w:space="4" w:color="auto"/>
        </w:pBdr>
        <w:ind w:left="0"/>
        <w:jc w:val="center"/>
        <w:rPr>
          <w:i/>
          <w:iCs/>
        </w:rPr>
      </w:pPr>
      <w:r w:rsidRPr="00D36552">
        <w:rPr>
          <w:i/>
          <w:iCs/>
          <w:noProof/>
        </w:rPr>
        <w:drawing>
          <wp:inline distT="0" distB="0" distL="0" distR="0" wp14:anchorId="7501D7A6" wp14:editId="6FD2D187">
            <wp:extent cx="5144126" cy="28702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7291" t="3574" r="7291" b="3574"/>
                    <a:stretch/>
                  </pic:blipFill>
                  <pic:spPr bwMode="auto">
                    <a:xfrm>
                      <a:off x="0" y="0"/>
                      <a:ext cx="5150822" cy="2873936"/>
                    </a:xfrm>
                    <a:prstGeom prst="rect">
                      <a:avLst/>
                    </a:prstGeom>
                    <a:noFill/>
                    <a:ln>
                      <a:noFill/>
                    </a:ln>
                    <a:extLst>
                      <a:ext uri="{53640926-AAD7-44D8-BBD7-CCE9431645EC}">
                        <a14:shadowObscured xmlns:a14="http://schemas.microsoft.com/office/drawing/2010/main"/>
                      </a:ext>
                    </a:extLst>
                  </pic:spPr>
                </pic:pic>
              </a:graphicData>
            </a:graphic>
          </wp:inline>
        </w:drawing>
      </w:r>
    </w:p>
    <w:p w14:paraId="7E52EC62"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0A803BB0"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3654F78C"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29144B07"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2D8095F8"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39AD0E8D"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7FB1668D"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5A510DBE"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1039BC35"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25826C31"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3D60723D"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30C580DD" w14:textId="5D29DC1A" w:rsidR="00A1181F" w:rsidRDefault="00A1181F" w:rsidP="00A1181F">
      <w:pPr>
        <w:pStyle w:val="Prrafodelista"/>
        <w:pBdr>
          <w:top w:val="single" w:sz="4" w:space="1" w:color="auto"/>
          <w:left w:val="single" w:sz="4" w:space="4" w:color="auto"/>
          <w:bottom w:val="single" w:sz="4" w:space="1" w:color="auto"/>
          <w:right w:val="single" w:sz="4" w:space="4" w:color="auto"/>
        </w:pBdr>
        <w:ind w:left="0"/>
        <w:rPr>
          <w:i/>
          <w:iCs/>
        </w:rPr>
      </w:pPr>
      <w:r>
        <w:rPr>
          <w:i/>
          <w:iCs/>
        </w:rPr>
        <w:t xml:space="preserve">En esta </w:t>
      </w:r>
      <w:r w:rsidR="00EB6FEF">
        <w:rPr>
          <w:i/>
          <w:iCs/>
        </w:rPr>
        <w:t xml:space="preserve">siguiente </w:t>
      </w:r>
      <w:r>
        <w:rPr>
          <w:i/>
          <w:iCs/>
        </w:rPr>
        <w:t>gráfica solamente hemos añadido la señal ori</w:t>
      </w:r>
      <w:r w:rsidR="004355C3">
        <w:rPr>
          <w:i/>
          <w:iCs/>
        </w:rPr>
        <w:t>ginal y[n] a la gráfica superior para que se pueda ver</w:t>
      </w:r>
      <w:r w:rsidR="00D46481">
        <w:rPr>
          <w:i/>
          <w:iCs/>
        </w:rPr>
        <w:t>,</w:t>
      </w:r>
      <w:r w:rsidR="004355C3">
        <w:rPr>
          <w:i/>
          <w:iCs/>
        </w:rPr>
        <w:t xml:space="preserve"> cuáles son los valores que coinciden con la señal original.</w:t>
      </w:r>
    </w:p>
    <w:p w14:paraId="0AF38A4A" w14:textId="77777777" w:rsidR="00C651FB" w:rsidRDefault="00C651FB" w:rsidP="00F337BF">
      <w:pPr>
        <w:pStyle w:val="Prrafodelista"/>
        <w:pBdr>
          <w:top w:val="single" w:sz="4" w:space="1" w:color="auto"/>
          <w:left w:val="single" w:sz="4" w:space="4" w:color="auto"/>
          <w:bottom w:val="single" w:sz="4" w:space="1" w:color="auto"/>
          <w:right w:val="single" w:sz="4" w:space="4" w:color="auto"/>
        </w:pBdr>
        <w:ind w:left="0"/>
        <w:jc w:val="center"/>
        <w:rPr>
          <w:i/>
          <w:iCs/>
          <w:noProof/>
        </w:rPr>
      </w:pPr>
    </w:p>
    <w:p w14:paraId="7FF982E9" w14:textId="380B6E98" w:rsidR="00C26991" w:rsidRPr="009874B1" w:rsidRDefault="00C651FB" w:rsidP="00EB6FEF">
      <w:pPr>
        <w:pStyle w:val="Prrafodelista"/>
        <w:pBdr>
          <w:top w:val="single" w:sz="4" w:space="1" w:color="auto"/>
          <w:left w:val="single" w:sz="4" w:space="4" w:color="auto"/>
          <w:bottom w:val="single" w:sz="4" w:space="1" w:color="auto"/>
          <w:right w:val="single" w:sz="4" w:space="4" w:color="auto"/>
        </w:pBdr>
        <w:ind w:left="0"/>
        <w:jc w:val="center"/>
        <w:rPr>
          <w:i/>
          <w:iCs/>
        </w:rPr>
      </w:pPr>
      <w:r w:rsidRPr="00C651FB">
        <w:rPr>
          <w:i/>
          <w:iCs/>
          <w:noProof/>
        </w:rPr>
        <w:drawing>
          <wp:inline distT="0" distB="0" distL="0" distR="0" wp14:anchorId="492BA81B" wp14:editId="6BF2082B">
            <wp:extent cx="5307952" cy="3139440"/>
            <wp:effectExtent l="0" t="0" r="762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8278" t="1924" r="8278" b="1924"/>
                    <a:stretch/>
                  </pic:blipFill>
                  <pic:spPr bwMode="auto">
                    <a:xfrm>
                      <a:off x="0" y="0"/>
                      <a:ext cx="5314877" cy="3143536"/>
                    </a:xfrm>
                    <a:prstGeom prst="rect">
                      <a:avLst/>
                    </a:prstGeom>
                    <a:noFill/>
                    <a:ln>
                      <a:noFill/>
                    </a:ln>
                    <a:extLst>
                      <a:ext uri="{53640926-AAD7-44D8-BBD7-CCE9431645EC}">
                        <a14:shadowObscured xmlns:a14="http://schemas.microsoft.com/office/drawing/2010/main"/>
                      </a:ext>
                    </a:extLst>
                  </pic:spPr>
                </pic:pic>
              </a:graphicData>
            </a:graphic>
          </wp:inline>
        </w:drawing>
      </w:r>
    </w:p>
    <w:p w14:paraId="7C01200F" w14:textId="77777777" w:rsidR="00D745E8" w:rsidRDefault="00D745E8" w:rsidP="00D745E8">
      <w:pPr>
        <w:pStyle w:val="Default"/>
      </w:pPr>
    </w:p>
    <w:p w14:paraId="5A6840BE" w14:textId="1474A3AC" w:rsidR="009874B1" w:rsidRPr="00D745E8" w:rsidRDefault="00D745E8" w:rsidP="00D745E8">
      <w:pPr>
        <w:pStyle w:val="Default"/>
        <w:numPr>
          <w:ilvl w:val="0"/>
          <w:numId w:val="23"/>
        </w:numPr>
        <w:rPr>
          <w:sz w:val="22"/>
          <w:szCs w:val="22"/>
        </w:rPr>
      </w:pPr>
      <w:r>
        <w:rPr>
          <w:sz w:val="22"/>
          <w:szCs w:val="22"/>
        </w:rPr>
        <w:t xml:space="preserve">Justifique gráficamente, en el dominio de la frecuencia, que los procesos realizados son correctos. No utilice frecuencias normalizadas (frecuencia digital). </w:t>
      </w:r>
    </w:p>
    <w:p w14:paraId="6C88A72A" w14:textId="77777777" w:rsidR="009874B1" w:rsidRDefault="009874B1" w:rsidP="009874B1">
      <w:pPr>
        <w:pStyle w:val="Default"/>
        <w:rPr>
          <w:sz w:val="22"/>
          <w:szCs w:val="22"/>
        </w:rPr>
      </w:pPr>
    </w:p>
    <w:p w14:paraId="50E795FE" w14:textId="74529A75" w:rsidR="002C186B" w:rsidRDefault="00B42D78" w:rsidP="002D3B33">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En este apartado se va</w:t>
      </w:r>
      <w:r w:rsidR="002D3B33">
        <w:rPr>
          <w:i/>
          <w:iCs/>
        </w:rPr>
        <w:t xml:space="preserve">n </w:t>
      </w:r>
      <w:r>
        <w:rPr>
          <w:i/>
          <w:iCs/>
        </w:rPr>
        <w:t>a a</w:t>
      </w:r>
      <w:r w:rsidR="002D3B33">
        <w:rPr>
          <w:i/>
          <w:iCs/>
        </w:rPr>
        <w:t>nalizar las señales y[n], h[n] y k[n] en el dominio de la frecuencia para así comprender mejor el funcionamiento de la interpolación y el filtrado.</w:t>
      </w:r>
    </w:p>
    <w:p w14:paraId="1FFC7DA1" w14:textId="2090F191" w:rsidR="002D3B33" w:rsidRDefault="002D3B3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73900437" w14:textId="0660B96E" w:rsidR="002D3B33" w:rsidRDefault="002D3B33" w:rsidP="002D3B33">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Como se observa en la figura inferior el espectro no cambia con respecto al de la señal original y eso significa que no ha habido ninguna pérdida de información. Esto es correcto y coherente con lo que deberíamos obtener, ya que se ha cumplido el teorema de Nyquist al interpolar.</w:t>
      </w:r>
    </w:p>
    <w:p w14:paraId="5A84F597" w14:textId="77777777" w:rsidR="00D24970" w:rsidRDefault="00D24970"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050CBF45" w14:textId="29EF83D6" w:rsidR="002D3B33" w:rsidRDefault="002D3B33" w:rsidP="002D3B33">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Por último, se puede ver que la amplitud se ve afectada en la señal filtrada, ya que el filtro tiene una ganancia G = L, como se ha visto en apartados anteriores. Como L = 2 el espectro </w:t>
      </w:r>
      <w:r w:rsidR="00D24970">
        <w:rPr>
          <w:i/>
          <w:iCs/>
        </w:rPr>
        <w:t xml:space="preserve">de k[n] </w:t>
      </w:r>
      <w:r>
        <w:rPr>
          <w:i/>
          <w:iCs/>
        </w:rPr>
        <w:t>tiene el doble de amplitud</w:t>
      </w:r>
      <w:r w:rsidR="00D24970">
        <w:rPr>
          <w:i/>
          <w:iCs/>
        </w:rPr>
        <w:t xml:space="preserve"> que el de la señal interpolada, h[n].</w:t>
      </w:r>
    </w:p>
    <w:p w14:paraId="0DD98030" w14:textId="6C175780"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5684ADD4" w14:textId="3B0D803F"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0FFDCFC0" w14:textId="1717AA95"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01F7C197" w14:textId="18CA7ED2"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2B700447" w14:textId="0360D4F0"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34D5B70E" w14:textId="05DC72F3"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7532861A" w14:textId="2E4F8BA2"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3CAC86D1" w14:textId="41BCC5E9"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02014827" w14:textId="06399EBE"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6B8B96B2" w14:textId="652119EC"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3C2CDFC2" w14:textId="77777777" w:rsidR="002D3B33" w:rsidRDefault="002D3B33" w:rsidP="002C186B">
      <w:pPr>
        <w:pStyle w:val="Prrafodelista"/>
        <w:pBdr>
          <w:top w:val="single" w:sz="4" w:space="1" w:color="auto"/>
          <w:left w:val="single" w:sz="4" w:space="4" w:color="auto"/>
          <w:bottom w:val="single" w:sz="4" w:space="1" w:color="auto"/>
          <w:right w:val="single" w:sz="4" w:space="4" w:color="auto"/>
        </w:pBdr>
        <w:ind w:left="0"/>
        <w:jc w:val="center"/>
        <w:rPr>
          <w:i/>
          <w:iCs/>
          <w:noProof/>
        </w:rPr>
      </w:pPr>
    </w:p>
    <w:p w14:paraId="61A2748D" w14:textId="3DFDCDE1" w:rsidR="008959C5" w:rsidRPr="00D745E8" w:rsidRDefault="00B42D78" w:rsidP="002D3B33">
      <w:pPr>
        <w:pStyle w:val="Prrafodelista"/>
        <w:pBdr>
          <w:top w:val="single" w:sz="4" w:space="1" w:color="auto"/>
          <w:left w:val="single" w:sz="4" w:space="4" w:color="auto"/>
          <w:bottom w:val="single" w:sz="4" w:space="1" w:color="auto"/>
          <w:right w:val="single" w:sz="4" w:space="4" w:color="auto"/>
        </w:pBdr>
        <w:ind w:left="0"/>
        <w:rPr>
          <w:i/>
          <w:iCs/>
        </w:rPr>
      </w:pPr>
      <w:r w:rsidRPr="00B42D78">
        <w:rPr>
          <w:i/>
          <w:iCs/>
          <w:noProof/>
        </w:rPr>
        <w:drawing>
          <wp:inline distT="0" distB="0" distL="0" distR="0" wp14:anchorId="7CD5C64F" wp14:editId="236489B5">
            <wp:extent cx="5257873" cy="294132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7150" t="3299" r="7150" b="3299"/>
                    <a:stretch/>
                  </pic:blipFill>
                  <pic:spPr bwMode="auto">
                    <a:xfrm>
                      <a:off x="0" y="0"/>
                      <a:ext cx="5263097" cy="2944242"/>
                    </a:xfrm>
                    <a:prstGeom prst="rect">
                      <a:avLst/>
                    </a:prstGeom>
                    <a:noFill/>
                    <a:ln>
                      <a:noFill/>
                    </a:ln>
                    <a:extLst>
                      <a:ext uri="{53640926-AAD7-44D8-BBD7-CCE9431645EC}">
                        <a14:shadowObscured xmlns:a14="http://schemas.microsoft.com/office/drawing/2010/main"/>
                      </a:ext>
                    </a:extLst>
                  </pic:spPr>
                </pic:pic>
              </a:graphicData>
            </a:graphic>
          </wp:inline>
        </w:drawing>
      </w:r>
    </w:p>
    <w:p w14:paraId="4E56960B" w14:textId="0501E269" w:rsidR="00D745E8" w:rsidRDefault="00D745E8" w:rsidP="00D745E8">
      <w:pPr>
        <w:pStyle w:val="Default"/>
        <w:numPr>
          <w:ilvl w:val="0"/>
          <w:numId w:val="23"/>
        </w:numPr>
        <w:rPr>
          <w:sz w:val="22"/>
          <w:szCs w:val="22"/>
        </w:rPr>
      </w:pPr>
      <w:r>
        <w:rPr>
          <w:sz w:val="22"/>
          <w:szCs w:val="22"/>
        </w:rPr>
        <w:t>¿De qué otra forma se puede obtener el mismo resultado sin emplear un filtro? ¿Cómo se llama a esta técnica?</w:t>
      </w:r>
    </w:p>
    <w:p w14:paraId="23958704" w14:textId="77777777" w:rsidR="009874B1" w:rsidRDefault="009874B1" w:rsidP="009874B1">
      <w:pPr>
        <w:pStyle w:val="Default"/>
        <w:rPr>
          <w:sz w:val="22"/>
          <w:szCs w:val="22"/>
        </w:rPr>
      </w:pPr>
    </w:p>
    <w:p w14:paraId="6BE5984E" w14:textId="5D9F6D86" w:rsidR="002D3B33" w:rsidRDefault="002D3B33" w:rsidP="00DE25EA">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El archivo </w:t>
      </w:r>
      <w:proofErr w:type="spellStart"/>
      <w:r>
        <w:rPr>
          <w:i/>
          <w:iCs/>
        </w:rPr>
        <w:t>Interpolador.m</w:t>
      </w:r>
      <w:proofErr w:type="spellEnd"/>
      <w:r>
        <w:rPr>
          <w:i/>
          <w:iCs/>
        </w:rPr>
        <w:t xml:space="preserve"> implementa la interpolación en el dominio temporal. Para poder implementar una interpolación en el dominio de la frecuencia habría que añadir ceros a ambos lados </w:t>
      </w:r>
      <w:r w:rsidR="00DE25EA">
        <w:rPr>
          <w:i/>
          <w:iCs/>
        </w:rPr>
        <w:t>del espectro de nuestra señal, por ambos lados igual.</w:t>
      </w:r>
    </w:p>
    <w:p w14:paraId="48398BF0" w14:textId="77777777" w:rsidR="00DE25EA" w:rsidRDefault="00DE25EA" w:rsidP="00DE25EA">
      <w:pPr>
        <w:pStyle w:val="Prrafodelista"/>
        <w:pBdr>
          <w:top w:val="single" w:sz="4" w:space="1" w:color="auto"/>
          <w:left w:val="single" w:sz="4" w:space="4" w:color="auto"/>
          <w:bottom w:val="single" w:sz="4" w:space="1" w:color="auto"/>
          <w:right w:val="single" w:sz="4" w:space="4" w:color="auto"/>
        </w:pBdr>
        <w:ind w:left="0"/>
        <w:jc w:val="left"/>
        <w:rPr>
          <w:i/>
          <w:iCs/>
        </w:rPr>
      </w:pPr>
    </w:p>
    <w:p w14:paraId="210FEC79" w14:textId="75C314AB" w:rsidR="009874B1" w:rsidRPr="009874B1" w:rsidRDefault="00DE25EA" w:rsidP="00DE25EA">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De esta forma el ancho de banda relativo de nuestra señal es menor y se consigue comprimir/estrechar el espectro de </w:t>
      </w:r>
      <w:r w:rsidR="00D85C80">
        <w:rPr>
          <w:i/>
          <w:iCs/>
        </w:rPr>
        <w:t>la</w:t>
      </w:r>
      <w:r>
        <w:rPr>
          <w:i/>
          <w:iCs/>
        </w:rPr>
        <w:t xml:space="preserve"> señal. Además, al solo añadir ceros en ambos lados no se generan réplicas indeseadas.</w:t>
      </w:r>
      <w:r w:rsidR="002C186B">
        <w:rPr>
          <w:i/>
          <w:iCs/>
        </w:rPr>
        <w:t xml:space="preserve"> </w:t>
      </w:r>
    </w:p>
    <w:p w14:paraId="228DA39D" w14:textId="24B5BB10" w:rsidR="009874B1" w:rsidRDefault="009874B1" w:rsidP="009874B1">
      <w:pPr>
        <w:pStyle w:val="Ttulo1"/>
      </w:pPr>
      <w:r>
        <w:t>Cambio de la frecuencia de muestreo por un factor racional</w:t>
      </w:r>
    </w:p>
    <w:p w14:paraId="2ECA7E1A" w14:textId="77777777" w:rsidR="009874B1" w:rsidRDefault="009874B1" w:rsidP="009874B1"/>
    <w:p w14:paraId="29546A89" w14:textId="1E69E1B0" w:rsidR="009874B1" w:rsidRPr="006C1E7D" w:rsidRDefault="0028616B" w:rsidP="009874B1">
      <w:r>
        <w:t>En este apartado de la práctica se van a aplicar los conceptos de los apartados anteriores. Para poder cambiar la frecuencia de muestreo por u</w:t>
      </w:r>
      <w:r w:rsidR="00951992">
        <w:t>n</w:t>
      </w:r>
      <w:r>
        <w:t xml:space="preserve"> factor racional haremos uso del interpolador y diezmador programados en apartados anteriores.</w:t>
      </w:r>
    </w:p>
    <w:p w14:paraId="141511D2" w14:textId="77777777" w:rsidR="00591568" w:rsidRDefault="00591568">
      <w:pPr>
        <w:pStyle w:val="Default"/>
      </w:pPr>
    </w:p>
    <w:p w14:paraId="07596369" w14:textId="0666B6FB" w:rsidR="00591568" w:rsidRDefault="00591568" w:rsidP="00591568">
      <w:pPr>
        <w:pStyle w:val="Default"/>
        <w:numPr>
          <w:ilvl w:val="0"/>
          <w:numId w:val="34"/>
        </w:numPr>
        <w:rPr>
          <w:sz w:val="22"/>
          <w:szCs w:val="22"/>
        </w:rPr>
      </w:pPr>
      <w:r>
        <w:rPr>
          <w:sz w:val="22"/>
          <w:szCs w:val="22"/>
        </w:rPr>
        <w:t xml:space="preserve">Se pretende muestrear la señal y[n] aportada por el profesor a una frecuencia de 128 kHz. Calcule los factores de interpolación y diezmado que son necesarios aplicar a su señal y[n] para cambiar la frecuencia de muestreo. </w:t>
      </w:r>
    </w:p>
    <w:p w14:paraId="0F056931" w14:textId="77777777" w:rsidR="00591568" w:rsidRDefault="00591568" w:rsidP="00951992">
      <w:pPr>
        <w:pStyle w:val="Default"/>
        <w:numPr>
          <w:ilvl w:val="0"/>
          <w:numId w:val="33"/>
        </w:numPr>
        <w:rPr>
          <w:sz w:val="22"/>
          <w:szCs w:val="22"/>
        </w:rPr>
      </w:pPr>
    </w:p>
    <w:tbl>
      <w:tblPr>
        <w:tblStyle w:val="Tablaconcuadrcula"/>
        <w:tblW w:w="0" w:type="auto"/>
        <w:tblInd w:w="426" w:type="dxa"/>
        <w:tblLook w:val="04A0" w:firstRow="1" w:lastRow="0" w:firstColumn="1" w:lastColumn="0" w:noHBand="0" w:noVBand="1"/>
      </w:tblPr>
      <w:tblGrid>
        <w:gridCol w:w="8068"/>
      </w:tblGrid>
      <w:tr w:rsidR="009874B1" w14:paraId="7BA47DD8" w14:textId="77777777" w:rsidTr="00CD6397">
        <w:tc>
          <w:tcPr>
            <w:tcW w:w="8644" w:type="dxa"/>
          </w:tcPr>
          <w:p w14:paraId="285C653C" w14:textId="2E517B07" w:rsidR="009874B1" w:rsidRPr="005444B9" w:rsidRDefault="002C186B" w:rsidP="00951992">
            <w:pPr>
              <w:pStyle w:val="Prrafodelista"/>
              <w:ind w:left="0"/>
              <w:jc w:val="left"/>
              <w:rPr>
                <w:i/>
                <w:iCs/>
              </w:rPr>
            </w:pPr>
            <w:r>
              <w:rPr>
                <w:i/>
                <w:iCs/>
              </w:rPr>
              <w:t>El ancho de banda de la señal original es de 96 kHz, y se pretende muestrear a 128 kHz. Por lo tanto, si se observa la expresión proporcionada, se puede ver que hace falta multiplicar por un factor de</w:t>
            </w:r>
            <w:r w:rsidR="008B7BC2">
              <w:rPr>
                <w:i/>
                <w:iCs/>
              </w:rPr>
              <w:t xml:space="preserve"> </w:t>
            </w:r>
            <m:oMath>
              <m:f>
                <m:fPr>
                  <m:ctrlPr>
                    <w:rPr>
                      <w:rFonts w:ascii="Cambria Math" w:hAnsi="Cambria Math"/>
                      <w:iCs/>
                      <w:noProof/>
                    </w:rPr>
                  </m:ctrlPr>
                </m:fPr>
                <m:num>
                  <m:r>
                    <w:rPr>
                      <w:rFonts w:ascii="Cambria Math" w:hAnsi="Cambria Math"/>
                      <w:noProof/>
                    </w:rPr>
                    <m:t>L</m:t>
                  </m:r>
                </m:num>
                <m:den>
                  <m:r>
                    <w:rPr>
                      <w:rFonts w:ascii="Cambria Math" w:hAnsi="Cambria Math"/>
                      <w:noProof/>
                    </w:rPr>
                    <m:t>M</m:t>
                  </m:r>
                </m:den>
              </m:f>
            </m:oMath>
            <w:r w:rsidR="008B7BC2">
              <w:rPr>
                <w:rFonts w:eastAsiaTheme="minorEastAsia"/>
                <w:i/>
                <w:iCs/>
                <w:noProof/>
              </w:rPr>
              <w:t xml:space="preserve">  =</w:t>
            </w:r>
            <w:r>
              <w:rPr>
                <w:i/>
                <w:iCs/>
              </w:rPr>
              <w:t xml:space="preserve">  </w:t>
            </w:r>
            <m:oMath>
              <m:f>
                <m:fPr>
                  <m:ctrlPr>
                    <w:rPr>
                      <w:rFonts w:ascii="Cambria Math" w:hAnsi="Cambria Math"/>
                      <w:iCs/>
                      <w:noProof/>
                    </w:rPr>
                  </m:ctrlPr>
                </m:fPr>
                <m:num>
                  <m:r>
                    <w:rPr>
                      <w:rFonts w:ascii="Cambria Math" w:hAnsi="Cambria Math"/>
                      <w:noProof/>
                    </w:rPr>
                    <m:t>4</m:t>
                  </m:r>
                </m:num>
                <m:den>
                  <m:r>
                    <w:rPr>
                      <w:rFonts w:ascii="Cambria Math" w:hAnsi="Cambria Math"/>
                      <w:noProof/>
                    </w:rPr>
                    <m:t>3</m:t>
                  </m:r>
                </m:den>
              </m:f>
            </m:oMath>
            <w:r>
              <w:rPr>
                <w:rFonts w:eastAsiaTheme="minorEastAsia"/>
                <w:i/>
                <w:iCs/>
                <w:noProof/>
              </w:rPr>
              <w:t xml:space="preserve"> </w:t>
            </w:r>
            <w:r w:rsidR="008B7BC2">
              <w:rPr>
                <w:rFonts w:eastAsiaTheme="minorEastAsia"/>
                <w:i/>
                <w:iCs/>
                <w:noProof/>
              </w:rPr>
              <w:t>. De esa forma obtenemos la frecuencia de muestreo deseada.</w:t>
            </w:r>
          </w:p>
        </w:tc>
      </w:tr>
    </w:tbl>
    <w:p w14:paraId="502C6A36" w14:textId="77777777" w:rsidR="00591568" w:rsidRDefault="00591568" w:rsidP="00591568">
      <w:pPr>
        <w:pStyle w:val="Default"/>
      </w:pPr>
    </w:p>
    <w:p w14:paraId="52F36A8A" w14:textId="1EA4E41E" w:rsidR="00591568" w:rsidRDefault="00591568" w:rsidP="00591568">
      <w:pPr>
        <w:pStyle w:val="Default"/>
        <w:numPr>
          <w:ilvl w:val="0"/>
          <w:numId w:val="34"/>
        </w:numPr>
        <w:rPr>
          <w:sz w:val="22"/>
          <w:szCs w:val="22"/>
        </w:rPr>
      </w:pPr>
      <w:r>
        <w:rPr>
          <w:sz w:val="22"/>
          <w:szCs w:val="22"/>
        </w:rPr>
        <w:lastRenderedPageBreak/>
        <w:t xml:space="preserve">Realice una interpolación de y[n] con el factor </w:t>
      </w:r>
      <w:r>
        <w:rPr>
          <w:rFonts w:ascii="Cambria Math" w:hAnsi="Cambria Math" w:cs="Cambria Math"/>
          <w:sz w:val="22"/>
          <w:szCs w:val="22"/>
        </w:rPr>
        <w:t xml:space="preserve">𝐿 </w:t>
      </w:r>
      <w:r>
        <w:rPr>
          <w:sz w:val="22"/>
          <w:szCs w:val="22"/>
        </w:rPr>
        <w:t xml:space="preserve">calculado. Utilice la función generada en el bloque anterior. La señal resultante será h[n]. </w:t>
      </w:r>
    </w:p>
    <w:p w14:paraId="3294E167" w14:textId="77777777" w:rsidR="009874B1" w:rsidRDefault="009874B1" w:rsidP="009874B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874B1" w14:paraId="1302183D" w14:textId="77777777" w:rsidTr="00CD6397">
        <w:tc>
          <w:tcPr>
            <w:tcW w:w="8644" w:type="dxa"/>
          </w:tcPr>
          <w:p w14:paraId="584763CE" w14:textId="4824B7A2" w:rsidR="0028616B" w:rsidRDefault="00710743" w:rsidP="00710743">
            <w:pPr>
              <w:pStyle w:val="Prrafodelista"/>
              <w:ind w:left="0"/>
              <w:jc w:val="left"/>
              <w:rPr>
                <w:i/>
                <w:iCs/>
              </w:rPr>
            </w:pPr>
            <w:r>
              <w:rPr>
                <w:i/>
                <w:iCs/>
              </w:rPr>
              <w:t xml:space="preserve">Para generar la señal interpolada h[n] se hace uso de la función </w:t>
            </w:r>
            <w:proofErr w:type="spellStart"/>
            <w:r>
              <w:rPr>
                <w:i/>
                <w:iCs/>
              </w:rPr>
              <w:t>Interpolador.m</w:t>
            </w:r>
            <w:proofErr w:type="spellEnd"/>
            <w:r>
              <w:rPr>
                <w:i/>
                <w:iCs/>
              </w:rPr>
              <w:t xml:space="preserve"> creada en apartados anteriores. </w:t>
            </w:r>
            <w:r w:rsidR="002E64C0">
              <w:rPr>
                <w:i/>
                <w:iCs/>
              </w:rPr>
              <w:t>Como parámetros de entrada le pasamos la señal original y[n], su vector de tiempos y el factor de interpolado L = 4.</w:t>
            </w:r>
          </w:p>
          <w:p w14:paraId="11C022C2" w14:textId="2356E978" w:rsidR="00710743" w:rsidRPr="00D16DD6" w:rsidRDefault="00710743" w:rsidP="00710743">
            <w:pPr>
              <w:pStyle w:val="Prrafodelista"/>
              <w:ind w:left="0"/>
              <w:jc w:val="left"/>
              <w:rPr>
                <w:i/>
                <w:iCs/>
              </w:rPr>
            </w:pPr>
          </w:p>
        </w:tc>
      </w:tr>
    </w:tbl>
    <w:p w14:paraId="526892A2" w14:textId="77777777" w:rsidR="009874B1" w:rsidRDefault="009874B1" w:rsidP="009874B1">
      <w:pPr>
        <w:pStyle w:val="Default"/>
      </w:pPr>
    </w:p>
    <w:p w14:paraId="20CFC192" w14:textId="77777777" w:rsidR="00591568" w:rsidRDefault="00591568" w:rsidP="00591568">
      <w:pPr>
        <w:pStyle w:val="Default"/>
      </w:pPr>
    </w:p>
    <w:p w14:paraId="5D41CE5C" w14:textId="004422AC" w:rsidR="00591568" w:rsidRDefault="00591568" w:rsidP="00591568">
      <w:pPr>
        <w:pStyle w:val="Default"/>
        <w:numPr>
          <w:ilvl w:val="0"/>
          <w:numId w:val="34"/>
        </w:numPr>
        <w:rPr>
          <w:sz w:val="22"/>
          <w:szCs w:val="22"/>
        </w:rPr>
      </w:pPr>
      <w:r>
        <w:rPr>
          <w:sz w:val="22"/>
          <w:szCs w:val="22"/>
        </w:rPr>
        <w:t xml:space="preserve">Calcule la frecuencia de muestreo de la señal h[n]. </w:t>
      </w:r>
    </w:p>
    <w:p w14:paraId="5096367B" w14:textId="77777777" w:rsidR="009874B1" w:rsidRPr="007253F8" w:rsidRDefault="009874B1" w:rsidP="009874B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874B1" w14:paraId="6BAA8557" w14:textId="77777777" w:rsidTr="00CD6397">
        <w:tc>
          <w:tcPr>
            <w:tcW w:w="8644" w:type="dxa"/>
          </w:tcPr>
          <w:p w14:paraId="20AFBA89" w14:textId="1093DAE3" w:rsidR="00710743" w:rsidRDefault="009F3593" w:rsidP="009F3593">
            <w:pPr>
              <w:pStyle w:val="Prrafodelista"/>
              <w:ind w:left="0"/>
              <w:rPr>
                <w:i/>
                <w:iCs/>
              </w:rPr>
            </w:pPr>
            <w:r>
              <w:rPr>
                <w:i/>
                <w:iCs/>
              </w:rPr>
              <w:t>Como se ha visto en apartados anteriores, la frecuencia de muestreo a la salida del interpolador viene dada por:</w:t>
            </w:r>
          </w:p>
          <w:p w14:paraId="70BC4C5C" w14:textId="77777777" w:rsidR="009F3593" w:rsidRDefault="009F3593" w:rsidP="009F3593">
            <w:pPr>
              <w:pStyle w:val="Prrafodelista"/>
              <w:ind w:left="0"/>
              <w:jc w:val="center"/>
              <w:rPr>
                <w:i/>
                <w:iCs/>
              </w:rPr>
            </w:pPr>
            <w:r w:rsidRPr="001C1274">
              <w:rPr>
                <w:i/>
                <w:iCs/>
                <w:noProof/>
              </w:rPr>
              <w:drawing>
                <wp:inline distT="0" distB="0" distL="0" distR="0" wp14:anchorId="210E1011" wp14:editId="338B2D06">
                  <wp:extent cx="781050" cy="2667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93863" cy="271075"/>
                          </a:xfrm>
                          <a:prstGeom prst="rect">
                            <a:avLst/>
                          </a:prstGeom>
                        </pic:spPr>
                      </pic:pic>
                    </a:graphicData>
                  </a:graphic>
                </wp:inline>
              </w:drawing>
            </w:r>
          </w:p>
          <w:p w14:paraId="02CA56A5" w14:textId="77777777" w:rsidR="009F3593" w:rsidRDefault="009F3593" w:rsidP="009F3593">
            <w:pPr>
              <w:pStyle w:val="Prrafodelista"/>
              <w:ind w:left="0"/>
              <w:rPr>
                <w:i/>
                <w:iCs/>
              </w:rPr>
            </w:pPr>
            <w:r>
              <w:rPr>
                <w:i/>
                <w:iCs/>
              </w:rPr>
              <w:t>Esto significa que tendremos una frecuencia de muestreo de 384 kHz.</w:t>
            </w:r>
          </w:p>
          <w:p w14:paraId="276A96BD" w14:textId="77777777" w:rsidR="009F3593" w:rsidRDefault="009F3593" w:rsidP="009F3593">
            <w:pPr>
              <w:pStyle w:val="Prrafodelista"/>
              <w:ind w:left="0"/>
              <w:rPr>
                <w:i/>
                <w:iCs/>
              </w:rPr>
            </w:pPr>
          </w:p>
          <w:p w14:paraId="5BF57256" w14:textId="439ED16C" w:rsidR="009874B1" w:rsidRDefault="009F3593" w:rsidP="009F3593">
            <w:pPr>
              <w:pStyle w:val="Prrafodelista"/>
              <w:ind w:left="0"/>
              <w:jc w:val="center"/>
              <w:rPr>
                <w:i/>
                <w:iCs/>
              </w:rPr>
            </w:pPr>
            <w:r w:rsidRPr="0028616B">
              <w:rPr>
                <w:i/>
                <w:iCs/>
                <w:noProof/>
              </w:rPr>
              <w:drawing>
                <wp:inline distT="0" distB="0" distL="0" distR="0" wp14:anchorId="7D4B18A4" wp14:editId="44FD4723">
                  <wp:extent cx="907509" cy="480060"/>
                  <wp:effectExtent l="0" t="0" r="698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14365" cy="483687"/>
                          </a:xfrm>
                          <a:prstGeom prst="rect">
                            <a:avLst/>
                          </a:prstGeom>
                        </pic:spPr>
                      </pic:pic>
                    </a:graphicData>
                  </a:graphic>
                </wp:inline>
              </w:drawing>
            </w:r>
          </w:p>
          <w:p w14:paraId="4569172A" w14:textId="4BCB93E4" w:rsidR="00D80D84" w:rsidRDefault="00D80D84" w:rsidP="00D80D84">
            <w:pPr>
              <w:pStyle w:val="Prrafodelista"/>
              <w:ind w:left="0"/>
            </w:pPr>
          </w:p>
        </w:tc>
      </w:tr>
    </w:tbl>
    <w:p w14:paraId="07CA47B4" w14:textId="77777777" w:rsidR="009874B1" w:rsidRDefault="009874B1" w:rsidP="009874B1">
      <w:pPr>
        <w:pStyle w:val="Prrafodelista"/>
        <w:ind w:left="426"/>
      </w:pPr>
    </w:p>
    <w:p w14:paraId="724747D5" w14:textId="77777777" w:rsidR="00591568" w:rsidRDefault="00591568" w:rsidP="00591568">
      <w:pPr>
        <w:pStyle w:val="Default"/>
      </w:pPr>
    </w:p>
    <w:p w14:paraId="339BBBFA" w14:textId="7299842F" w:rsidR="00591568" w:rsidRDefault="00591568" w:rsidP="00591568">
      <w:pPr>
        <w:pStyle w:val="Default"/>
        <w:numPr>
          <w:ilvl w:val="0"/>
          <w:numId w:val="34"/>
        </w:numPr>
        <w:rPr>
          <w:sz w:val="22"/>
          <w:szCs w:val="22"/>
        </w:rPr>
      </w:pPr>
      <w:r>
        <w:rPr>
          <w:sz w:val="22"/>
          <w:szCs w:val="22"/>
        </w:rPr>
        <w:t xml:space="preserve">Filtre la señal h[n] con el filtro facilitado por el profesor. La señal resultante será k[n]. No olvide eliminar el retardo introducido por el filtro. </w:t>
      </w:r>
    </w:p>
    <w:p w14:paraId="4C0E3248" w14:textId="77777777" w:rsidR="009874B1" w:rsidRPr="009874B1" w:rsidRDefault="009874B1" w:rsidP="009874B1">
      <w:pPr>
        <w:pStyle w:val="Default"/>
        <w:rPr>
          <w:rFonts w:eastAsiaTheme="minorEastAsia"/>
        </w:rPr>
      </w:pPr>
    </w:p>
    <w:tbl>
      <w:tblPr>
        <w:tblStyle w:val="Tablaconcuadrcula"/>
        <w:tblW w:w="0" w:type="auto"/>
        <w:tblInd w:w="426" w:type="dxa"/>
        <w:tblLook w:val="04A0" w:firstRow="1" w:lastRow="0" w:firstColumn="1" w:lastColumn="0" w:noHBand="0" w:noVBand="1"/>
      </w:tblPr>
      <w:tblGrid>
        <w:gridCol w:w="8068"/>
      </w:tblGrid>
      <w:tr w:rsidR="009874B1" w14:paraId="152A6EB0" w14:textId="77777777" w:rsidTr="00CD6397">
        <w:tc>
          <w:tcPr>
            <w:tcW w:w="8644" w:type="dxa"/>
          </w:tcPr>
          <w:p w14:paraId="17578F8A" w14:textId="1AD1548F" w:rsidR="00BD3EAB" w:rsidRPr="00BD3EAB" w:rsidRDefault="00951992" w:rsidP="00951992">
            <w:pPr>
              <w:pStyle w:val="Prrafodelista"/>
              <w:ind w:left="0"/>
              <w:jc w:val="center"/>
              <w:rPr>
                <w:i/>
                <w:iCs/>
              </w:rPr>
            </w:pPr>
            <w:r>
              <w:rPr>
                <w:i/>
                <w:iCs/>
              </w:rPr>
              <w:t>Este apartado se explica en detalle en el código Práctica2.m</w:t>
            </w:r>
          </w:p>
        </w:tc>
      </w:tr>
    </w:tbl>
    <w:p w14:paraId="17E50957" w14:textId="77777777" w:rsidR="009874B1" w:rsidRDefault="009874B1" w:rsidP="009874B1">
      <w:pPr>
        <w:pStyle w:val="Default"/>
        <w:rPr>
          <w:sz w:val="22"/>
          <w:szCs w:val="22"/>
        </w:rPr>
      </w:pPr>
    </w:p>
    <w:p w14:paraId="292CB693" w14:textId="77777777" w:rsidR="00591568" w:rsidRDefault="00591568" w:rsidP="00591568">
      <w:pPr>
        <w:pStyle w:val="Default"/>
      </w:pPr>
    </w:p>
    <w:p w14:paraId="336500AB" w14:textId="5B271508" w:rsidR="00591568" w:rsidRDefault="00591568" w:rsidP="00591568">
      <w:pPr>
        <w:pStyle w:val="Default"/>
        <w:numPr>
          <w:ilvl w:val="0"/>
          <w:numId w:val="34"/>
        </w:numPr>
        <w:rPr>
          <w:sz w:val="22"/>
          <w:szCs w:val="22"/>
        </w:rPr>
      </w:pPr>
      <w:r>
        <w:rPr>
          <w:sz w:val="22"/>
          <w:szCs w:val="22"/>
        </w:rPr>
        <w:t xml:space="preserve">Indique la ganancia en la banda de paso del filtro y la frecuencia de corte analógica. </w:t>
      </w:r>
    </w:p>
    <w:p w14:paraId="1981B476" w14:textId="77777777" w:rsidR="00591568" w:rsidRPr="00591568" w:rsidRDefault="00591568" w:rsidP="00591568">
      <w:pPr>
        <w:pStyle w:val="Default"/>
        <w:ind w:left="720"/>
        <w:rPr>
          <w:sz w:val="22"/>
          <w:szCs w:val="22"/>
        </w:rPr>
      </w:pPr>
    </w:p>
    <w:tbl>
      <w:tblPr>
        <w:tblStyle w:val="Tablaconcuadrcula"/>
        <w:tblW w:w="0" w:type="auto"/>
        <w:tblInd w:w="426" w:type="dxa"/>
        <w:tblLook w:val="04A0" w:firstRow="1" w:lastRow="0" w:firstColumn="1" w:lastColumn="0" w:noHBand="0" w:noVBand="1"/>
      </w:tblPr>
      <w:tblGrid>
        <w:gridCol w:w="8068"/>
      </w:tblGrid>
      <w:tr w:rsidR="009874B1" w14:paraId="3F1CDAC5" w14:textId="77777777" w:rsidTr="00CD6397">
        <w:tc>
          <w:tcPr>
            <w:tcW w:w="8644" w:type="dxa"/>
          </w:tcPr>
          <w:p w14:paraId="5B22747C" w14:textId="77777777" w:rsidR="00951992" w:rsidRDefault="00951992" w:rsidP="00951992">
            <w:pPr>
              <w:pStyle w:val="Prrafodelista"/>
              <w:ind w:left="0"/>
              <w:jc w:val="left"/>
              <w:rPr>
                <w:i/>
                <w:iCs/>
                <w:noProof/>
              </w:rPr>
            </w:pPr>
            <w:r>
              <w:rPr>
                <w:i/>
                <w:iCs/>
                <w:noProof/>
              </w:rPr>
              <w:t xml:space="preserve">Al igual que se ha explicado en un apartado anterior, la ganancia del filtro debe ser </w:t>
            </w:r>
          </w:p>
          <w:p w14:paraId="1C731568" w14:textId="09A00668" w:rsidR="00BD3EAB" w:rsidRDefault="00951992" w:rsidP="00951992">
            <w:pPr>
              <w:pStyle w:val="Prrafodelista"/>
              <w:ind w:left="0"/>
              <w:jc w:val="left"/>
              <w:rPr>
                <w:i/>
                <w:iCs/>
                <w:noProof/>
              </w:rPr>
            </w:pPr>
            <w:r>
              <w:rPr>
                <w:i/>
                <w:iCs/>
                <w:noProof/>
              </w:rPr>
              <w:t>G = L. Esto se debe a que hay que compensar las pérdidas que se producen en potencia por las réplicas. Por lo tanto, la ganancia del filtro será G = L = 4.</w:t>
            </w:r>
          </w:p>
          <w:p w14:paraId="20182BC1" w14:textId="77777777" w:rsidR="00951992" w:rsidRDefault="00951992" w:rsidP="00951992">
            <w:pPr>
              <w:pStyle w:val="Prrafodelista"/>
              <w:ind w:left="0"/>
              <w:jc w:val="left"/>
              <w:rPr>
                <w:i/>
                <w:iCs/>
                <w:noProof/>
              </w:rPr>
            </w:pPr>
          </w:p>
          <w:p w14:paraId="46FA9AFD" w14:textId="77777777" w:rsidR="00306B98" w:rsidRDefault="00951992" w:rsidP="00951992">
            <w:pPr>
              <w:pStyle w:val="Prrafodelista"/>
              <w:ind w:left="0"/>
              <w:jc w:val="left"/>
              <w:rPr>
                <w:i/>
                <w:iCs/>
                <w:noProof/>
              </w:rPr>
            </w:pPr>
            <w:r>
              <w:rPr>
                <w:i/>
                <w:iCs/>
                <w:noProof/>
              </w:rPr>
              <w:t>Con respecto a la frecuencia de corte del filtro</w:t>
            </w:r>
            <w:r w:rsidR="00306B98">
              <w:rPr>
                <w:i/>
                <w:iCs/>
                <w:noProof/>
              </w:rPr>
              <w:t xml:space="preserve"> se ha elegido una frecuencia de</w:t>
            </w:r>
          </w:p>
          <w:p w14:paraId="0F2073E2" w14:textId="0792067F" w:rsidR="00951992" w:rsidRDefault="00306B98" w:rsidP="00951992">
            <w:pPr>
              <w:pStyle w:val="Prrafodelista"/>
              <w:ind w:left="0"/>
              <w:jc w:val="left"/>
              <w:rPr>
                <w:rFonts w:eastAsiaTheme="minorEastAsia"/>
                <w:i/>
                <w:iCs/>
                <w:noProof/>
              </w:rPr>
            </w:pPr>
            <w:r>
              <w:rPr>
                <w:i/>
                <w:iCs/>
                <w:noProof/>
              </w:rPr>
              <w:t xml:space="preserve"> fc = </w:t>
            </w:r>
            <m:oMath>
              <m:f>
                <m:fPr>
                  <m:ctrlPr>
                    <w:rPr>
                      <w:rFonts w:ascii="Cambria Math" w:hAnsi="Cambria Math"/>
                      <w:iCs/>
                      <w:noProof/>
                    </w:rPr>
                  </m:ctrlPr>
                </m:fPr>
                <m:num>
                  <m:r>
                    <w:rPr>
                      <w:rFonts w:ascii="Cambria Math" w:hAnsi="Cambria Math"/>
                      <w:noProof/>
                    </w:rPr>
                    <m:t>1</m:t>
                  </m:r>
                </m:num>
                <m:den>
                  <m:r>
                    <w:rPr>
                      <w:rFonts w:ascii="Cambria Math" w:hAnsi="Cambria Math"/>
                      <w:noProof/>
                    </w:rPr>
                    <m:t>2*L</m:t>
                  </m:r>
                </m:den>
              </m:f>
              <m:r>
                <w:rPr>
                  <w:rFonts w:ascii="Cambria Math" w:hAnsi="Cambria Math"/>
                  <w:noProof/>
                </w:rPr>
                <m:t>*fs2</m:t>
              </m:r>
            </m:oMath>
            <w:r>
              <w:rPr>
                <w:rFonts w:eastAsiaTheme="minorEastAsia"/>
                <w:i/>
                <w:iCs/>
                <w:noProof/>
              </w:rPr>
              <w:t xml:space="preserve"> = 48 kHz. Se ha elegido esta frecuencia para que sea igual que el ancho banda de la señal, tras aplicarle la interpolación.</w:t>
            </w:r>
          </w:p>
          <w:p w14:paraId="3E1ECFF6" w14:textId="2769564C" w:rsidR="00306B98" w:rsidRPr="00951992" w:rsidRDefault="00306B98" w:rsidP="00951992">
            <w:pPr>
              <w:pStyle w:val="Prrafodelista"/>
              <w:ind w:left="0"/>
              <w:jc w:val="left"/>
              <w:rPr>
                <w:i/>
                <w:iCs/>
                <w:noProof/>
              </w:rPr>
            </w:pPr>
          </w:p>
        </w:tc>
      </w:tr>
    </w:tbl>
    <w:p w14:paraId="51019F91" w14:textId="77777777" w:rsidR="009874B1" w:rsidRDefault="009874B1" w:rsidP="009874B1">
      <w:pPr>
        <w:pStyle w:val="Default"/>
      </w:pPr>
    </w:p>
    <w:p w14:paraId="6AE0653D" w14:textId="77777777" w:rsidR="00591568" w:rsidRDefault="00591568" w:rsidP="00591568">
      <w:pPr>
        <w:pStyle w:val="Default"/>
      </w:pPr>
    </w:p>
    <w:p w14:paraId="3D98C361" w14:textId="413403A5" w:rsidR="00591568" w:rsidRDefault="00591568" w:rsidP="00591568">
      <w:pPr>
        <w:pStyle w:val="Default"/>
        <w:numPr>
          <w:ilvl w:val="0"/>
          <w:numId w:val="34"/>
        </w:numPr>
        <w:rPr>
          <w:sz w:val="22"/>
          <w:szCs w:val="22"/>
        </w:rPr>
      </w:pPr>
      <w:r>
        <w:rPr>
          <w:sz w:val="22"/>
          <w:szCs w:val="22"/>
        </w:rPr>
        <w:t xml:space="preserve">Realice el diezmado de k[n] con el factor </w:t>
      </w:r>
      <w:r>
        <w:rPr>
          <w:rFonts w:ascii="Cambria Math" w:hAnsi="Cambria Math" w:cs="Cambria Math"/>
          <w:sz w:val="22"/>
          <w:szCs w:val="22"/>
        </w:rPr>
        <w:t xml:space="preserve">𝑀 </w:t>
      </w:r>
      <w:r>
        <w:rPr>
          <w:sz w:val="22"/>
          <w:szCs w:val="22"/>
        </w:rPr>
        <w:t xml:space="preserve">calculado previamente. Utilice la función generada en el bloque anterior. La señal resultante será g[n]. </w:t>
      </w:r>
    </w:p>
    <w:p w14:paraId="06FDACDF" w14:textId="77777777" w:rsidR="009874B1" w:rsidRDefault="009874B1" w:rsidP="009874B1">
      <w:pPr>
        <w:pStyle w:val="Default"/>
        <w:rPr>
          <w:sz w:val="22"/>
          <w:szCs w:val="22"/>
        </w:rPr>
      </w:pPr>
    </w:p>
    <w:p w14:paraId="27F29C59" w14:textId="15CE194F" w:rsidR="00BD3EAB" w:rsidRPr="009874B1" w:rsidRDefault="00951992" w:rsidP="00951992">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Para el diezmado hacemos uso de la función creada en apartados anteriores </w:t>
      </w:r>
      <w:proofErr w:type="spellStart"/>
      <w:r>
        <w:rPr>
          <w:i/>
          <w:iCs/>
        </w:rPr>
        <w:t>Diezmado.m</w:t>
      </w:r>
      <w:proofErr w:type="spellEnd"/>
      <w:r>
        <w:rPr>
          <w:i/>
          <w:iCs/>
        </w:rPr>
        <w:t xml:space="preserve"> y como parámetros de entrada le pasamos la señal y[n], su vector de tiempos y el factor de diezmado M = 3.</w:t>
      </w:r>
    </w:p>
    <w:p w14:paraId="451FF2D8" w14:textId="77777777" w:rsidR="00591568" w:rsidRDefault="00591568" w:rsidP="00591568">
      <w:pPr>
        <w:pStyle w:val="Default"/>
      </w:pPr>
    </w:p>
    <w:p w14:paraId="75B41245" w14:textId="77777777" w:rsidR="00591568" w:rsidRDefault="00591568" w:rsidP="00591568">
      <w:pPr>
        <w:pStyle w:val="Default"/>
        <w:numPr>
          <w:ilvl w:val="0"/>
          <w:numId w:val="34"/>
        </w:numPr>
        <w:rPr>
          <w:sz w:val="22"/>
          <w:szCs w:val="22"/>
        </w:rPr>
      </w:pPr>
      <w:r>
        <w:rPr>
          <w:sz w:val="22"/>
          <w:szCs w:val="22"/>
        </w:rPr>
        <w:lastRenderedPageBreak/>
        <w:t xml:space="preserve">Justifique gráficamente, en el dominio del tiempo, que los procesos realizados son correctos. Utilice marcadores en las muestras para apreciar las diferencias más fácilmente. </w:t>
      </w:r>
    </w:p>
    <w:p w14:paraId="1347D7BE" w14:textId="4CA2D8BF" w:rsidR="00E77814" w:rsidRDefault="00E77814" w:rsidP="005E5126">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En la gráfica inferior se puede observar que tanto el proceso de interpolado como de diezmado se ha ejecutado con éxito. </w:t>
      </w:r>
    </w:p>
    <w:p w14:paraId="0897685A" w14:textId="130CF2C2" w:rsidR="005E5126" w:rsidRDefault="005E5126" w:rsidP="005E5126">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La señal k[n] se puede ver claramente que está interpolada por un factor L = 4, ya que es el resultado de añadir L-1 muestras por cada muestra de la señal original.</w:t>
      </w:r>
    </w:p>
    <w:p w14:paraId="4A375C16" w14:textId="5FF728DE" w:rsidR="00E77814" w:rsidRDefault="00E77814" w:rsidP="005E5126">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La señal </w:t>
      </w:r>
      <w:r w:rsidR="005E5126">
        <w:rPr>
          <w:i/>
          <w:iCs/>
        </w:rPr>
        <w:t xml:space="preserve">g[n] es la señal k[n] pero aplicando un diezmado de M = 3. Esto significa que se toma una </w:t>
      </w:r>
      <w:r w:rsidR="00DB420B">
        <w:rPr>
          <w:i/>
          <w:iCs/>
        </w:rPr>
        <w:t xml:space="preserve">de </w:t>
      </w:r>
      <w:r w:rsidR="005E5126">
        <w:rPr>
          <w:i/>
          <w:iCs/>
        </w:rPr>
        <w:t xml:space="preserve">cada </w:t>
      </w:r>
      <w:r w:rsidR="00DB420B">
        <w:rPr>
          <w:i/>
          <w:iCs/>
        </w:rPr>
        <w:t>tres</w:t>
      </w:r>
      <w:r w:rsidR="005E5126">
        <w:rPr>
          <w:i/>
          <w:iCs/>
        </w:rPr>
        <w:t xml:space="preserve"> muestras de la señal k[n]. Este proceso también se puede observar en la figura inferior.</w:t>
      </w:r>
    </w:p>
    <w:p w14:paraId="25202653" w14:textId="2ED6F83B" w:rsidR="008959C5" w:rsidRPr="009874B1" w:rsidRDefault="00E77814" w:rsidP="005E5126">
      <w:pPr>
        <w:pStyle w:val="Prrafodelista"/>
        <w:pBdr>
          <w:top w:val="single" w:sz="4" w:space="1" w:color="auto"/>
          <w:left w:val="single" w:sz="4" w:space="4" w:color="auto"/>
          <w:bottom w:val="single" w:sz="4" w:space="1" w:color="auto"/>
          <w:right w:val="single" w:sz="4" w:space="4" w:color="auto"/>
        </w:pBdr>
        <w:ind w:left="0"/>
        <w:jc w:val="center"/>
        <w:rPr>
          <w:i/>
          <w:iCs/>
        </w:rPr>
      </w:pPr>
      <w:r w:rsidRPr="00E77814">
        <w:rPr>
          <w:i/>
          <w:iCs/>
          <w:noProof/>
        </w:rPr>
        <w:drawing>
          <wp:inline distT="0" distB="0" distL="0" distR="0" wp14:anchorId="197573BB" wp14:editId="43DAFD2B">
            <wp:extent cx="5365750" cy="311815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7455" t="1833" r="7455" b="1833"/>
                    <a:stretch/>
                  </pic:blipFill>
                  <pic:spPr bwMode="auto">
                    <a:xfrm>
                      <a:off x="0" y="0"/>
                      <a:ext cx="5387278" cy="3130665"/>
                    </a:xfrm>
                    <a:prstGeom prst="rect">
                      <a:avLst/>
                    </a:prstGeom>
                    <a:noFill/>
                    <a:ln>
                      <a:noFill/>
                    </a:ln>
                    <a:extLst>
                      <a:ext uri="{53640926-AAD7-44D8-BBD7-CCE9431645EC}">
                        <a14:shadowObscured xmlns:a14="http://schemas.microsoft.com/office/drawing/2010/main"/>
                      </a:ext>
                    </a:extLst>
                  </pic:spPr>
                </pic:pic>
              </a:graphicData>
            </a:graphic>
          </wp:inline>
        </w:drawing>
      </w:r>
    </w:p>
    <w:p w14:paraId="5603A211" w14:textId="77777777" w:rsidR="00591568" w:rsidRDefault="00591568" w:rsidP="00591568">
      <w:pPr>
        <w:pStyle w:val="Default"/>
      </w:pPr>
    </w:p>
    <w:p w14:paraId="646D4B2D" w14:textId="1B92F978" w:rsidR="00591568" w:rsidRDefault="00591568" w:rsidP="00591568">
      <w:pPr>
        <w:pStyle w:val="Default"/>
        <w:numPr>
          <w:ilvl w:val="0"/>
          <w:numId w:val="34"/>
        </w:numPr>
        <w:rPr>
          <w:sz w:val="22"/>
          <w:szCs w:val="22"/>
        </w:rPr>
      </w:pPr>
      <w:r>
        <w:rPr>
          <w:sz w:val="22"/>
          <w:szCs w:val="22"/>
        </w:rPr>
        <w:t xml:space="preserve">Justifique gráficamente, en el dominio de la frecuencia, que los procesos realizados son correctos. No utilice frecuencias normalizadas. </w:t>
      </w:r>
    </w:p>
    <w:p w14:paraId="31F65CA8" w14:textId="77777777" w:rsidR="009874B1" w:rsidRDefault="009874B1" w:rsidP="009874B1">
      <w:pPr>
        <w:pStyle w:val="Default"/>
        <w:rPr>
          <w:sz w:val="22"/>
          <w:szCs w:val="22"/>
        </w:rPr>
      </w:pPr>
    </w:p>
    <w:p w14:paraId="23805CB8" w14:textId="0365E723" w:rsidR="00BD3EAB" w:rsidRDefault="00C715F1" w:rsidP="00C715F1">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En la figura inferior se comparan los espectros de las señales que se han usado a lo largo de todo el apartado. Esperamos no tener cambios en los espectros con respecto al de la señal original y[n], ya que el interpolado y diezmado como hemos visto en el apartado anterior se han ejecutado con éxito.</w:t>
      </w:r>
    </w:p>
    <w:p w14:paraId="7760DB2A" w14:textId="59C4E176" w:rsidR="00C715F1" w:rsidRDefault="00C715F1" w:rsidP="00C715F1">
      <w:pPr>
        <w:pStyle w:val="Prrafodelista"/>
        <w:pBdr>
          <w:top w:val="single" w:sz="4" w:space="1" w:color="auto"/>
          <w:left w:val="single" w:sz="4" w:space="4" w:color="auto"/>
          <w:bottom w:val="single" w:sz="4" w:space="1" w:color="auto"/>
          <w:right w:val="single" w:sz="4" w:space="4" w:color="auto"/>
        </w:pBdr>
        <w:ind w:left="0"/>
        <w:jc w:val="left"/>
        <w:rPr>
          <w:i/>
          <w:iCs/>
        </w:rPr>
      </w:pPr>
    </w:p>
    <w:p w14:paraId="61AC80BF" w14:textId="77777777" w:rsidR="00DB420B" w:rsidRDefault="00C715F1" w:rsidP="00F51C74">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Como era de esperar no se ha producido ninguna pérdida de información y los espectros son iguales en todas las señales. La única diferencia son las amplitudes. Al filtrar la señal interpolada, como se ha explicado en apartados anteriores se aplica </w:t>
      </w:r>
      <w:r w:rsidR="00DB420B">
        <w:rPr>
          <w:i/>
          <w:iCs/>
        </w:rPr>
        <w:t xml:space="preserve">al filtro </w:t>
      </w:r>
      <w:r>
        <w:rPr>
          <w:i/>
          <w:iCs/>
        </w:rPr>
        <w:t xml:space="preserve">una ganancia </w:t>
      </w:r>
    </w:p>
    <w:p w14:paraId="0FED57C4" w14:textId="1E8EDA18" w:rsidR="00E77814" w:rsidRDefault="00C715F1" w:rsidP="00F51C74">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G = L. Por lo tanto,</w:t>
      </w:r>
      <w:r w:rsidR="00DB420B">
        <w:rPr>
          <w:i/>
          <w:iCs/>
        </w:rPr>
        <w:t xml:space="preserve"> la amplitud</w:t>
      </w:r>
      <w:r>
        <w:rPr>
          <w:i/>
          <w:iCs/>
        </w:rPr>
        <w:t xml:space="preserve"> </w:t>
      </w:r>
      <w:r w:rsidR="00DB420B">
        <w:rPr>
          <w:i/>
          <w:iCs/>
        </w:rPr>
        <w:t>d</w:t>
      </w:r>
      <w:r>
        <w:rPr>
          <w:i/>
          <w:iCs/>
        </w:rPr>
        <w:t xml:space="preserve">el espectro de k[n] es x4 veces mayor que el de la señal interpolada. Por último, </w:t>
      </w:r>
      <w:r w:rsidR="00F51C74">
        <w:rPr>
          <w:i/>
          <w:iCs/>
        </w:rPr>
        <w:t>la amplitud disminuye en un factor de M = 3 al diezmar como también se ha visto en apartados anteriores.</w:t>
      </w:r>
    </w:p>
    <w:p w14:paraId="69E6338F" w14:textId="3F54E56B" w:rsidR="00F5427E" w:rsidRDefault="00F5427E" w:rsidP="00F51C74">
      <w:pPr>
        <w:pStyle w:val="Prrafodelista"/>
        <w:pBdr>
          <w:top w:val="single" w:sz="4" w:space="1" w:color="auto"/>
          <w:left w:val="single" w:sz="4" w:space="4" w:color="auto"/>
          <w:bottom w:val="single" w:sz="4" w:space="1" w:color="auto"/>
          <w:right w:val="single" w:sz="4" w:space="4" w:color="auto"/>
        </w:pBdr>
        <w:ind w:left="0"/>
        <w:jc w:val="left"/>
        <w:rPr>
          <w:i/>
          <w:iCs/>
        </w:rPr>
      </w:pPr>
    </w:p>
    <w:p w14:paraId="36F20600" w14:textId="7DDCF674" w:rsidR="00F5427E" w:rsidRDefault="00F5427E" w:rsidP="00F51C74">
      <w:pPr>
        <w:pStyle w:val="Prrafodelista"/>
        <w:pBdr>
          <w:top w:val="single" w:sz="4" w:space="1" w:color="auto"/>
          <w:left w:val="single" w:sz="4" w:space="4" w:color="auto"/>
          <w:bottom w:val="single" w:sz="4" w:space="1" w:color="auto"/>
          <w:right w:val="single" w:sz="4" w:space="4" w:color="auto"/>
        </w:pBdr>
        <w:ind w:left="0"/>
        <w:jc w:val="left"/>
        <w:rPr>
          <w:i/>
          <w:iCs/>
        </w:rPr>
      </w:pPr>
    </w:p>
    <w:p w14:paraId="20E7B2C8" w14:textId="73C27932" w:rsidR="00F5427E" w:rsidRDefault="00F5427E" w:rsidP="00F51C74">
      <w:pPr>
        <w:pStyle w:val="Prrafodelista"/>
        <w:pBdr>
          <w:top w:val="single" w:sz="4" w:space="1" w:color="auto"/>
          <w:left w:val="single" w:sz="4" w:space="4" w:color="auto"/>
          <w:bottom w:val="single" w:sz="4" w:space="1" w:color="auto"/>
          <w:right w:val="single" w:sz="4" w:space="4" w:color="auto"/>
        </w:pBdr>
        <w:ind w:left="0"/>
        <w:jc w:val="left"/>
        <w:rPr>
          <w:i/>
          <w:iCs/>
        </w:rPr>
      </w:pPr>
    </w:p>
    <w:p w14:paraId="09D1D8E7" w14:textId="77777777" w:rsidR="00F5427E" w:rsidRDefault="00F5427E" w:rsidP="00F51C74">
      <w:pPr>
        <w:pStyle w:val="Prrafodelista"/>
        <w:pBdr>
          <w:top w:val="single" w:sz="4" w:space="1" w:color="auto"/>
          <w:left w:val="single" w:sz="4" w:space="4" w:color="auto"/>
          <w:bottom w:val="single" w:sz="4" w:space="1" w:color="auto"/>
          <w:right w:val="single" w:sz="4" w:space="4" w:color="auto"/>
        </w:pBdr>
        <w:ind w:left="0"/>
        <w:jc w:val="left"/>
        <w:rPr>
          <w:i/>
          <w:iCs/>
        </w:rPr>
      </w:pPr>
    </w:p>
    <w:p w14:paraId="1DF6DD1F" w14:textId="60E3FAD9" w:rsidR="009874B1" w:rsidRPr="00591568" w:rsidRDefault="00DA41DC" w:rsidP="00C715F1">
      <w:pPr>
        <w:pStyle w:val="Prrafodelista"/>
        <w:pBdr>
          <w:top w:val="single" w:sz="4" w:space="1" w:color="auto"/>
          <w:left w:val="single" w:sz="4" w:space="4" w:color="auto"/>
          <w:bottom w:val="single" w:sz="4" w:space="1" w:color="auto"/>
          <w:right w:val="single" w:sz="4" w:space="4" w:color="auto"/>
        </w:pBdr>
        <w:ind w:left="0"/>
        <w:jc w:val="center"/>
        <w:rPr>
          <w:i/>
          <w:iCs/>
        </w:rPr>
      </w:pPr>
      <w:r w:rsidRPr="00DA41DC">
        <w:rPr>
          <w:i/>
          <w:iCs/>
          <w:noProof/>
        </w:rPr>
        <w:lastRenderedPageBreak/>
        <w:drawing>
          <wp:inline distT="0" distB="0" distL="0" distR="0" wp14:anchorId="5E6A35C0" wp14:editId="726D62B4">
            <wp:extent cx="5409838" cy="3304309"/>
            <wp:effectExtent l="0" t="0" r="635" b="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rotWithShape="1">
                    <a:blip r:embed="rId28"/>
                    <a:srcRect l="9433" t="1749" r="9433" b="1749"/>
                    <a:stretch/>
                  </pic:blipFill>
                  <pic:spPr bwMode="auto">
                    <a:xfrm>
                      <a:off x="0" y="0"/>
                      <a:ext cx="5433212" cy="3318586"/>
                    </a:xfrm>
                    <a:prstGeom prst="rect">
                      <a:avLst/>
                    </a:prstGeom>
                    <a:ln>
                      <a:noFill/>
                    </a:ln>
                    <a:extLst>
                      <a:ext uri="{53640926-AAD7-44D8-BBD7-CCE9431645EC}">
                        <a14:shadowObscured xmlns:a14="http://schemas.microsoft.com/office/drawing/2010/main"/>
                      </a:ext>
                    </a:extLst>
                  </pic:spPr>
                </pic:pic>
              </a:graphicData>
            </a:graphic>
          </wp:inline>
        </w:drawing>
      </w:r>
    </w:p>
    <w:sectPr w:rsidR="009874B1" w:rsidRPr="00591568" w:rsidSect="006C0A6B">
      <w:headerReference w:type="default" r:id="rId29"/>
      <w:footerReference w:type="default" r:id="rId30"/>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7C912" w14:textId="77777777" w:rsidR="00E3704F" w:rsidRDefault="00E3704F" w:rsidP="00532650">
      <w:pPr>
        <w:spacing w:after="0" w:line="240" w:lineRule="auto"/>
      </w:pPr>
      <w:r>
        <w:separator/>
      </w:r>
    </w:p>
  </w:endnote>
  <w:endnote w:type="continuationSeparator" w:id="0">
    <w:p w14:paraId="4BB227FC" w14:textId="77777777" w:rsidR="00E3704F" w:rsidRDefault="00E3704F" w:rsidP="00532650">
      <w:pPr>
        <w:spacing w:after="0" w:line="240" w:lineRule="auto"/>
      </w:pPr>
      <w:r>
        <w:continuationSeparator/>
      </w:r>
    </w:p>
  </w:endnote>
  <w:endnote w:type="continuationNotice" w:id="1">
    <w:p w14:paraId="0C562836" w14:textId="77777777" w:rsidR="00E3704F" w:rsidRDefault="00E370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817438"/>
      <w:docPartObj>
        <w:docPartGallery w:val="Page Numbers (Bottom of Page)"/>
        <w:docPartUnique/>
      </w:docPartObj>
    </w:sdtPr>
    <w:sdtEndPr/>
    <w:sdtContent>
      <w:p w14:paraId="34D71C7D" w14:textId="691C937B" w:rsidR="006F2092" w:rsidRDefault="006F2092" w:rsidP="006F2092">
        <w:pPr>
          <w:pStyle w:val="Piedepgina"/>
        </w:pPr>
        <w:r>
          <w:tab/>
        </w:r>
        <w:r w:rsidR="009C201B">
          <w:fldChar w:fldCharType="begin"/>
        </w:r>
        <w:r w:rsidR="009C201B">
          <w:instrText xml:space="preserve"> PAGE   \* MERGEFORMAT </w:instrText>
        </w:r>
        <w:r w:rsidR="009C201B">
          <w:fldChar w:fldCharType="separate"/>
        </w:r>
        <w:r w:rsidR="00946624">
          <w:rPr>
            <w:noProof/>
          </w:rPr>
          <w:t>5</w:t>
        </w:r>
        <w:r w:rsidR="009C201B">
          <w:rPr>
            <w:noProof/>
          </w:rPr>
          <w:fldChar w:fldCharType="end"/>
        </w:r>
        <w:r w:rsidR="00586AE3">
          <w:tab/>
        </w:r>
        <w:r w:rsidR="00AB6478">
          <w:t>Inform</w:t>
        </w:r>
        <w:r w:rsidR="00B80518">
          <w:t>e</w:t>
        </w:r>
        <w:r w:rsidR="00AB6478">
          <w:t xml:space="preserve"> </w:t>
        </w:r>
        <w:r w:rsidR="00154012">
          <w:t xml:space="preserve">Práctica </w:t>
        </w:r>
        <w:r w:rsidR="009874B1">
          <w:t>2</w:t>
        </w:r>
        <w:r w:rsidR="006C0A6B">
          <w:t>. V1.0</w:t>
        </w:r>
      </w:p>
    </w:sdtContent>
  </w:sdt>
  <w:p w14:paraId="34D71C7E" w14:textId="77777777" w:rsidR="00532650" w:rsidRDefault="005326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E2690" w14:textId="77777777" w:rsidR="00E3704F" w:rsidRDefault="00E3704F" w:rsidP="00532650">
      <w:pPr>
        <w:spacing w:after="0" w:line="240" w:lineRule="auto"/>
      </w:pPr>
      <w:r>
        <w:separator/>
      </w:r>
    </w:p>
  </w:footnote>
  <w:footnote w:type="continuationSeparator" w:id="0">
    <w:p w14:paraId="6810F026" w14:textId="77777777" w:rsidR="00E3704F" w:rsidRDefault="00E3704F" w:rsidP="00532650">
      <w:pPr>
        <w:spacing w:after="0" w:line="240" w:lineRule="auto"/>
      </w:pPr>
      <w:r>
        <w:continuationSeparator/>
      </w:r>
    </w:p>
  </w:footnote>
  <w:footnote w:type="continuationNotice" w:id="1">
    <w:p w14:paraId="7981A948" w14:textId="77777777" w:rsidR="00E3704F" w:rsidRDefault="00E370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C91D" w14:textId="3B5C5556" w:rsidR="0039430E" w:rsidRDefault="00C11DF2" w:rsidP="00C11DF2">
    <w:pPr>
      <w:pStyle w:val="Encabezado"/>
      <w:jc w:val="right"/>
    </w:pPr>
    <w:r>
      <w:t>(</w:t>
    </w:r>
    <w:r w:rsidR="00C9527E">
      <w:t>F</w:t>
    </w:r>
    <w:r>
      <w:t xml:space="preserve">echa: </w:t>
    </w:r>
    <w:r w:rsidR="008E7EDC">
      <w:t>22</w:t>
    </w:r>
    <w:r>
      <w:t>/02/2022)</w:t>
    </w:r>
  </w:p>
  <w:p w14:paraId="71359C4F" w14:textId="3136B5E9" w:rsidR="00F65ADE" w:rsidRDefault="00F65ADE" w:rsidP="00C11DF2">
    <w:pPr>
      <w:pStyle w:val="Encabezado"/>
      <w:jc w:val="right"/>
    </w:pPr>
    <w:r>
      <w:t>(ID Grupo</w:t>
    </w:r>
    <w:r w:rsidR="007253F8">
      <w:t>:</w:t>
    </w:r>
    <w:r w:rsidR="00C9527E">
      <w:t xml:space="preserve"> 3A_LE</w:t>
    </w:r>
    <w:r w:rsidR="006533EB">
      <w:t>2</w:t>
    </w:r>
    <w:r w:rsidR="00C9527E">
      <w:t>_0</w:t>
    </w:r>
    <w:r w:rsidR="006533EB">
      <w:t>6</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59713C1"/>
    <w:multiLevelType w:val="hybridMultilevel"/>
    <w:tmpl w:val="92C7FAF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B135190"/>
    <w:multiLevelType w:val="hybridMultilevel"/>
    <w:tmpl w:val="0C29223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81CD6A3"/>
    <w:multiLevelType w:val="hybridMultilevel"/>
    <w:tmpl w:val="0993A6C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B5E4F76"/>
    <w:multiLevelType w:val="hybridMultilevel"/>
    <w:tmpl w:val="179988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1997FD3"/>
    <w:multiLevelType w:val="hybridMultilevel"/>
    <w:tmpl w:val="174A2C1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714D140"/>
    <w:multiLevelType w:val="hybridMultilevel"/>
    <w:tmpl w:val="C0704A0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E4BBA7A"/>
    <w:multiLevelType w:val="hybridMultilevel"/>
    <w:tmpl w:val="0C1AFA1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520A6C6"/>
    <w:multiLevelType w:val="hybridMultilevel"/>
    <w:tmpl w:val="57C32DE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E9F2B5C0"/>
    <w:multiLevelType w:val="hybridMultilevel"/>
    <w:tmpl w:val="F067E69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26F696F"/>
    <w:multiLevelType w:val="hybridMultilevel"/>
    <w:tmpl w:val="2C2317A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3D7095B"/>
    <w:multiLevelType w:val="hybridMultilevel"/>
    <w:tmpl w:val="86ED42A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AB45898"/>
    <w:multiLevelType w:val="hybridMultilevel"/>
    <w:tmpl w:val="0D98D36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0B1DDA69"/>
    <w:multiLevelType w:val="hybridMultilevel"/>
    <w:tmpl w:val="E279628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C402DC6"/>
    <w:multiLevelType w:val="hybridMultilevel"/>
    <w:tmpl w:val="F7A86BF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DC503A1"/>
    <w:multiLevelType w:val="hybridMultilevel"/>
    <w:tmpl w:val="56A8F69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156E5A11"/>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8AE09BA"/>
    <w:multiLevelType w:val="hybridMultilevel"/>
    <w:tmpl w:val="2E9D1D7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DE21560"/>
    <w:multiLevelType w:val="hybridMultilevel"/>
    <w:tmpl w:val="32D2F5E4"/>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237D093A"/>
    <w:multiLevelType w:val="hybridMultilevel"/>
    <w:tmpl w:val="E85F988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99C7426"/>
    <w:multiLevelType w:val="hybridMultilevel"/>
    <w:tmpl w:val="B540F33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2D861BE5"/>
    <w:multiLevelType w:val="hybridMultilevel"/>
    <w:tmpl w:val="E0F0E58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36D54AEF"/>
    <w:multiLevelType w:val="hybridMultilevel"/>
    <w:tmpl w:val="F2E009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3BD75A74"/>
    <w:multiLevelType w:val="hybridMultilevel"/>
    <w:tmpl w:val="5403BFB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53938F8"/>
    <w:multiLevelType w:val="hybridMultilevel"/>
    <w:tmpl w:val="C24AE43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1BA067F"/>
    <w:multiLevelType w:val="hybridMultilevel"/>
    <w:tmpl w:val="BFACA71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2716D32"/>
    <w:multiLevelType w:val="hybridMultilevel"/>
    <w:tmpl w:val="F7A86BF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42A0607"/>
    <w:multiLevelType w:val="hybridMultilevel"/>
    <w:tmpl w:val="E8FA78D0"/>
    <w:lvl w:ilvl="0" w:tplc="825A1FC4">
      <w:numFmt w:val="bullet"/>
      <w:lvlText w:val="-"/>
      <w:lvlJc w:val="left"/>
      <w:pPr>
        <w:ind w:left="1080" w:hanging="360"/>
      </w:pPr>
      <w:rPr>
        <w:rFonts w:ascii="Calibri" w:eastAsiaTheme="minorHAnsi" w:hAnsi="Calibri"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7" w15:restartNumberingAfterBreak="0">
    <w:nsid w:val="54B81B9E"/>
    <w:multiLevelType w:val="hybridMultilevel"/>
    <w:tmpl w:val="37A21FA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7CF67C7"/>
    <w:multiLevelType w:val="hybridMultilevel"/>
    <w:tmpl w:val="7A026B2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A9D406C"/>
    <w:multiLevelType w:val="hybridMultilevel"/>
    <w:tmpl w:val="A204936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5E59499E"/>
    <w:multiLevelType w:val="hybridMultilevel"/>
    <w:tmpl w:val="D53B72E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0497D3F"/>
    <w:multiLevelType w:val="hybridMultilevel"/>
    <w:tmpl w:val="1D74236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70BACC8"/>
    <w:multiLevelType w:val="hybridMultilevel"/>
    <w:tmpl w:val="68ED4C2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73107A9"/>
    <w:multiLevelType w:val="hybridMultilevel"/>
    <w:tmpl w:val="6C7C2D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991E88E"/>
    <w:multiLevelType w:val="hybridMultilevel"/>
    <w:tmpl w:val="8C62990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EFD2995"/>
    <w:multiLevelType w:val="hybridMultilevel"/>
    <w:tmpl w:val="BFACA71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75B130CC"/>
    <w:multiLevelType w:val="hybridMultilevel"/>
    <w:tmpl w:val="0325361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7CEFAA1"/>
    <w:multiLevelType w:val="hybridMultilevel"/>
    <w:tmpl w:val="66EF475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DC54CD6"/>
    <w:multiLevelType w:val="hybridMultilevel"/>
    <w:tmpl w:val="BFACA716"/>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39" w15:restartNumberingAfterBreak="0">
    <w:nsid w:val="7DD10D10"/>
    <w:multiLevelType w:val="hybridMultilevel"/>
    <w:tmpl w:val="F7A86BF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ED27480"/>
    <w:multiLevelType w:val="hybridMultilevel"/>
    <w:tmpl w:val="CB6EDAAE"/>
    <w:lvl w:ilvl="0" w:tplc="FFFFFFFF">
      <w:start w:val="1"/>
      <w:numFmt w:val="low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4"/>
  </w:num>
  <w:num w:numId="2">
    <w:abstractNumId w:val="15"/>
  </w:num>
  <w:num w:numId="3">
    <w:abstractNumId w:val="19"/>
  </w:num>
  <w:num w:numId="4">
    <w:abstractNumId w:val="33"/>
  </w:num>
  <w:num w:numId="5">
    <w:abstractNumId w:val="24"/>
  </w:num>
  <w:num w:numId="6">
    <w:abstractNumId w:val="35"/>
  </w:num>
  <w:num w:numId="7">
    <w:abstractNumId w:val="26"/>
  </w:num>
  <w:num w:numId="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29"/>
  </w:num>
  <w:num w:numId="11">
    <w:abstractNumId w:val="21"/>
  </w:num>
  <w:num w:numId="12">
    <w:abstractNumId w:val="10"/>
  </w:num>
  <w:num w:numId="13">
    <w:abstractNumId w:val="18"/>
  </w:num>
  <w:num w:numId="14">
    <w:abstractNumId w:val="40"/>
  </w:num>
  <w:num w:numId="15">
    <w:abstractNumId w:val="34"/>
  </w:num>
  <w:num w:numId="16">
    <w:abstractNumId w:val="39"/>
  </w:num>
  <w:num w:numId="17">
    <w:abstractNumId w:val="13"/>
  </w:num>
  <w:num w:numId="18">
    <w:abstractNumId w:val="25"/>
  </w:num>
  <w:num w:numId="19">
    <w:abstractNumId w:val="31"/>
  </w:num>
  <w:num w:numId="20">
    <w:abstractNumId w:val="3"/>
  </w:num>
  <w:num w:numId="21">
    <w:abstractNumId w:val="28"/>
  </w:num>
  <w:num w:numId="22">
    <w:abstractNumId w:val="37"/>
  </w:num>
  <w:num w:numId="23">
    <w:abstractNumId w:val="11"/>
  </w:num>
  <w:num w:numId="24">
    <w:abstractNumId w:val="27"/>
  </w:num>
  <w:num w:numId="25">
    <w:abstractNumId w:val="32"/>
  </w:num>
  <w:num w:numId="26">
    <w:abstractNumId w:val="6"/>
  </w:num>
  <w:num w:numId="27">
    <w:abstractNumId w:val="9"/>
  </w:num>
  <w:num w:numId="28">
    <w:abstractNumId w:val="4"/>
  </w:num>
  <w:num w:numId="29">
    <w:abstractNumId w:val="36"/>
  </w:num>
  <w:num w:numId="30">
    <w:abstractNumId w:val="5"/>
  </w:num>
  <w:num w:numId="31">
    <w:abstractNumId w:val="23"/>
  </w:num>
  <w:num w:numId="32">
    <w:abstractNumId w:val="22"/>
  </w:num>
  <w:num w:numId="33">
    <w:abstractNumId w:val="8"/>
  </w:num>
  <w:num w:numId="34">
    <w:abstractNumId w:val="20"/>
  </w:num>
  <w:num w:numId="35">
    <w:abstractNumId w:val="2"/>
  </w:num>
  <w:num w:numId="36">
    <w:abstractNumId w:val="0"/>
  </w:num>
  <w:num w:numId="37">
    <w:abstractNumId w:val="1"/>
  </w:num>
  <w:num w:numId="38">
    <w:abstractNumId w:val="7"/>
  </w:num>
  <w:num w:numId="39">
    <w:abstractNumId w:val="30"/>
  </w:num>
  <w:num w:numId="40">
    <w:abstractNumId w:val="12"/>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DAxMLIwMDC2MDNR0lEKTi0uzszPAykwrgUAq4glbSwAAAA="/>
  </w:docVars>
  <w:rsids>
    <w:rsidRoot w:val="00622338"/>
    <w:rsid w:val="00006B56"/>
    <w:rsid w:val="00024B32"/>
    <w:rsid w:val="00030EBB"/>
    <w:rsid w:val="00031F7E"/>
    <w:rsid w:val="00043CC9"/>
    <w:rsid w:val="00062514"/>
    <w:rsid w:val="00062974"/>
    <w:rsid w:val="00084D06"/>
    <w:rsid w:val="000B765A"/>
    <w:rsid w:val="000C4FC4"/>
    <w:rsid w:val="000E0096"/>
    <w:rsid w:val="000E0A23"/>
    <w:rsid w:val="000E2F50"/>
    <w:rsid w:val="000E745E"/>
    <w:rsid w:val="001034A3"/>
    <w:rsid w:val="00106E25"/>
    <w:rsid w:val="00115260"/>
    <w:rsid w:val="0012335D"/>
    <w:rsid w:val="001263B3"/>
    <w:rsid w:val="00132EFB"/>
    <w:rsid w:val="00134ED1"/>
    <w:rsid w:val="00154012"/>
    <w:rsid w:val="00161913"/>
    <w:rsid w:val="00172878"/>
    <w:rsid w:val="001829C1"/>
    <w:rsid w:val="00182B54"/>
    <w:rsid w:val="001831B8"/>
    <w:rsid w:val="001844D1"/>
    <w:rsid w:val="00186C9B"/>
    <w:rsid w:val="00195B07"/>
    <w:rsid w:val="001B5DD5"/>
    <w:rsid w:val="001C1274"/>
    <w:rsid w:val="001D0ED8"/>
    <w:rsid w:val="001E146E"/>
    <w:rsid w:val="001E3CDB"/>
    <w:rsid w:val="00202024"/>
    <w:rsid w:val="002031B9"/>
    <w:rsid w:val="00214463"/>
    <w:rsid w:val="00217FA5"/>
    <w:rsid w:val="00232A15"/>
    <w:rsid w:val="00241D4D"/>
    <w:rsid w:val="00245987"/>
    <w:rsid w:val="002636BE"/>
    <w:rsid w:val="002644FD"/>
    <w:rsid w:val="00265EFF"/>
    <w:rsid w:val="00273C55"/>
    <w:rsid w:val="002825F3"/>
    <w:rsid w:val="00282E95"/>
    <w:rsid w:val="00284515"/>
    <w:rsid w:val="0028616B"/>
    <w:rsid w:val="00287024"/>
    <w:rsid w:val="002961B3"/>
    <w:rsid w:val="002B1768"/>
    <w:rsid w:val="002B51B2"/>
    <w:rsid w:val="002C1241"/>
    <w:rsid w:val="002C186B"/>
    <w:rsid w:val="002D3B33"/>
    <w:rsid w:val="002D709A"/>
    <w:rsid w:val="002E33FC"/>
    <w:rsid w:val="002E4C3A"/>
    <w:rsid w:val="002E64C0"/>
    <w:rsid w:val="002E6DE7"/>
    <w:rsid w:val="002F52D3"/>
    <w:rsid w:val="002F6D7C"/>
    <w:rsid w:val="00305235"/>
    <w:rsid w:val="00306B98"/>
    <w:rsid w:val="00307EC8"/>
    <w:rsid w:val="0032771B"/>
    <w:rsid w:val="003413A8"/>
    <w:rsid w:val="0034354F"/>
    <w:rsid w:val="00357D91"/>
    <w:rsid w:val="00372952"/>
    <w:rsid w:val="003846FC"/>
    <w:rsid w:val="0039430E"/>
    <w:rsid w:val="003A4D64"/>
    <w:rsid w:val="003B7975"/>
    <w:rsid w:val="003C07E2"/>
    <w:rsid w:val="003C1C6B"/>
    <w:rsid w:val="004144B8"/>
    <w:rsid w:val="00421845"/>
    <w:rsid w:val="0042261F"/>
    <w:rsid w:val="004352D2"/>
    <w:rsid w:val="004355C3"/>
    <w:rsid w:val="00435B47"/>
    <w:rsid w:val="0044087F"/>
    <w:rsid w:val="00443DE7"/>
    <w:rsid w:val="004674C2"/>
    <w:rsid w:val="004776D0"/>
    <w:rsid w:val="00487EB7"/>
    <w:rsid w:val="004B4E96"/>
    <w:rsid w:val="004B7F5D"/>
    <w:rsid w:val="004C1D3C"/>
    <w:rsid w:val="004C62C7"/>
    <w:rsid w:val="004D52C8"/>
    <w:rsid w:val="004E01DA"/>
    <w:rsid w:val="00507209"/>
    <w:rsid w:val="0051439E"/>
    <w:rsid w:val="00525538"/>
    <w:rsid w:val="00530FD6"/>
    <w:rsid w:val="00532650"/>
    <w:rsid w:val="00533AF6"/>
    <w:rsid w:val="00534529"/>
    <w:rsid w:val="00543D5E"/>
    <w:rsid w:val="005444B9"/>
    <w:rsid w:val="00563035"/>
    <w:rsid w:val="00583C0F"/>
    <w:rsid w:val="00586AE3"/>
    <w:rsid w:val="00590620"/>
    <w:rsid w:val="0059153A"/>
    <w:rsid w:val="00591568"/>
    <w:rsid w:val="005A1DFF"/>
    <w:rsid w:val="005A5533"/>
    <w:rsid w:val="005B4CD6"/>
    <w:rsid w:val="005C79D1"/>
    <w:rsid w:val="005D3580"/>
    <w:rsid w:val="005E5126"/>
    <w:rsid w:val="00605758"/>
    <w:rsid w:val="00612016"/>
    <w:rsid w:val="00622338"/>
    <w:rsid w:val="00647646"/>
    <w:rsid w:val="006533EB"/>
    <w:rsid w:val="0066297A"/>
    <w:rsid w:val="00675F00"/>
    <w:rsid w:val="00686488"/>
    <w:rsid w:val="006870B9"/>
    <w:rsid w:val="0069209C"/>
    <w:rsid w:val="006A1AEC"/>
    <w:rsid w:val="006A5190"/>
    <w:rsid w:val="006A5B4F"/>
    <w:rsid w:val="006B0752"/>
    <w:rsid w:val="006B10AA"/>
    <w:rsid w:val="006B3327"/>
    <w:rsid w:val="006B70D9"/>
    <w:rsid w:val="006C0A6B"/>
    <w:rsid w:val="006D07B3"/>
    <w:rsid w:val="006D141D"/>
    <w:rsid w:val="006D2E79"/>
    <w:rsid w:val="006D7532"/>
    <w:rsid w:val="006F2092"/>
    <w:rsid w:val="006F20A1"/>
    <w:rsid w:val="006F6411"/>
    <w:rsid w:val="00710743"/>
    <w:rsid w:val="00711680"/>
    <w:rsid w:val="00712B14"/>
    <w:rsid w:val="00715C99"/>
    <w:rsid w:val="007253F8"/>
    <w:rsid w:val="00727853"/>
    <w:rsid w:val="007342DD"/>
    <w:rsid w:val="007372B0"/>
    <w:rsid w:val="00753EEB"/>
    <w:rsid w:val="007668E3"/>
    <w:rsid w:val="00771100"/>
    <w:rsid w:val="00792ED0"/>
    <w:rsid w:val="007949F0"/>
    <w:rsid w:val="007B6730"/>
    <w:rsid w:val="007C22BC"/>
    <w:rsid w:val="007C30E4"/>
    <w:rsid w:val="007C389C"/>
    <w:rsid w:val="007C6DD6"/>
    <w:rsid w:val="007D60BE"/>
    <w:rsid w:val="007D7046"/>
    <w:rsid w:val="007F0E97"/>
    <w:rsid w:val="007F0F49"/>
    <w:rsid w:val="007F1517"/>
    <w:rsid w:val="00801039"/>
    <w:rsid w:val="00815047"/>
    <w:rsid w:val="00820F18"/>
    <w:rsid w:val="00827D42"/>
    <w:rsid w:val="00831C50"/>
    <w:rsid w:val="00832213"/>
    <w:rsid w:val="00855B73"/>
    <w:rsid w:val="008560E0"/>
    <w:rsid w:val="00861DE9"/>
    <w:rsid w:val="008622E6"/>
    <w:rsid w:val="00864B42"/>
    <w:rsid w:val="00867447"/>
    <w:rsid w:val="008675B2"/>
    <w:rsid w:val="008677AB"/>
    <w:rsid w:val="00874CCA"/>
    <w:rsid w:val="008959C5"/>
    <w:rsid w:val="008B14F1"/>
    <w:rsid w:val="008B2641"/>
    <w:rsid w:val="008B26FF"/>
    <w:rsid w:val="008B7BC2"/>
    <w:rsid w:val="008C5A64"/>
    <w:rsid w:val="008E7EDC"/>
    <w:rsid w:val="008F24A9"/>
    <w:rsid w:val="008F7D61"/>
    <w:rsid w:val="009159A9"/>
    <w:rsid w:val="00916078"/>
    <w:rsid w:val="00923EF8"/>
    <w:rsid w:val="009265CF"/>
    <w:rsid w:val="00926773"/>
    <w:rsid w:val="00937A0C"/>
    <w:rsid w:val="00946624"/>
    <w:rsid w:val="00947148"/>
    <w:rsid w:val="00951992"/>
    <w:rsid w:val="00966E05"/>
    <w:rsid w:val="009703B4"/>
    <w:rsid w:val="00980E83"/>
    <w:rsid w:val="009874B1"/>
    <w:rsid w:val="00991874"/>
    <w:rsid w:val="00995227"/>
    <w:rsid w:val="009B6A24"/>
    <w:rsid w:val="009C201B"/>
    <w:rsid w:val="009C633A"/>
    <w:rsid w:val="009C7147"/>
    <w:rsid w:val="009D493F"/>
    <w:rsid w:val="009E6136"/>
    <w:rsid w:val="009E6DE5"/>
    <w:rsid w:val="009E7E06"/>
    <w:rsid w:val="009F3593"/>
    <w:rsid w:val="009F6A6D"/>
    <w:rsid w:val="00A07BBA"/>
    <w:rsid w:val="00A1181F"/>
    <w:rsid w:val="00A137F5"/>
    <w:rsid w:val="00A17011"/>
    <w:rsid w:val="00A25F5B"/>
    <w:rsid w:val="00A26C6D"/>
    <w:rsid w:val="00A310C9"/>
    <w:rsid w:val="00A333A0"/>
    <w:rsid w:val="00A53EE8"/>
    <w:rsid w:val="00A703CD"/>
    <w:rsid w:val="00A736DE"/>
    <w:rsid w:val="00A86053"/>
    <w:rsid w:val="00A87399"/>
    <w:rsid w:val="00A90076"/>
    <w:rsid w:val="00A9117D"/>
    <w:rsid w:val="00A97092"/>
    <w:rsid w:val="00AA29FC"/>
    <w:rsid w:val="00AA40FD"/>
    <w:rsid w:val="00AB124B"/>
    <w:rsid w:val="00AB52F2"/>
    <w:rsid w:val="00AB6478"/>
    <w:rsid w:val="00AC03E1"/>
    <w:rsid w:val="00AC5EBD"/>
    <w:rsid w:val="00AD13AC"/>
    <w:rsid w:val="00AD5E07"/>
    <w:rsid w:val="00AD702D"/>
    <w:rsid w:val="00B02858"/>
    <w:rsid w:val="00B03693"/>
    <w:rsid w:val="00B118A4"/>
    <w:rsid w:val="00B11BEE"/>
    <w:rsid w:val="00B1520A"/>
    <w:rsid w:val="00B20F3F"/>
    <w:rsid w:val="00B24251"/>
    <w:rsid w:val="00B364A5"/>
    <w:rsid w:val="00B40BC9"/>
    <w:rsid w:val="00B42D78"/>
    <w:rsid w:val="00B43BF2"/>
    <w:rsid w:val="00B465DC"/>
    <w:rsid w:val="00B64658"/>
    <w:rsid w:val="00B72180"/>
    <w:rsid w:val="00B80518"/>
    <w:rsid w:val="00B8123A"/>
    <w:rsid w:val="00B860DA"/>
    <w:rsid w:val="00B93EF5"/>
    <w:rsid w:val="00BA44DD"/>
    <w:rsid w:val="00BD3EAB"/>
    <w:rsid w:val="00BD5F23"/>
    <w:rsid w:val="00BE0359"/>
    <w:rsid w:val="00BE1828"/>
    <w:rsid w:val="00BE1A0D"/>
    <w:rsid w:val="00BF48A3"/>
    <w:rsid w:val="00BF7D53"/>
    <w:rsid w:val="00C03E31"/>
    <w:rsid w:val="00C058A6"/>
    <w:rsid w:val="00C11DF2"/>
    <w:rsid w:val="00C260DF"/>
    <w:rsid w:val="00C26991"/>
    <w:rsid w:val="00C33B0C"/>
    <w:rsid w:val="00C63290"/>
    <w:rsid w:val="00C64784"/>
    <w:rsid w:val="00C651FB"/>
    <w:rsid w:val="00C715F1"/>
    <w:rsid w:val="00C73D44"/>
    <w:rsid w:val="00C73EDA"/>
    <w:rsid w:val="00C759C9"/>
    <w:rsid w:val="00C762AF"/>
    <w:rsid w:val="00C826EF"/>
    <w:rsid w:val="00C8316D"/>
    <w:rsid w:val="00C93864"/>
    <w:rsid w:val="00C9527E"/>
    <w:rsid w:val="00CA4306"/>
    <w:rsid w:val="00CA7529"/>
    <w:rsid w:val="00CB4264"/>
    <w:rsid w:val="00CD4C62"/>
    <w:rsid w:val="00CE4683"/>
    <w:rsid w:val="00CE7E17"/>
    <w:rsid w:val="00D02270"/>
    <w:rsid w:val="00D14C8A"/>
    <w:rsid w:val="00D15D9D"/>
    <w:rsid w:val="00D16DD6"/>
    <w:rsid w:val="00D172B4"/>
    <w:rsid w:val="00D21BC4"/>
    <w:rsid w:val="00D24970"/>
    <w:rsid w:val="00D36552"/>
    <w:rsid w:val="00D413DF"/>
    <w:rsid w:val="00D4390A"/>
    <w:rsid w:val="00D46481"/>
    <w:rsid w:val="00D6371D"/>
    <w:rsid w:val="00D6485F"/>
    <w:rsid w:val="00D71FC1"/>
    <w:rsid w:val="00D745E8"/>
    <w:rsid w:val="00D80D84"/>
    <w:rsid w:val="00D8114E"/>
    <w:rsid w:val="00D829FE"/>
    <w:rsid w:val="00D85C80"/>
    <w:rsid w:val="00D86E43"/>
    <w:rsid w:val="00D933A3"/>
    <w:rsid w:val="00D96977"/>
    <w:rsid w:val="00DA1B54"/>
    <w:rsid w:val="00DA41DC"/>
    <w:rsid w:val="00DA62C4"/>
    <w:rsid w:val="00DA7C06"/>
    <w:rsid w:val="00DB420B"/>
    <w:rsid w:val="00DC0B2A"/>
    <w:rsid w:val="00DC5D33"/>
    <w:rsid w:val="00DD4DCA"/>
    <w:rsid w:val="00DD6180"/>
    <w:rsid w:val="00DE25EA"/>
    <w:rsid w:val="00DE3859"/>
    <w:rsid w:val="00E0250A"/>
    <w:rsid w:val="00E076BD"/>
    <w:rsid w:val="00E14888"/>
    <w:rsid w:val="00E232C2"/>
    <w:rsid w:val="00E25E46"/>
    <w:rsid w:val="00E3704F"/>
    <w:rsid w:val="00E50133"/>
    <w:rsid w:val="00E730C6"/>
    <w:rsid w:val="00E77814"/>
    <w:rsid w:val="00E8286B"/>
    <w:rsid w:val="00E85704"/>
    <w:rsid w:val="00E8794D"/>
    <w:rsid w:val="00EA16AD"/>
    <w:rsid w:val="00EA568D"/>
    <w:rsid w:val="00EB6FEF"/>
    <w:rsid w:val="00EC4614"/>
    <w:rsid w:val="00F070E7"/>
    <w:rsid w:val="00F179D2"/>
    <w:rsid w:val="00F337BF"/>
    <w:rsid w:val="00F40B55"/>
    <w:rsid w:val="00F514DC"/>
    <w:rsid w:val="00F51C74"/>
    <w:rsid w:val="00F5427E"/>
    <w:rsid w:val="00F65ADE"/>
    <w:rsid w:val="00F82AE3"/>
    <w:rsid w:val="00F85C74"/>
    <w:rsid w:val="00F91EF5"/>
    <w:rsid w:val="00F928A9"/>
    <w:rsid w:val="00F9317B"/>
    <w:rsid w:val="00FC2FD0"/>
    <w:rsid w:val="00FF31DF"/>
    <w:rsid w:val="00FF35AD"/>
    <w:rsid w:val="0134DDB2"/>
    <w:rsid w:val="013991E0"/>
    <w:rsid w:val="01412B50"/>
    <w:rsid w:val="02717B1A"/>
    <w:rsid w:val="02930F36"/>
    <w:rsid w:val="07C4CF77"/>
    <w:rsid w:val="07F871B4"/>
    <w:rsid w:val="09C226B3"/>
    <w:rsid w:val="0BB40BC3"/>
    <w:rsid w:val="0BEFF9A2"/>
    <w:rsid w:val="0D3EBBB6"/>
    <w:rsid w:val="0DD03069"/>
    <w:rsid w:val="0E43DDC0"/>
    <w:rsid w:val="0F820D7B"/>
    <w:rsid w:val="10910B93"/>
    <w:rsid w:val="111DDDDC"/>
    <w:rsid w:val="134B3C2C"/>
    <w:rsid w:val="1678AA35"/>
    <w:rsid w:val="16CDD61B"/>
    <w:rsid w:val="17204CA2"/>
    <w:rsid w:val="1881422D"/>
    <w:rsid w:val="1905C4B9"/>
    <w:rsid w:val="19C09739"/>
    <w:rsid w:val="1C5D0475"/>
    <w:rsid w:val="1E6966F5"/>
    <w:rsid w:val="1ED8E800"/>
    <w:rsid w:val="1EF512B9"/>
    <w:rsid w:val="22D7BF8D"/>
    <w:rsid w:val="23409C9D"/>
    <w:rsid w:val="25186CE2"/>
    <w:rsid w:val="26F8D7FA"/>
    <w:rsid w:val="27AB30B0"/>
    <w:rsid w:val="2AC70132"/>
    <w:rsid w:val="2C002EBD"/>
    <w:rsid w:val="2E88635D"/>
    <w:rsid w:val="2E9ACD03"/>
    <w:rsid w:val="3144C680"/>
    <w:rsid w:val="3215FB3C"/>
    <w:rsid w:val="352C9A1C"/>
    <w:rsid w:val="35C4CC29"/>
    <w:rsid w:val="36785317"/>
    <w:rsid w:val="37103629"/>
    <w:rsid w:val="38E580D7"/>
    <w:rsid w:val="3B206DB0"/>
    <w:rsid w:val="3CA00A0C"/>
    <w:rsid w:val="43FA24DE"/>
    <w:rsid w:val="44C5981E"/>
    <w:rsid w:val="46DE7B9E"/>
    <w:rsid w:val="489A1F26"/>
    <w:rsid w:val="49620DCE"/>
    <w:rsid w:val="4AADF7DA"/>
    <w:rsid w:val="4EE17B0E"/>
    <w:rsid w:val="50531160"/>
    <w:rsid w:val="54980C2B"/>
    <w:rsid w:val="54C75E9C"/>
    <w:rsid w:val="57CE3296"/>
    <w:rsid w:val="5AAA58FD"/>
    <w:rsid w:val="5AD483D4"/>
    <w:rsid w:val="5B839D77"/>
    <w:rsid w:val="5DD2C76A"/>
    <w:rsid w:val="60207165"/>
    <w:rsid w:val="6112E3EF"/>
    <w:rsid w:val="63DDCA7C"/>
    <w:rsid w:val="63F9AE74"/>
    <w:rsid w:val="65FCE957"/>
    <w:rsid w:val="68576C80"/>
    <w:rsid w:val="69ADA52E"/>
    <w:rsid w:val="6A898CEF"/>
    <w:rsid w:val="6AB3828B"/>
    <w:rsid w:val="6CB084D9"/>
    <w:rsid w:val="6CC8A89F"/>
    <w:rsid w:val="6DDAD897"/>
    <w:rsid w:val="6EC7DC11"/>
    <w:rsid w:val="70ED7668"/>
    <w:rsid w:val="71127959"/>
    <w:rsid w:val="7370863C"/>
    <w:rsid w:val="73809223"/>
    <w:rsid w:val="7875ED0F"/>
    <w:rsid w:val="7876D510"/>
    <w:rsid w:val="7C5B6259"/>
    <w:rsid w:val="7E6E2412"/>
    <w:rsid w:val="7F0FB8BC"/>
    <w:rsid w:val="7F784581"/>
    <w:rsid w:val="7FF49BEB"/>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1BC8"/>
  <w15:docId w15:val="{A50F607D-9A61-4B7A-937E-2D6EB7874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D61"/>
    <w:pPr>
      <w:jc w:val="both"/>
    </w:pPr>
  </w:style>
  <w:style w:type="paragraph" w:styleId="Ttulo1">
    <w:name w:val="heading 1"/>
    <w:basedOn w:val="Normal"/>
    <w:next w:val="Normal"/>
    <w:link w:val="Ttulo1Car"/>
    <w:uiPriority w:val="9"/>
    <w:qFormat/>
    <w:rsid w:val="00B20F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22338"/>
    <w:pPr>
      <w:ind w:left="720"/>
      <w:contextualSpacing/>
    </w:pPr>
  </w:style>
  <w:style w:type="character" w:customStyle="1" w:styleId="Ttulo1Car">
    <w:name w:val="Título 1 Car"/>
    <w:basedOn w:val="Fuentedeprrafopredeter"/>
    <w:link w:val="Ttulo1"/>
    <w:uiPriority w:val="9"/>
    <w:rsid w:val="00B20F3F"/>
    <w:rPr>
      <w:rFonts w:asciiTheme="majorHAnsi" w:eastAsiaTheme="majorEastAsia" w:hAnsiTheme="majorHAnsi" w:cstheme="majorBidi"/>
      <w:b/>
      <w:bCs/>
      <w:color w:val="365F91" w:themeColor="accent1" w:themeShade="BF"/>
      <w:sz w:val="28"/>
      <w:szCs w:val="28"/>
    </w:rPr>
  </w:style>
  <w:style w:type="paragraph" w:styleId="Encabezado">
    <w:name w:val="header"/>
    <w:basedOn w:val="Normal"/>
    <w:link w:val="EncabezadoCar"/>
    <w:uiPriority w:val="99"/>
    <w:unhideWhenUsed/>
    <w:rsid w:val="00532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32650"/>
  </w:style>
  <w:style w:type="paragraph" w:styleId="Piedepgina">
    <w:name w:val="footer"/>
    <w:basedOn w:val="Normal"/>
    <w:link w:val="PiedepginaCar"/>
    <w:uiPriority w:val="99"/>
    <w:unhideWhenUsed/>
    <w:rsid w:val="00532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2650"/>
  </w:style>
  <w:style w:type="paragraph" w:styleId="Textodeglobo">
    <w:name w:val="Balloon Text"/>
    <w:basedOn w:val="Normal"/>
    <w:link w:val="TextodegloboCar"/>
    <w:uiPriority w:val="99"/>
    <w:semiHidden/>
    <w:unhideWhenUsed/>
    <w:rsid w:val="00EA16A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A16AD"/>
    <w:rPr>
      <w:rFonts w:ascii="Tahoma" w:hAnsi="Tahoma" w:cs="Tahoma"/>
      <w:sz w:val="16"/>
      <w:szCs w:val="16"/>
    </w:rPr>
  </w:style>
  <w:style w:type="character" w:styleId="Textodelmarcadordeposicin">
    <w:name w:val="Placeholder Text"/>
    <w:basedOn w:val="Fuentedeprrafopredeter"/>
    <w:uiPriority w:val="99"/>
    <w:semiHidden/>
    <w:rsid w:val="005C79D1"/>
    <w:rPr>
      <w:color w:val="808080"/>
    </w:rPr>
  </w:style>
  <w:style w:type="table" w:styleId="Tablaconcuadrcula">
    <w:name w:val="Table Grid"/>
    <w:basedOn w:val="Tablanormal"/>
    <w:uiPriority w:val="59"/>
    <w:rsid w:val="008F7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3C1C6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C1C6B"/>
    <w:rPr>
      <w:sz w:val="20"/>
      <w:szCs w:val="20"/>
    </w:rPr>
  </w:style>
  <w:style w:type="character" w:styleId="Refdenotaalpie">
    <w:name w:val="footnote reference"/>
    <w:basedOn w:val="Fuentedeprrafopredeter"/>
    <w:uiPriority w:val="99"/>
    <w:semiHidden/>
    <w:unhideWhenUsed/>
    <w:rsid w:val="003C1C6B"/>
    <w:rPr>
      <w:vertAlign w:val="superscript"/>
    </w:rPr>
  </w:style>
  <w:style w:type="paragraph" w:styleId="Descripcin">
    <w:name w:val="caption"/>
    <w:basedOn w:val="Normal"/>
    <w:next w:val="Normal"/>
    <w:uiPriority w:val="35"/>
    <w:unhideWhenUsed/>
    <w:qFormat/>
    <w:rsid w:val="00E076BD"/>
    <w:pPr>
      <w:spacing w:line="240" w:lineRule="auto"/>
    </w:pPr>
    <w:rPr>
      <w:i/>
      <w:iCs/>
      <w:color w:val="1F497D" w:themeColor="text2"/>
      <w:sz w:val="18"/>
      <w:szCs w:val="18"/>
    </w:rPr>
  </w:style>
  <w:style w:type="paragraph" w:customStyle="1" w:styleId="Default">
    <w:name w:val="Default"/>
    <w:rsid w:val="00E730C6"/>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6842">
      <w:bodyDiv w:val="1"/>
      <w:marLeft w:val="0"/>
      <w:marRight w:val="0"/>
      <w:marTop w:val="0"/>
      <w:marBottom w:val="0"/>
      <w:divBdr>
        <w:top w:val="none" w:sz="0" w:space="0" w:color="auto"/>
        <w:left w:val="none" w:sz="0" w:space="0" w:color="auto"/>
        <w:bottom w:val="none" w:sz="0" w:space="0" w:color="auto"/>
        <w:right w:val="none" w:sz="0" w:space="0" w:color="auto"/>
      </w:divBdr>
    </w:div>
    <w:div w:id="1738934877">
      <w:bodyDiv w:val="1"/>
      <w:marLeft w:val="0"/>
      <w:marRight w:val="0"/>
      <w:marTop w:val="0"/>
      <w:marBottom w:val="0"/>
      <w:divBdr>
        <w:top w:val="none" w:sz="0" w:space="0" w:color="auto"/>
        <w:left w:val="none" w:sz="0" w:space="0" w:color="auto"/>
        <w:bottom w:val="none" w:sz="0" w:space="0" w:color="auto"/>
        <w:right w:val="none" w:sz="0" w:space="0" w:color="auto"/>
      </w:divBdr>
    </w:div>
    <w:div w:id="1790779412">
      <w:bodyDiv w:val="1"/>
      <w:marLeft w:val="0"/>
      <w:marRight w:val="0"/>
      <w:marTop w:val="0"/>
      <w:marBottom w:val="0"/>
      <w:divBdr>
        <w:top w:val="none" w:sz="0" w:space="0" w:color="auto"/>
        <w:left w:val="none" w:sz="0" w:space="0" w:color="auto"/>
        <w:bottom w:val="none" w:sz="0" w:space="0" w:color="auto"/>
        <w:right w:val="none" w:sz="0" w:space="0" w:color="auto"/>
      </w:divBdr>
    </w:div>
    <w:div w:id="185141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emf"/><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image" Target="media/image15.emf"/><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6ED69A554994E4C92A670108CCCBC79" ma:contentTypeVersion="13" ma:contentTypeDescription="Crear nuevo documento." ma:contentTypeScope="" ma:versionID="57b819ef667820dccb88950621af6b73">
  <xsd:schema xmlns:xsd="http://www.w3.org/2001/XMLSchema" xmlns:xs="http://www.w3.org/2001/XMLSchema" xmlns:p="http://schemas.microsoft.com/office/2006/metadata/properties" xmlns:ns3="3b2a4751-9086-4733-8963-12849be52081" xmlns:ns4="b243d102-d87e-4d2a-b6f4-d7d0d6f40a12" targetNamespace="http://schemas.microsoft.com/office/2006/metadata/properties" ma:root="true" ma:fieldsID="bdf25b8c1f90c7e280ba30c5985c91f9" ns3:_="" ns4:_="">
    <xsd:import namespace="3b2a4751-9086-4733-8963-12849be52081"/>
    <xsd:import namespace="b243d102-d87e-4d2a-b6f4-d7d0d6f40a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a4751-9086-4733-8963-12849be5208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3d102-d87e-4d2a-b6f4-d7d0d6f40a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3648BE-CB46-4536-B3B3-139FC16F7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a4751-9086-4733-8963-12849be52081"/>
    <ds:schemaRef ds:uri="b243d102-d87e-4d2a-b6f4-d7d0d6f40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B1DEB2-DD52-4620-8820-919545499C6A}">
  <ds:schemaRefs>
    <ds:schemaRef ds:uri="http://schemas.microsoft.com/sharepoint/v3/contenttype/forms"/>
  </ds:schemaRefs>
</ds:datastoreItem>
</file>

<file path=customXml/itemProps3.xml><?xml version="1.0" encoding="utf-8"?>
<ds:datastoreItem xmlns:ds="http://schemas.openxmlformats.org/officeDocument/2006/customXml" ds:itemID="{A7604FB6-4A60-4DE7-8425-1123B09580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60</TotalTime>
  <Pages>1</Pages>
  <Words>2059</Words>
  <Characters>11330</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IIT</Company>
  <LinksUpToDate>false</LinksUpToDate>
  <CharactersWithSpaces>1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odríguez</dc:creator>
  <cp:keywords/>
  <dc:description/>
  <cp:lastModifiedBy>Jaime Arana Cardelús</cp:lastModifiedBy>
  <cp:revision>114</cp:revision>
  <cp:lastPrinted>2022-03-01T08:35:00Z</cp:lastPrinted>
  <dcterms:created xsi:type="dcterms:W3CDTF">2022-02-09T18:34:00Z</dcterms:created>
  <dcterms:modified xsi:type="dcterms:W3CDTF">2022-03-0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D69A554994E4C92A670108CCCBC79</vt:lpwstr>
  </property>
</Properties>
</file>